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horzAnchor="margin" w:tblpXSpec="right" w:tblpY="434"/>
        <w:tblW w:w="8164" w:type="dxa"/>
        <w:tblLook w:val="04A0" w:firstRow="1" w:lastRow="0" w:firstColumn="1" w:lastColumn="0" w:noHBand="0" w:noVBand="1"/>
      </w:tblPr>
      <w:tblGrid>
        <w:gridCol w:w="3456"/>
        <w:gridCol w:w="4708"/>
      </w:tblGrid>
      <w:tr w:rsidR="00695D08" w:rsidRPr="004347AA" w14:paraId="769B5E9D" w14:textId="77777777" w:rsidTr="00695D08">
        <w:tc>
          <w:tcPr>
            <w:tcW w:w="345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005A63D5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</w:rPr>
            </w:pPr>
            <w:bookmarkStart w:id="0" w:name="_gjdgxs" w:colFirst="0" w:colLast="0"/>
            <w:bookmarkEnd w:id="0"/>
            <w:r w:rsidRPr="004347AA">
              <w:rPr>
                <w:color w:val="000000" w:themeColor="text1"/>
              </w:rPr>
              <w:t xml:space="preserve">ILDAS </w:t>
            </w:r>
            <w:r>
              <w:rPr>
                <w:color w:val="000000" w:themeColor="text1"/>
              </w:rPr>
              <w:t>component</w:t>
            </w:r>
          </w:p>
        </w:tc>
        <w:tc>
          <w:tcPr>
            <w:tcW w:w="470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26B48692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</w:rPr>
            </w:pPr>
            <w:r>
              <w:rPr>
                <w:color w:val="000000" w:themeColor="text1"/>
              </w:rPr>
              <w:t>Specification</w:t>
            </w:r>
          </w:p>
        </w:tc>
      </w:tr>
      <w:tr w:rsidR="00695D08" w:rsidRPr="004347AA" w14:paraId="7F946F17" w14:textId="77777777" w:rsidTr="00695D08">
        <w:trPr>
          <w:trHeight w:val="510"/>
        </w:trPr>
        <w:tc>
          <w:tcPr>
            <w:tcW w:w="3456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1899184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Land Surface Model</w:t>
            </w:r>
          </w:p>
        </w:tc>
        <w:tc>
          <w:tcPr>
            <w:tcW w:w="4708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55A03EC2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Noah-MP</w:t>
            </w:r>
            <w:r w:rsidRPr="004347AA">
              <w:rPr>
                <w:color w:val="000000" w:themeColor="text1"/>
                <w:spacing w:val="-9"/>
                <w:w w:val="110"/>
                <w:sz w:val="18"/>
                <w:szCs w:val="18"/>
              </w:rPr>
              <w:t xml:space="preserve"> </w:t>
            </w:r>
            <w:r>
              <w:rPr>
                <w:color w:val="000000" w:themeColor="text1"/>
                <w:w w:val="110"/>
                <w:sz w:val="18"/>
                <w:szCs w:val="18"/>
              </w:rPr>
              <w:t>4.0.1</w:t>
            </w:r>
            <w:r w:rsidRPr="004347AA">
              <w:rPr>
                <w:color w:val="000000" w:themeColor="text1"/>
                <w:spacing w:val="40"/>
                <w:w w:val="110"/>
                <w:sz w:val="18"/>
                <w:szCs w:val="18"/>
              </w:rPr>
              <w:t xml:space="preserve"> </w:t>
            </w:r>
          </w:p>
        </w:tc>
      </w:tr>
      <w:tr w:rsidR="00695D08" w:rsidRPr="004347AA" w14:paraId="44572669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7C76C4A8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Spatial</w:t>
            </w:r>
            <w:r w:rsidRPr="004347AA">
              <w:rPr>
                <w:color w:val="000000" w:themeColor="text1"/>
                <w:spacing w:val="5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5"/>
                <w:sz w:val="18"/>
                <w:szCs w:val="18"/>
              </w:rPr>
              <w:t>Extent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7363523F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64</w:t>
            </w:r>
            <w:r>
              <w:rPr>
                <w:rFonts w:ascii="Aptos" w:hAnsi="Aptos"/>
                <w:color w:val="000000" w:themeColor="text1"/>
                <w:spacing w:val="-4"/>
                <w:w w:val="115"/>
                <w:sz w:val="18"/>
                <w:szCs w:val="18"/>
                <w:vertAlign w:val="superscript"/>
              </w:rPr>
              <w:t>⁰</w:t>
            </w:r>
            <w:r>
              <w:rPr>
                <w:color w:val="000000" w:themeColor="text1"/>
                <w:w w:val="110"/>
                <w:sz w:val="18"/>
                <w:szCs w:val="18"/>
              </w:rPr>
              <w:t>E-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98</w:t>
            </w:r>
            <w:r>
              <w:rPr>
                <w:rFonts w:ascii="Aptos" w:hAnsi="Aptos"/>
                <w:color w:val="000000" w:themeColor="text1"/>
                <w:spacing w:val="-4"/>
                <w:w w:val="115"/>
                <w:sz w:val="18"/>
                <w:szCs w:val="18"/>
                <w:vertAlign w:val="superscript"/>
              </w:rPr>
              <w:t>⁰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E,</w:t>
            </w:r>
            <w:r w:rsidRPr="004347AA">
              <w:rPr>
                <w:color w:val="000000" w:themeColor="text1"/>
                <w:spacing w:val="45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5.5</w:t>
            </w:r>
            <w:r>
              <w:rPr>
                <w:rFonts w:ascii="Aptos" w:hAnsi="Aptos"/>
                <w:color w:val="000000" w:themeColor="text1"/>
                <w:spacing w:val="-4"/>
                <w:w w:val="115"/>
                <w:sz w:val="18"/>
                <w:szCs w:val="18"/>
                <w:vertAlign w:val="superscript"/>
              </w:rPr>
              <w:t>⁰</w:t>
            </w:r>
            <w:r>
              <w:rPr>
                <w:color w:val="000000" w:themeColor="text1"/>
                <w:w w:val="110"/>
                <w:sz w:val="18"/>
                <w:szCs w:val="18"/>
              </w:rPr>
              <w:t>N-</w:t>
            </w: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37.5</w:t>
            </w:r>
            <w:r>
              <w:rPr>
                <w:rFonts w:ascii="Aptos" w:hAnsi="Aptos"/>
                <w:color w:val="000000" w:themeColor="text1"/>
                <w:spacing w:val="-4"/>
                <w:w w:val="115"/>
                <w:sz w:val="18"/>
                <w:szCs w:val="18"/>
                <w:vertAlign w:val="superscript"/>
              </w:rPr>
              <w:t>⁰</w:t>
            </w: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N</w:t>
            </w:r>
          </w:p>
        </w:tc>
      </w:tr>
      <w:tr w:rsidR="00695D08" w:rsidRPr="004347AA" w14:paraId="7A004CF9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5E6956CB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Spatial</w:t>
            </w:r>
            <w:r w:rsidRPr="004347AA">
              <w:rPr>
                <w:color w:val="000000" w:themeColor="text1"/>
                <w:spacing w:val="5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5"/>
                <w:sz w:val="18"/>
                <w:szCs w:val="18"/>
              </w:rPr>
              <w:t>Resolution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0A33A2FC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spacing w:val="-4"/>
                <w:w w:val="115"/>
                <w:sz w:val="18"/>
                <w:szCs w:val="18"/>
              </w:rPr>
              <w:t>0.1</w:t>
            </w:r>
            <w:r>
              <w:rPr>
                <w:rFonts w:ascii="Aptos" w:hAnsi="Aptos"/>
                <w:color w:val="000000" w:themeColor="text1"/>
                <w:spacing w:val="-4"/>
                <w:w w:val="115"/>
                <w:sz w:val="18"/>
                <w:szCs w:val="18"/>
                <w:vertAlign w:val="superscript"/>
              </w:rPr>
              <w:t>⁰</w:t>
            </w:r>
          </w:p>
        </w:tc>
      </w:tr>
      <w:tr w:rsidR="00695D08" w:rsidRPr="004347AA" w14:paraId="555495D8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7895EBD5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Temporal</w:t>
            </w:r>
            <w:r w:rsidRPr="004347AA">
              <w:rPr>
                <w:color w:val="000000" w:themeColor="text1"/>
                <w:spacing w:val="2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5"/>
                <w:sz w:val="18"/>
                <w:szCs w:val="18"/>
              </w:rPr>
              <w:t>Resolution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2A85427E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w w:val="115"/>
                <w:sz w:val="18"/>
                <w:szCs w:val="18"/>
              </w:rPr>
              <w:t>1 Day</w:t>
            </w:r>
            <w:r w:rsidRPr="004347AA">
              <w:rPr>
                <w:color w:val="000000" w:themeColor="text1"/>
                <w:spacing w:val="-1"/>
                <w:w w:val="115"/>
                <w:sz w:val="18"/>
                <w:szCs w:val="18"/>
              </w:rPr>
              <w:t xml:space="preserve"> </w:t>
            </w:r>
          </w:p>
        </w:tc>
      </w:tr>
      <w:tr w:rsidR="00695D08" w:rsidRPr="004347AA" w14:paraId="44B999B2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2905508B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Time</w:t>
            </w:r>
            <w:r w:rsidRPr="004347AA">
              <w:rPr>
                <w:color w:val="000000" w:themeColor="text1"/>
                <w:spacing w:val="-5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5"/>
                <w:sz w:val="18"/>
                <w:szCs w:val="18"/>
              </w:rPr>
              <w:t>Period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4BEFAC80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1981–2021</w:t>
            </w:r>
          </w:p>
        </w:tc>
      </w:tr>
      <w:tr w:rsidR="00695D08" w:rsidRPr="004347AA" w14:paraId="70DB1316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1F4A0A6C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w w:val="115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Forcing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767E9305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pacing w:val="-2"/>
                <w:w w:val="110"/>
                <w:sz w:val="18"/>
                <w:szCs w:val="18"/>
              </w:rPr>
            </w:pP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IMD</w:t>
            </w:r>
            <w:r w:rsidRPr="0ABDA298">
              <w:rPr>
                <w:color w:val="000000" w:themeColor="text1"/>
                <w:sz w:val="18"/>
                <w:szCs w:val="18"/>
              </w:rPr>
              <w:t xml:space="preserve"> (for precipitation) and MERRA2 (for rest of the forcing variables)</w:t>
            </w:r>
          </w:p>
        </w:tc>
      </w:tr>
      <w:tr w:rsidR="00695D08" w:rsidRPr="004347AA" w14:paraId="270DDA86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1F781EF7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Forcing</w:t>
            </w:r>
            <w:r w:rsidRPr="004347AA">
              <w:rPr>
                <w:color w:val="000000" w:themeColor="text1"/>
                <w:spacing w:val="-4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5"/>
                <w:sz w:val="18"/>
                <w:szCs w:val="18"/>
              </w:rPr>
              <w:t>Variables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5E48B9D4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Precipitation,</w:t>
            </w:r>
            <w:r w:rsidRPr="00F265B8">
              <w:rPr>
                <w:color w:val="000000" w:themeColor="text1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5"/>
                <w:sz w:val="18"/>
                <w:szCs w:val="18"/>
              </w:rPr>
              <w:t>near-surface</w:t>
            </w:r>
            <w:r w:rsidRPr="00F265B8">
              <w:rPr>
                <w:color w:val="000000" w:themeColor="text1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5"/>
                <w:sz w:val="18"/>
                <w:szCs w:val="18"/>
              </w:rPr>
              <w:t>air</w:t>
            </w:r>
            <w:r w:rsidRPr="00F265B8">
              <w:rPr>
                <w:color w:val="000000" w:themeColor="text1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5"/>
                <w:sz w:val="18"/>
                <w:szCs w:val="18"/>
              </w:rPr>
              <w:t>temperature,</w:t>
            </w:r>
            <w:r w:rsidRPr="00F265B8">
              <w:rPr>
                <w:color w:val="000000" w:themeColor="text1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5"/>
                <w:sz w:val="18"/>
                <w:szCs w:val="18"/>
              </w:rPr>
              <w:t>near-</w:t>
            </w:r>
            <w:r w:rsidRPr="00F265B8">
              <w:rPr>
                <w:color w:val="000000" w:themeColor="text1"/>
                <w:w w:val="115"/>
                <w:sz w:val="18"/>
                <w:szCs w:val="18"/>
              </w:rPr>
              <w:t>surface specific humidity, surface pressure, eastward and northward wind velocity, incident longwave and shortwave radiation</w:t>
            </w:r>
          </w:p>
        </w:tc>
      </w:tr>
      <w:tr w:rsidR="00695D08" w:rsidRPr="004347AA" w14:paraId="174C7662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51A64155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Soils</w:t>
            </w:r>
            <w:r w:rsidRPr="004347AA">
              <w:rPr>
                <w:color w:val="000000" w:themeColor="text1"/>
                <w:spacing w:val="2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Definition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72252D6C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(NCAR)</w:t>
            </w:r>
            <w:r w:rsidRPr="004347AA">
              <w:rPr>
                <w:color w:val="000000" w:themeColor="text1"/>
                <w:spacing w:val="1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STATSGO</w:t>
            </w:r>
            <w:r w:rsidRPr="004347AA">
              <w:rPr>
                <w:color w:val="000000" w:themeColor="text1"/>
                <w:spacing w:val="2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+</w:t>
            </w:r>
            <w:r w:rsidRPr="004347AA">
              <w:rPr>
                <w:color w:val="000000" w:themeColor="text1"/>
                <w:spacing w:val="-8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FAO</w:t>
            </w:r>
            <w:r w:rsidRPr="004347AA">
              <w:rPr>
                <w:color w:val="000000" w:themeColor="text1"/>
                <w:spacing w:val="2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blended</w:t>
            </w:r>
            <w:r w:rsidRPr="004347AA">
              <w:rPr>
                <w:color w:val="000000" w:themeColor="text1"/>
                <w:spacing w:val="1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soil</w:t>
            </w:r>
            <w:r w:rsidRPr="004347AA">
              <w:rPr>
                <w:color w:val="000000" w:themeColor="text1"/>
                <w:spacing w:val="1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texture</w:t>
            </w:r>
            <w:r w:rsidRPr="004347AA">
              <w:rPr>
                <w:color w:val="000000" w:themeColor="text1"/>
                <w:spacing w:val="2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5"/>
                <w:w w:val="110"/>
                <w:sz w:val="18"/>
                <w:szCs w:val="18"/>
              </w:rPr>
              <w:t>map</w:t>
            </w:r>
          </w:p>
        </w:tc>
      </w:tr>
      <w:tr w:rsidR="00695D08" w:rsidRPr="004347AA" w14:paraId="0B48B8DB" w14:textId="77777777" w:rsidTr="00695D08">
        <w:trPr>
          <w:trHeight w:val="510"/>
        </w:trPr>
        <w:tc>
          <w:tcPr>
            <w:tcW w:w="3456" w:type="dxa"/>
            <w:tcBorders>
              <w:top w:val="nil"/>
              <w:left w:val="nil"/>
              <w:bottom w:val="nil"/>
              <w:right w:val="nil"/>
            </w:tcBorders>
          </w:tcPr>
          <w:p w14:paraId="6B6641AD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5"/>
                <w:sz w:val="18"/>
                <w:szCs w:val="18"/>
              </w:rPr>
              <w:t>Vegetation</w:t>
            </w:r>
            <w:r w:rsidRPr="004347AA">
              <w:rPr>
                <w:color w:val="000000" w:themeColor="text1"/>
                <w:spacing w:val="3"/>
                <w:w w:val="115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Definition</w:t>
            </w:r>
          </w:p>
        </w:tc>
        <w:tc>
          <w:tcPr>
            <w:tcW w:w="4708" w:type="dxa"/>
            <w:tcBorders>
              <w:top w:val="nil"/>
              <w:left w:val="nil"/>
              <w:bottom w:val="nil"/>
              <w:right w:val="nil"/>
            </w:tcBorders>
          </w:tcPr>
          <w:p w14:paraId="4CF26CE7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w w:val="110"/>
                <w:sz w:val="18"/>
                <w:szCs w:val="18"/>
              </w:rPr>
              <w:t>MODIS-IGBP</w:t>
            </w:r>
            <w:r w:rsidRPr="004347AA">
              <w:rPr>
                <w:color w:val="000000" w:themeColor="text1"/>
                <w:spacing w:val="4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(NCEP-modified),</w:t>
            </w:r>
            <w:r w:rsidRPr="004347AA">
              <w:rPr>
                <w:color w:val="000000" w:themeColor="text1"/>
                <w:spacing w:val="5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Monfreda</w:t>
            </w:r>
            <w:r w:rsidRPr="004347AA">
              <w:rPr>
                <w:color w:val="000000" w:themeColor="text1"/>
                <w:spacing w:val="4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et</w:t>
            </w:r>
            <w:r w:rsidRPr="004347AA">
              <w:rPr>
                <w:color w:val="000000" w:themeColor="text1"/>
                <w:spacing w:val="4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w w:val="110"/>
                <w:sz w:val="18"/>
                <w:szCs w:val="18"/>
              </w:rPr>
              <w:t>al.</w:t>
            </w:r>
            <w:r w:rsidRPr="004347AA">
              <w:rPr>
                <w:color w:val="000000" w:themeColor="text1"/>
                <w:spacing w:val="5"/>
                <w:w w:val="110"/>
                <w:sz w:val="18"/>
                <w:szCs w:val="18"/>
              </w:rPr>
              <w:t xml:space="preserve"> </w:t>
            </w:r>
            <w:r w:rsidRPr="004347AA">
              <w:rPr>
                <w:color w:val="000000" w:themeColor="text1"/>
                <w:spacing w:val="-2"/>
                <w:w w:val="110"/>
                <w:sz w:val="18"/>
                <w:szCs w:val="18"/>
              </w:rPr>
              <w:t>(2008)</w:t>
            </w:r>
          </w:p>
        </w:tc>
      </w:tr>
      <w:tr w:rsidR="00695D08" w:rsidRPr="004347AA" w14:paraId="7C339C40" w14:textId="77777777" w:rsidTr="00695D08">
        <w:trPr>
          <w:trHeight w:val="421"/>
        </w:trPr>
        <w:tc>
          <w:tcPr>
            <w:tcW w:w="3456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7FE8625A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sz w:val="18"/>
                <w:szCs w:val="18"/>
              </w:rPr>
              <w:t>Output format</w:t>
            </w:r>
          </w:p>
        </w:tc>
        <w:tc>
          <w:tcPr>
            <w:tcW w:w="4708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11120AC3" w14:textId="77777777" w:rsidR="00695D08" w:rsidRPr="004347AA" w:rsidRDefault="00695D08" w:rsidP="00695D08">
            <w:pPr>
              <w:pStyle w:val="ListParagraph"/>
              <w:ind w:left="0" w:right="72"/>
              <w:rPr>
                <w:color w:val="000000" w:themeColor="text1"/>
                <w:sz w:val="18"/>
                <w:szCs w:val="18"/>
              </w:rPr>
            </w:pPr>
            <w:r w:rsidRPr="004347AA">
              <w:rPr>
                <w:color w:val="000000" w:themeColor="text1"/>
                <w:sz w:val="18"/>
                <w:szCs w:val="18"/>
              </w:rPr>
              <w:t>NetCDF</w:t>
            </w:r>
          </w:p>
        </w:tc>
      </w:tr>
    </w:tbl>
    <w:p w14:paraId="06B27C27" w14:textId="2D77FAF8" w:rsidR="006F03FD" w:rsidRPr="0075303B" w:rsidRDefault="00695D08" w:rsidP="0075303B">
      <w:pPr>
        <w:pStyle w:val="ListParagraph"/>
        <w:ind w:left="1080" w:right="72"/>
      </w:pPr>
      <w:r w:rsidRPr="0058569B">
        <w:rPr>
          <w:b/>
          <w:bCs/>
        </w:rPr>
        <w:t>Table 1</w:t>
      </w:r>
      <w:r>
        <w:t xml:space="preserve"> </w:t>
      </w:r>
      <w:r w:rsidRPr="0058569B">
        <w:t>List of ILDAS components and their specification</w:t>
      </w:r>
    </w:p>
    <w:sectPr w:rsidR="006F03FD" w:rsidRPr="0075303B" w:rsidSect="00EA5656">
      <w:footerReference w:type="default" r:id="rId8"/>
      <w:pgSz w:w="11905" w:h="16837"/>
      <w:pgMar w:top="1418" w:right="1418" w:bottom="1418" w:left="1418" w:header="720" w:footer="709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D2829F" w14:textId="77777777" w:rsidR="000E37D4" w:rsidRDefault="000E37D4">
      <w:r>
        <w:separator/>
      </w:r>
    </w:p>
  </w:endnote>
  <w:endnote w:type="continuationSeparator" w:id="0">
    <w:p w14:paraId="6D09A455" w14:textId="77777777" w:rsidR="000E37D4" w:rsidRDefault="000E37D4">
      <w:r>
        <w:continuationSeparator/>
      </w:r>
    </w:p>
  </w:endnote>
  <w:endnote w:type="continuationNotice" w:id="1">
    <w:p w14:paraId="5B570D5F" w14:textId="77777777" w:rsidR="000E37D4" w:rsidRDefault="000E37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2B628" w14:textId="77777777" w:rsidR="006F03FD" w:rsidRDefault="002F36DC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jc w:val="center"/>
      <w:rPr>
        <w:color w:val="000000"/>
        <w:sz w:val="20"/>
        <w:szCs w:val="20"/>
      </w:rPr>
    </w:pPr>
    <w:r>
      <w:rPr>
        <w:color w:val="000000"/>
        <w:sz w:val="20"/>
        <w:szCs w:val="20"/>
      </w:rPr>
      <w:fldChar w:fldCharType="begin"/>
    </w:r>
    <w:r>
      <w:rPr>
        <w:color w:val="000000"/>
        <w:sz w:val="20"/>
        <w:szCs w:val="20"/>
      </w:rPr>
      <w:instrText>PAGE</w:instrText>
    </w:r>
    <w:r>
      <w:rPr>
        <w:color w:val="000000"/>
        <w:sz w:val="20"/>
        <w:szCs w:val="20"/>
      </w:rPr>
      <w:fldChar w:fldCharType="separate"/>
    </w:r>
    <w:r w:rsidR="005E34C4">
      <w:rPr>
        <w:noProof/>
        <w:color w:val="000000"/>
        <w:sz w:val="20"/>
        <w:szCs w:val="20"/>
      </w:rPr>
      <w:t>1</w:t>
    </w:r>
    <w:r>
      <w:rPr>
        <w:color w:val="00000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0429A9" w14:textId="77777777" w:rsidR="000E37D4" w:rsidRDefault="000E37D4">
      <w:r>
        <w:separator/>
      </w:r>
    </w:p>
  </w:footnote>
  <w:footnote w:type="continuationSeparator" w:id="0">
    <w:p w14:paraId="43E2A33A" w14:textId="77777777" w:rsidR="000E37D4" w:rsidRDefault="000E37D4">
      <w:r>
        <w:continuationSeparator/>
      </w:r>
    </w:p>
  </w:footnote>
  <w:footnote w:type="continuationNotice" w:id="1">
    <w:p w14:paraId="611575D3" w14:textId="77777777" w:rsidR="000E37D4" w:rsidRDefault="000E37D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36002F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CA4BC6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59EF9A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ADCA0D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D4287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FCC0F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1282B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DE79E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CAE40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CE78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662288"/>
    <w:multiLevelType w:val="multilevel"/>
    <w:tmpl w:val="E42646C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E371640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12" w15:restartNumberingAfterBreak="0">
    <w:nsid w:val="11BE57A0"/>
    <w:multiLevelType w:val="hybridMultilevel"/>
    <w:tmpl w:val="74C89780"/>
    <w:lvl w:ilvl="0" w:tplc="9FA27F2E">
      <w:start w:val="1"/>
      <w:numFmt w:val="decimal"/>
      <w:lvlText w:val="%1)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3" w15:restartNumberingAfterBreak="0">
    <w:nsid w:val="146776B6"/>
    <w:multiLevelType w:val="hybridMultilevel"/>
    <w:tmpl w:val="CFE87A8A"/>
    <w:lvl w:ilvl="0" w:tplc="9D9E49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984FC6"/>
    <w:multiLevelType w:val="hybridMultilevel"/>
    <w:tmpl w:val="F9969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C87C68"/>
    <w:multiLevelType w:val="hybridMultilevel"/>
    <w:tmpl w:val="4ED6B7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EB31F8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17" w15:restartNumberingAfterBreak="0">
    <w:nsid w:val="3BA56D27"/>
    <w:multiLevelType w:val="multilevel"/>
    <w:tmpl w:val="8ED85B6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E551547"/>
    <w:multiLevelType w:val="hybridMultilevel"/>
    <w:tmpl w:val="2292A24C"/>
    <w:lvl w:ilvl="0" w:tplc="77183F76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26554D"/>
    <w:multiLevelType w:val="hybridMultilevel"/>
    <w:tmpl w:val="57364A64"/>
    <w:lvl w:ilvl="0" w:tplc="40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0" w15:restartNumberingAfterBreak="0">
    <w:nsid w:val="47AA1B99"/>
    <w:multiLevelType w:val="hybridMultilevel"/>
    <w:tmpl w:val="5F8030FA"/>
    <w:lvl w:ilvl="0" w:tplc="84C285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E439BF"/>
    <w:multiLevelType w:val="multilevel"/>
    <w:tmpl w:val="25EAF06A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4FB7636F"/>
    <w:multiLevelType w:val="hybridMultilevel"/>
    <w:tmpl w:val="D67A88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8E21C44"/>
    <w:multiLevelType w:val="multilevel"/>
    <w:tmpl w:val="3E408F46"/>
    <w:lvl w:ilvl="0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i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i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i/>
      </w:rPr>
    </w:lvl>
    <w:lvl w:ilvl="4">
      <w:start w:val="1"/>
      <w:numFmt w:val="decimal"/>
      <w:lvlText w:val="%1.%2.%3.%4.%5"/>
      <w:lvlJc w:val="left"/>
      <w:pPr>
        <w:ind w:left="1800" w:hanging="1440"/>
      </w:pPr>
      <w:rPr>
        <w:i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i/>
      </w:rPr>
    </w:lvl>
    <w:lvl w:ilvl="6">
      <w:start w:val="1"/>
      <w:numFmt w:val="decimal"/>
      <w:lvlText w:val="%1.%2.%3.%4.%5.%6.%7"/>
      <w:lvlJc w:val="left"/>
      <w:pPr>
        <w:ind w:left="2160" w:hanging="1800"/>
      </w:pPr>
      <w:rPr>
        <w:i/>
      </w:rPr>
    </w:lvl>
    <w:lvl w:ilvl="7">
      <w:start w:val="1"/>
      <w:numFmt w:val="decimal"/>
      <w:lvlText w:val="%1.%2.%3.%4.%5.%6.%7.%8"/>
      <w:lvlJc w:val="left"/>
      <w:pPr>
        <w:ind w:left="2520" w:hanging="2160"/>
      </w:pPr>
      <w:rPr>
        <w:i/>
      </w:rPr>
    </w:lvl>
    <w:lvl w:ilvl="8">
      <w:start w:val="1"/>
      <w:numFmt w:val="decimal"/>
      <w:lvlText w:val="%1.%2.%3.%4.%5.%6.%7.%8.%9"/>
      <w:lvlJc w:val="left"/>
      <w:pPr>
        <w:ind w:left="2520" w:hanging="2160"/>
      </w:pPr>
      <w:rPr>
        <w:i/>
      </w:rPr>
    </w:lvl>
  </w:abstractNum>
  <w:abstractNum w:abstractNumId="24" w15:restartNumberingAfterBreak="0">
    <w:nsid w:val="618034A4"/>
    <w:multiLevelType w:val="hybridMultilevel"/>
    <w:tmpl w:val="CFE87A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D1D3D"/>
    <w:multiLevelType w:val="hybridMultilevel"/>
    <w:tmpl w:val="3B8E1202"/>
    <w:lvl w:ilvl="0" w:tplc="08BC4F1C">
      <w:numFmt w:val="bullet"/>
      <w:lvlText w:val=""/>
      <w:lvlJc w:val="left"/>
      <w:pPr>
        <w:ind w:left="723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26" w15:restartNumberingAfterBreak="0">
    <w:nsid w:val="7524364B"/>
    <w:multiLevelType w:val="multilevel"/>
    <w:tmpl w:val="23968A7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 w16cid:durableId="1158418941">
    <w:abstractNumId w:val="21"/>
  </w:num>
  <w:num w:numId="2" w16cid:durableId="1005136681">
    <w:abstractNumId w:val="23"/>
  </w:num>
  <w:num w:numId="3" w16cid:durableId="1885755116">
    <w:abstractNumId w:val="10"/>
  </w:num>
  <w:num w:numId="4" w16cid:durableId="385296558">
    <w:abstractNumId w:val="15"/>
  </w:num>
  <w:num w:numId="5" w16cid:durableId="144518116">
    <w:abstractNumId w:val="14"/>
  </w:num>
  <w:num w:numId="6" w16cid:durableId="1147895284">
    <w:abstractNumId w:val="18"/>
  </w:num>
  <w:num w:numId="7" w16cid:durableId="975333210">
    <w:abstractNumId w:val="16"/>
  </w:num>
  <w:num w:numId="8" w16cid:durableId="1025639524">
    <w:abstractNumId w:val="11"/>
  </w:num>
  <w:num w:numId="9" w16cid:durableId="2128772537">
    <w:abstractNumId w:val="17"/>
  </w:num>
  <w:num w:numId="10" w16cid:durableId="1283657817">
    <w:abstractNumId w:val="13"/>
  </w:num>
  <w:num w:numId="11" w16cid:durableId="1535650136">
    <w:abstractNumId w:val="20"/>
  </w:num>
  <w:num w:numId="12" w16cid:durableId="410742488">
    <w:abstractNumId w:val="26"/>
  </w:num>
  <w:num w:numId="13" w16cid:durableId="1218668043">
    <w:abstractNumId w:val="25"/>
  </w:num>
  <w:num w:numId="14" w16cid:durableId="1648047612">
    <w:abstractNumId w:val="19"/>
  </w:num>
  <w:num w:numId="15" w16cid:durableId="32660014">
    <w:abstractNumId w:val="22"/>
  </w:num>
  <w:num w:numId="16" w16cid:durableId="733236026">
    <w:abstractNumId w:val="9"/>
  </w:num>
  <w:num w:numId="17" w16cid:durableId="1174612993">
    <w:abstractNumId w:val="7"/>
  </w:num>
  <w:num w:numId="18" w16cid:durableId="1288972550">
    <w:abstractNumId w:val="6"/>
  </w:num>
  <w:num w:numId="19" w16cid:durableId="429787363">
    <w:abstractNumId w:val="5"/>
  </w:num>
  <w:num w:numId="20" w16cid:durableId="44720376">
    <w:abstractNumId w:val="4"/>
  </w:num>
  <w:num w:numId="21" w16cid:durableId="1043363702">
    <w:abstractNumId w:val="8"/>
  </w:num>
  <w:num w:numId="22" w16cid:durableId="788165707">
    <w:abstractNumId w:val="3"/>
  </w:num>
  <w:num w:numId="23" w16cid:durableId="1902033">
    <w:abstractNumId w:val="2"/>
  </w:num>
  <w:num w:numId="24" w16cid:durableId="1859464766">
    <w:abstractNumId w:val="1"/>
  </w:num>
  <w:num w:numId="25" w16cid:durableId="1853228394">
    <w:abstractNumId w:val="0"/>
  </w:num>
  <w:num w:numId="26" w16cid:durableId="1402213405">
    <w:abstractNumId w:val="12"/>
  </w:num>
  <w:num w:numId="27" w16cid:durableId="9345576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7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1Mbc0sbAwNLcwMzdW0lEKTi0uzszPAykwrAUArHSDlywAAAA="/>
  </w:docVars>
  <w:rsids>
    <w:rsidRoot w:val="006F03FD"/>
    <w:rsid w:val="000002FE"/>
    <w:rsid w:val="00000524"/>
    <w:rsid w:val="00000CBA"/>
    <w:rsid w:val="00001917"/>
    <w:rsid w:val="00001C31"/>
    <w:rsid w:val="00001E21"/>
    <w:rsid w:val="0000228A"/>
    <w:rsid w:val="0000228E"/>
    <w:rsid w:val="00002561"/>
    <w:rsid w:val="00002DE6"/>
    <w:rsid w:val="00003162"/>
    <w:rsid w:val="00004009"/>
    <w:rsid w:val="00004250"/>
    <w:rsid w:val="000044FB"/>
    <w:rsid w:val="0000464D"/>
    <w:rsid w:val="000048B4"/>
    <w:rsid w:val="00004BA8"/>
    <w:rsid w:val="00004EAD"/>
    <w:rsid w:val="00004F37"/>
    <w:rsid w:val="00005BD5"/>
    <w:rsid w:val="00005C7B"/>
    <w:rsid w:val="00005ECB"/>
    <w:rsid w:val="00005F08"/>
    <w:rsid w:val="00006A5E"/>
    <w:rsid w:val="00006B4A"/>
    <w:rsid w:val="00006E1F"/>
    <w:rsid w:val="0000721E"/>
    <w:rsid w:val="00007607"/>
    <w:rsid w:val="000077B9"/>
    <w:rsid w:val="00007B83"/>
    <w:rsid w:val="00010D2F"/>
    <w:rsid w:val="000126BB"/>
    <w:rsid w:val="00012F85"/>
    <w:rsid w:val="00013396"/>
    <w:rsid w:val="000133A0"/>
    <w:rsid w:val="000136FE"/>
    <w:rsid w:val="00013F5B"/>
    <w:rsid w:val="000141DF"/>
    <w:rsid w:val="000144FD"/>
    <w:rsid w:val="00014DFE"/>
    <w:rsid w:val="00014E4B"/>
    <w:rsid w:val="0001507F"/>
    <w:rsid w:val="00015849"/>
    <w:rsid w:val="000164C3"/>
    <w:rsid w:val="00016D46"/>
    <w:rsid w:val="00016FAC"/>
    <w:rsid w:val="00017F5F"/>
    <w:rsid w:val="00020937"/>
    <w:rsid w:val="00020D0E"/>
    <w:rsid w:val="000212C6"/>
    <w:rsid w:val="00022300"/>
    <w:rsid w:val="000224CA"/>
    <w:rsid w:val="0002307A"/>
    <w:rsid w:val="00023403"/>
    <w:rsid w:val="00023ADB"/>
    <w:rsid w:val="00024DB9"/>
    <w:rsid w:val="00025115"/>
    <w:rsid w:val="00027251"/>
    <w:rsid w:val="00030312"/>
    <w:rsid w:val="00030AA7"/>
    <w:rsid w:val="00030D01"/>
    <w:rsid w:val="00030E05"/>
    <w:rsid w:val="00031516"/>
    <w:rsid w:val="00031930"/>
    <w:rsid w:val="00031AFC"/>
    <w:rsid w:val="00031C73"/>
    <w:rsid w:val="00032CB1"/>
    <w:rsid w:val="00032EED"/>
    <w:rsid w:val="00032FA6"/>
    <w:rsid w:val="00032FD6"/>
    <w:rsid w:val="0003310E"/>
    <w:rsid w:val="000331B3"/>
    <w:rsid w:val="00033285"/>
    <w:rsid w:val="0003359A"/>
    <w:rsid w:val="000349F8"/>
    <w:rsid w:val="00034EF4"/>
    <w:rsid w:val="00035BB2"/>
    <w:rsid w:val="00035C67"/>
    <w:rsid w:val="00035D50"/>
    <w:rsid w:val="00035F90"/>
    <w:rsid w:val="000364CB"/>
    <w:rsid w:val="00036579"/>
    <w:rsid w:val="00036A92"/>
    <w:rsid w:val="000378CB"/>
    <w:rsid w:val="00037C46"/>
    <w:rsid w:val="00037E5C"/>
    <w:rsid w:val="00040495"/>
    <w:rsid w:val="000408EE"/>
    <w:rsid w:val="000410DA"/>
    <w:rsid w:val="0004229A"/>
    <w:rsid w:val="000423E5"/>
    <w:rsid w:val="000424AB"/>
    <w:rsid w:val="000425F8"/>
    <w:rsid w:val="000427F9"/>
    <w:rsid w:val="00042A8D"/>
    <w:rsid w:val="0004342A"/>
    <w:rsid w:val="00043617"/>
    <w:rsid w:val="00043FBD"/>
    <w:rsid w:val="0004421D"/>
    <w:rsid w:val="00044B4B"/>
    <w:rsid w:val="000453FA"/>
    <w:rsid w:val="00045A50"/>
    <w:rsid w:val="000467B8"/>
    <w:rsid w:val="00046A38"/>
    <w:rsid w:val="00046AC4"/>
    <w:rsid w:val="00046B9D"/>
    <w:rsid w:val="00046F2C"/>
    <w:rsid w:val="00047072"/>
    <w:rsid w:val="0004723A"/>
    <w:rsid w:val="000477B1"/>
    <w:rsid w:val="000502E1"/>
    <w:rsid w:val="00050C5A"/>
    <w:rsid w:val="0005111C"/>
    <w:rsid w:val="00051190"/>
    <w:rsid w:val="000517D2"/>
    <w:rsid w:val="000518C8"/>
    <w:rsid w:val="00052134"/>
    <w:rsid w:val="000529F0"/>
    <w:rsid w:val="00052B7C"/>
    <w:rsid w:val="00052D2B"/>
    <w:rsid w:val="0005344E"/>
    <w:rsid w:val="000539F9"/>
    <w:rsid w:val="00053E93"/>
    <w:rsid w:val="00054A0E"/>
    <w:rsid w:val="00054CD3"/>
    <w:rsid w:val="000550F8"/>
    <w:rsid w:val="00055E40"/>
    <w:rsid w:val="000561DE"/>
    <w:rsid w:val="000572A8"/>
    <w:rsid w:val="00060326"/>
    <w:rsid w:val="000605C9"/>
    <w:rsid w:val="00060683"/>
    <w:rsid w:val="00060686"/>
    <w:rsid w:val="00061009"/>
    <w:rsid w:val="00061819"/>
    <w:rsid w:val="000618B3"/>
    <w:rsid w:val="0006207D"/>
    <w:rsid w:val="00062308"/>
    <w:rsid w:val="0006238C"/>
    <w:rsid w:val="00063943"/>
    <w:rsid w:val="0006401D"/>
    <w:rsid w:val="00064C67"/>
    <w:rsid w:val="00065575"/>
    <w:rsid w:val="000701E2"/>
    <w:rsid w:val="00070213"/>
    <w:rsid w:val="0007039F"/>
    <w:rsid w:val="00070541"/>
    <w:rsid w:val="00070752"/>
    <w:rsid w:val="0007091C"/>
    <w:rsid w:val="00070D37"/>
    <w:rsid w:val="00071B2F"/>
    <w:rsid w:val="0007479F"/>
    <w:rsid w:val="00074924"/>
    <w:rsid w:val="00074FFB"/>
    <w:rsid w:val="00075846"/>
    <w:rsid w:val="00075AD2"/>
    <w:rsid w:val="0007642F"/>
    <w:rsid w:val="00076EBD"/>
    <w:rsid w:val="0007746A"/>
    <w:rsid w:val="0008014A"/>
    <w:rsid w:val="00080171"/>
    <w:rsid w:val="000803A2"/>
    <w:rsid w:val="0008076F"/>
    <w:rsid w:val="000809F8"/>
    <w:rsid w:val="000812E8"/>
    <w:rsid w:val="00081E7A"/>
    <w:rsid w:val="000821AE"/>
    <w:rsid w:val="00082A7C"/>
    <w:rsid w:val="00082AF4"/>
    <w:rsid w:val="00082C1B"/>
    <w:rsid w:val="00082DEA"/>
    <w:rsid w:val="000833E3"/>
    <w:rsid w:val="00083673"/>
    <w:rsid w:val="000836C9"/>
    <w:rsid w:val="00083766"/>
    <w:rsid w:val="000838E1"/>
    <w:rsid w:val="00083BF6"/>
    <w:rsid w:val="00083C8F"/>
    <w:rsid w:val="000840C7"/>
    <w:rsid w:val="00084E81"/>
    <w:rsid w:val="00084EB4"/>
    <w:rsid w:val="000850ED"/>
    <w:rsid w:val="00085804"/>
    <w:rsid w:val="0008591A"/>
    <w:rsid w:val="00086331"/>
    <w:rsid w:val="00086827"/>
    <w:rsid w:val="00086897"/>
    <w:rsid w:val="0008690D"/>
    <w:rsid w:val="00086EB2"/>
    <w:rsid w:val="00087061"/>
    <w:rsid w:val="000878BD"/>
    <w:rsid w:val="00087A28"/>
    <w:rsid w:val="00087D89"/>
    <w:rsid w:val="00090084"/>
    <w:rsid w:val="000901BD"/>
    <w:rsid w:val="000901C6"/>
    <w:rsid w:val="0009023D"/>
    <w:rsid w:val="0009030F"/>
    <w:rsid w:val="000908C7"/>
    <w:rsid w:val="000909AC"/>
    <w:rsid w:val="00090EB3"/>
    <w:rsid w:val="0009101F"/>
    <w:rsid w:val="000923AB"/>
    <w:rsid w:val="00092514"/>
    <w:rsid w:val="00092636"/>
    <w:rsid w:val="00092725"/>
    <w:rsid w:val="000931E9"/>
    <w:rsid w:val="0009322F"/>
    <w:rsid w:val="000932B6"/>
    <w:rsid w:val="00093552"/>
    <w:rsid w:val="00093E0B"/>
    <w:rsid w:val="00093E9F"/>
    <w:rsid w:val="00093EB9"/>
    <w:rsid w:val="0009436B"/>
    <w:rsid w:val="00094F5C"/>
    <w:rsid w:val="00095625"/>
    <w:rsid w:val="00095B89"/>
    <w:rsid w:val="00095EEC"/>
    <w:rsid w:val="00096447"/>
    <w:rsid w:val="00096494"/>
    <w:rsid w:val="000966F5"/>
    <w:rsid w:val="00096839"/>
    <w:rsid w:val="0009696B"/>
    <w:rsid w:val="00096ACF"/>
    <w:rsid w:val="00096B13"/>
    <w:rsid w:val="00096C5D"/>
    <w:rsid w:val="0009749E"/>
    <w:rsid w:val="000976E7"/>
    <w:rsid w:val="000978B4"/>
    <w:rsid w:val="000A00ED"/>
    <w:rsid w:val="000A0509"/>
    <w:rsid w:val="000A141F"/>
    <w:rsid w:val="000A15C7"/>
    <w:rsid w:val="000A1B9A"/>
    <w:rsid w:val="000A1C1A"/>
    <w:rsid w:val="000A1F23"/>
    <w:rsid w:val="000A26CD"/>
    <w:rsid w:val="000A3713"/>
    <w:rsid w:val="000A3ADD"/>
    <w:rsid w:val="000A3E68"/>
    <w:rsid w:val="000A3EDC"/>
    <w:rsid w:val="000A501E"/>
    <w:rsid w:val="000A5AD0"/>
    <w:rsid w:val="000A5D4E"/>
    <w:rsid w:val="000A6135"/>
    <w:rsid w:val="000A6592"/>
    <w:rsid w:val="000A6B76"/>
    <w:rsid w:val="000A6CCD"/>
    <w:rsid w:val="000A7603"/>
    <w:rsid w:val="000A7669"/>
    <w:rsid w:val="000B0028"/>
    <w:rsid w:val="000B0237"/>
    <w:rsid w:val="000B02DD"/>
    <w:rsid w:val="000B0DB4"/>
    <w:rsid w:val="000B0F1D"/>
    <w:rsid w:val="000B139D"/>
    <w:rsid w:val="000B1B94"/>
    <w:rsid w:val="000B2295"/>
    <w:rsid w:val="000B2823"/>
    <w:rsid w:val="000B301B"/>
    <w:rsid w:val="000B361A"/>
    <w:rsid w:val="000B3989"/>
    <w:rsid w:val="000B3DA0"/>
    <w:rsid w:val="000B4381"/>
    <w:rsid w:val="000B460F"/>
    <w:rsid w:val="000B46DD"/>
    <w:rsid w:val="000B481B"/>
    <w:rsid w:val="000B5090"/>
    <w:rsid w:val="000B51BC"/>
    <w:rsid w:val="000B5E89"/>
    <w:rsid w:val="000B684B"/>
    <w:rsid w:val="000B6B08"/>
    <w:rsid w:val="000B6B49"/>
    <w:rsid w:val="000B771D"/>
    <w:rsid w:val="000B7B82"/>
    <w:rsid w:val="000B7C02"/>
    <w:rsid w:val="000C0784"/>
    <w:rsid w:val="000C09EA"/>
    <w:rsid w:val="000C0CFC"/>
    <w:rsid w:val="000C0F6D"/>
    <w:rsid w:val="000C114F"/>
    <w:rsid w:val="000C1593"/>
    <w:rsid w:val="000C1B28"/>
    <w:rsid w:val="000C1D1E"/>
    <w:rsid w:val="000C1E8E"/>
    <w:rsid w:val="000C2006"/>
    <w:rsid w:val="000C2931"/>
    <w:rsid w:val="000C293A"/>
    <w:rsid w:val="000C2EAA"/>
    <w:rsid w:val="000C2FF1"/>
    <w:rsid w:val="000C40F9"/>
    <w:rsid w:val="000C4233"/>
    <w:rsid w:val="000C514C"/>
    <w:rsid w:val="000C5B5B"/>
    <w:rsid w:val="000C61D3"/>
    <w:rsid w:val="000C68A8"/>
    <w:rsid w:val="000C6D2B"/>
    <w:rsid w:val="000C6E9E"/>
    <w:rsid w:val="000C744F"/>
    <w:rsid w:val="000C77CE"/>
    <w:rsid w:val="000C7BE1"/>
    <w:rsid w:val="000C7D9A"/>
    <w:rsid w:val="000D07DB"/>
    <w:rsid w:val="000D0EE3"/>
    <w:rsid w:val="000D10F6"/>
    <w:rsid w:val="000D1541"/>
    <w:rsid w:val="000D166C"/>
    <w:rsid w:val="000D1847"/>
    <w:rsid w:val="000D1A2C"/>
    <w:rsid w:val="000D1AD6"/>
    <w:rsid w:val="000D1FE3"/>
    <w:rsid w:val="000D2A4B"/>
    <w:rsid w:val="000D2FBF"/>
    <w:rsid w:val="000D311B"/>
    <w:rsid w:val="000D3232"/>
    <w:rsid w:val="000D3733"/>
    <w:rsid w:val="000D37E1"/>
    <w:rsid w:val="000D44D9"/>
    <w:rsid w:val="000D4C9F"/>
    <w:rsid w:val="000D588E"/>
    <w:rsid w:val="000D6E18"/>
    <w:rsid w:val="000D6F5F"/>
    <w:rsid w:val="000D72F0"/>
    <w:rsid w:val="000D74B6"/>
    <w:rsid w:val="000D7548"/>
    <w:rsid w:val="000D794A"/>
    <w:rsid w:val="000D7B52"/>
    <w:rsid w:val="000E01FA"/>
    <w:rsid w:val="000E0679"/>
    <w:rsid w:val="000E0A26"/>
    <w:rsid w:val="000E0A3C"/>
    <w:rsid w:val="000E0C12"/>
    <w:rsid w:val="000E0E06"/>
    <w:rsid w:val="000E0E8D"/>
    <w:rsid w:val="000E1059"/>
    <w:rsid w:val="000E1807"/>
    <w:rsid w:val="000E19F1"/>
    <w:rsid w:val="000E1AD1"/>
    <w:rsid w:val="000E1DB5"/>
    <w:rsid w:val="000E2449"/>
    <w:rsid w:val="000E271C"/>
    <w:rsid w:val="000E2BFA"/>
    <w:rsid w:val="000E2E8D"/>
    <w:rsid w:val="000E2ED1"/>
    <w:rsid w:val="000E2EFC"/>
    <w:rsid w:val="000E34CF"/>
    <w:rsid w:val="000E356C"/>
    <w:rsid w:val="000E3731"/>
    <w:rsid w:val="000E37D4"/>
    <w:rsid w:val="000E3C9D"/>
    <w:rsid w:val="000E40B9"/>
    <w:rsid w:val="000E4632"/>
    <w:rsid w:val="000E472A"/>
    <w:rsid w:val="000E4BED"/>
    <w:rsid w:val="000E4D1C"/>
    <w:rsid w:val="000E4E4A"/>
    <w:rsid w:val="000E523A"/>
    <w:rsid w:val="000E5275"/>
    <w:rsid w:val="000E52A9"/>
    <w:rsid w:val="000E5321"/>
    <w:rsid w:val="000E574E"/>
    <w:rsid w:val="000E6149"/>
    <w:rsid w:val="000E6235"/>
    <w:rsid w:val="000E66DF"/>
    <w:rsid w:val="000E67F0"/>
    <w:rsid w:val="000E7646"/>
    <w:rsid w:val="000E7AFD"/>
    <w:rsid w:val="000F0525"/>
    <w:rsid w:val="000F17D7"/>
    <w:rsid w:val="000F1BCE"/>
    <w:rsid w:val="000F23A2"/>
    <w:rsid w:val="000F32B4"/>
    <w:rsid w:val="000F3584"/>
    <w:rsid w:val="000F3A84"/>
    <w:rsid w:val="000F4849"/>
    <w:rsid w:val="000F5E9E"/>
    <w:rsid w:val="000F67EB"/>
    <w:rsid w:val="000F6A4E"/>
    <w:rsid w:val="000F7422"/>
    <w:rsid w:val="000F75FC"/>
    <w:rsid w:val="000F7795"/>
    <w:rsid w:val="001004CD"/>
    <w:rsid w:val="001006B3"/>
    <w:rsid w:val="001011B2"/>
    <w:rsid w:val="001026B5"/>
    <w:rsid w:val="001027B9"/>
    <w:rsid w:val="00103FD1"/>
    <w:rsid w:val="0010488E"/>
    <w:rsid w:val="00104D80"/>
    <w:rsid w:val="00105491"/>
    <w:rsid w:val="00106384"/>
    <w:rsid w:val="00106640"/>
    <w:rsid w:val="00106AE8"/>
    <w:rsid w:val="00106D90"/>
    <w:rsid w:val="00107A14"/>
    <w:rsid w:val="001101BC"/>
    <w:rsid w:val="00110462"/>
    <w:rsid w:val="00110483"/>
    <w:rsid w:val="001107B9"/>
    <w:rsid w:val="00110861"/>
    <w:rsid w:val="00110B8B"/>
    <w:rsid w:val="0011257F"/>
    <w:rsid w:val="0011281E"/>
    <w:rsid w:val="00112A23"/>
    <w:rsid w:val="00112E8F"/>
    <w:rsid w:val="00112EE2"/>
    <w:rsid w:val="001131A5"/>
    <w:rsid w:val="001132EE"/>
    <w:rsid w:val="0011396C"/>
    <w:rsid w:val="00114156"/>
    <w:rsid w:val="00114A15"/>
    <w:rsid w:val="001150F6"/>
    <w:rsid w:val="001162BE"/>
    <w:rsid w:val="001169E8"/>
    <w:rsid w:val="00116B48"/>
    <w:rsid w:val="00116D34"/>
    <w:rsid w:val="00120141"/>
    <w:rsid w:val="001209C8"/>
    <w:rsid w:val="00120DAE"/>
    <w:rsid w:val="00120DF6"/>
    <w:rsid w:val="00120E33"/>
    <w:rsid w:val="001213B0"/>
    <w:rsid w:val="001214F2"/>
    <w:rsid w:val="001216CB"/>
    <w:rsid w:val="00121711"/>
    <w:rsid w:val="00121FBC"/>
    <w:rsid w:val="00122411"/>
    <w:rsid w:val="001226B2"/>
    <w:rsid w:val="0012355D"/>
    <w:rsid w:val="001238C8"/>
    <w:rsid w:val="00123A76"/>
    <w:rsid w:val="00123C47"/>
    <w:rsid w:val="00123CAD"/>
    <w:rsid w:val="00123E53"/>
    <w:rsid w:val="001248CE"/>
    <w:rsid w:val="00124974"/>
    <w:rsid w:val="00124CEE"/>
    <w:rsid w:val="00124D50"/>
    <w:rsid w:val="0012517D"/>
    <w:rsid w:val="001252DB"/>
    <w:rsid w:val="001254C8"/>
    <w:rsid w:val="00125F3D"/>
    <w:rsid w:val="001260A2"/>
    <w:rsid w:val="00126924"/>
    <w:rsid w:val="00126B69"/>
    <w:rsid w:val="0012708D"/>
    <w:rsid w:val="001276B8"/>
    <w:rsid w:val="0012776B"/>
    <w:rsid w:val="001278CF"/>
    <w:rsid w:val="00127F81"/>
    <w:rsid w:val="00127F98"/>
    <w:rsid w:val="00130FF8"/>
    <w:rsid w:val="001310CC"/>
    <w:rsid w:val="00131124"/>
    <w:rsid w:val="00131126"/>
    <w:rsid w:val="00132304"/>
    <w:rsid w:val="001324F5"/>
    <w:rsid w:val="00132CA8"/>
    <w:rsid w:val="00132F89"/>
    <w:rsid w:val="001332ED"/>
    <w:rsid w:val="001337F5"/>
    <w:rsid w:val="00133D4F"/>
    <w:rsid w:val="00133FBE"/>
    <w:rsid w:val="00133FE1"/>
    <w:rsid w:val="001341EA"/>
    <w:rsid w:val="001343AB"/>
    <w:rsid w:val="001346B6"/>
    <w:rsid w:val="00134978"/>
    <w:rsid w:val="00134F76"/>
    <w:rsid w:val="001357DE"/>
    <w:rsid w:val="00136194"/>
    <w:rsid w:val="001363AF"/>
    <w:rsid w:val="00136A31"/>
    <w:rsid w:val="00140127"/>
    <w:rsid w:val="00140604"/>
    <w:rsid w:val="0014064B"/>
    <w:rsid w:val="001417D5"/>
    <w:rsid w:val="00141B78"/>
    <w:rsid w:val="00141B7A"/>
    <w:rsid w:val="00142434"/>
    <w:rsid w:val="00142C55"/>
    <w:rsid w:val="0014334F"/>
    <w:rsid w:val="0014353A"/>
    <w:rsid w:val="00143EF0"/>
    <w:rsid w:val="00144FBC"/>
    <w:rsid w:val="00145341"/>
    <w:rsid w:val="001457CD"/>
    <w:rsid w:val="00145E68"/>
    <w:rsid w:val="00145FB2"/>
    <w:rsid w:val="00146329"/>
    <w:rsid w:val="00146EF3"/>
    <w:rsid w:val="00147C31"/>
    <w:rsid w:val="00147ECA"/>
    <w:rsid w:val="001507A5"/>
    <w:rsid w:val="00150F4F"/>
    <w:rsid w:val="00151120"/>
    <w:rsid w:val="00151B19"/>
    <w:rsid w:val="00152029"/>
    <w:rsid w:val="001530F2"/>
    <w:rsid w:val="001531AE"/>
    <w:rsid w:val="00153719"/>
    <w:rsid w:val="0015372C"/>
    <w:rsid w:val="00153A86"/>
    <w:rsid w:val="00153AF8"/>
    <w:rsid w:val="00154190"/>
    <w:rsid w:val="0015433D"/>
    <w:rsid w:val="00154D11"/>
    <w:rsid w:val="001554A0"/>
    <w:rsid w:val="0015566E"/>
    <w:rsid w:val="00155E60"/>
    <w:rsid w:val="00155F6E"/>
    <w:rsid w:val="00156A20"/>
    <w:rsid w:val="0015788C"/>
    <w:rsid w:val="00157FA8"/>
    <w:rsid w:val="00160094"/>
    <w:rsid w:val="001602C7"/>
    <w:rsid w:val="00160696"/>
    <w:rsid w:val="001606DA"/>
    <w:rsid w:val="00160C3A"/>
    <w:rsid w:val="00160C74"/>
    <w:rsid w:val="00160E2B"/>
    <w:rsid w:val="001617A4"/>
    <w:rsid w:val="001618FA"/>
    <w:rsid w:val="00162184"/>
    <w:rsid w:val="00163D37"/>
    <w:rsid w:val="001641DA"/>
    <w:rsid w:val="00164530"/>
    <w:rsid w:val="00164612"/>
    <w:rsid w:val="00164906"/>
    <w:rsid w:val="00164917"/>
    <w:rsid w:val="00164ABD"/>
    <w:rsid w:val="00164D52"/>
    <w:rsid w:val="00164DDE"/>
    <w:rsid w:val="00164EC7"/>
    <w:rsid w:val="00165122"/>
    <w:rsid w:val="0016551A"/>
    <w:rsid w:val="001665CE"/>
    <w:rsid w:val="001665D1"/>
    <w:rsid w:val="001669C6"/>
    <w:rsid w:val="001677B5"/>
    <w:rsid w:val="00167A0C"/>
    <w:rsid w:val="00167F29"/>
    <w:rsid w:val="00170828"/>
    <w:rsid w:val="0017099B"/>
    <w:rsid w:val="00171125"/>
    <w:rsid w:val="0017114E"/>
    <w:rsid w:val="001712CE"/>
    <w:rsid w:val="0017153F"/>
    <w:rsid w:val="00171785"/>
    <w:rsid w:val="001717B1"/>
    <w:rsid w:val="00171FD9"/>
    <w:rsid w:val="00172110"/>
    <w:rsid w:val="00172507"/>
    <w:rsid w:val="00172957"/>
    <w:rsid w:val="00172A28"/>
    <w:rsid w:val="00172BB3"/>
    <w:rsid w:val="00172E3A"/>
    <w:rsid w:val="00173502"/>
    <w:rsid w:val="001740FF"/>
    <w:rsid w:val="00174450"/>
    <w:rsid w:val="001744EB"/>
    <w:rsid w:val="0017471B"/>
    <w:rsid w:val="00174AC1"/>
    <w:rsid w:val="00174CFE"/>
    <w:rsid w:val="001758D7"/>
    <w:rsid w:val="00176569"/>
    <w:rsid w:val="00176749"/>
    <w:rsid w:val="001770D0"/>
    <w:rsid w:val="00177490"/>
    <w:rsid w:val="00177531"/>
    <w:rsid w:val="00177D97"/>
    <w:rsid w:val="00177E47"/>
    <w:rsid w:val="001800EE"/>
    <w:rsid w:val="00180482"/>
    <w:rsid w:val="001804FB"/>
    <w:rsid w:val="00180741"/>
    <w:rsid w:val="00181605"/>
    <w:rsid w:val="00181C30"/>
    <w:rsid w:val="001822DC"/>
    <w:rsid w:val="0018231D"/>
    <w:rsid w:val="00182578"/>
    <w:rsid w:val="00182723"/>
    <w:rsid w:val="00183483"/>
    <w:rsid w:val="00183918"/>
    <w:rsid w:val="0018442C"/>
    <w:rsid w:val="001845D9"/>
    <w:rsid w:val="00184D32"/>
    <w:rsid w:val="00184E09"/>
    <w:rsid w:val="001855C9"/>
    <w:rsid w:val="001861C1"/>
    <w:rsid w:val="00186A6E"/>
    <w:rsid w:val="00186AF2"/>
    <w:rsid w:val="001876D3"/>
    <w:rsid w:val="00187889"/>
    <w:rsid w:val="00190114"/>
    <w:rsid w:val="001905F7"/>
    <w:rsid w:val="0019070D"/>
    <w:rsid w:val="00191651"/>
    <w:rsid w:val="001919EC"/>
    <w:rsid w:val="00192897"/>
    <w:rsid w:val="001941E7"/>
    <w:rsid w:val="0019444A"/>
    <w:rsid w:val="001944EE"/>
    <w:rsid w:val="0019539A"/>
    <w:rsid w:val="0019562B"/>
    <w:rsid w:val="00195698"/>
    <w:rsid w:val="00195FC1"/>
    <w:rsid w:val="00196281"/>
    <w:rsid w:val="00196679"/>
    <w:rsid w:val="00197372"/>
    <w:rsid w:val="001973C1"/>
    <w:rsid w:val="00197953"/>
    <w:rsid w:val="00197B52"/>
    <w:rsid w:val="001A0834"/>
    <w:rsid w:val="001A1309"/>
    <w:rsid w:val="001A134C"/>
    <w:rsid w:val="001A173A"/>
    <w:rsid w:val="001A2E7B"/>
    <w:rsid w:val="001A3154"/>
    <w:rsid w:val="001A32AE"/>
    <w:rsid w:val="001A3BE6"/>
    <w:rsid w:val="001A44B5"/>
    <w:rsid w:val="001A475E"/>
    <w:rsid w:val="001A488D"/>
    <w:rsid w:val="001A4922"/>
    <w:rsid w:val="001A51E5"/>
    <w:rsid w:val="001A5AD8"/>
    <w:rsid w:val="001A645D"/>
    <w:rsid w:val="001A6B8F"/>
    <w:rsid w:val="001A70B6"/>
    <w:rsid w:val="001A7433"/>
    <w:rsid w:val="001A74F0"/>
    <w:rsid w:val="001A751A"/>
    <w:rsid w:val="001A758C"/>
    <w:rsid w:val="001A7D80"/>
    <w:rsid w:val="001B009C"/>
    <w:rsid w:val="001B0E36"/>
    <w:rsid w:val="001B124C"/>
    <w:rsid w:val="001B1946"/>
    <w:rsid w:val="001B1C93"/>
    <w:rsid w:val="001B201A"/>
    <w:rsid w:val="001B2E0F"/>
    <w:rsid w:val="001B39C9"/>
    <w:rsid w:val="001B3FD3"/>
    <w:rsid w:val="001B47C4"/>
    <w:rsid w:val="001B4CBE"/>
    <w:rsid w:val="001B4F8F"/>
    <w:rsid w:val="001B4FF8"/>
    <w:rsid w:val="001B52AB"/>
    <w:rsid w:val="001B539D"/>
    <w:rsid w:val="001B5A81"/>
    <w:rsid w:val="001B5F4B"/>
    <w:rsid w:val="001B60A3"/>
    <w:rsid w:val="001B6110"/>
    <w:rsid w:val="001B6594"/>
    <w:rsid w:val="001B65B9"/>
    <w:rsid w:val="001B6A0C"/>
    <w:rsid w:val="001B7590"/>
    <w:rsid w:val="001B779E"/>
    <w:rsid w:val="001B783E"/>
    <w:rsid w:val="001B7A34"/>
    <w:rsid w:val="001B7BAD"/>
    <w:rsid w:val="001B7D22"/>
    <w:rsid w:val="001B7D35"/>
    <w:rsid w:val="001B7F78"/>
    <w:rsid w:val="001C04AF"/>
    <w:rsid w:val="001C0CC1"/>
    <w:rsid w:val="001C11C9"/>
    <w:rsid w:val="001C18A4"/>
    <w:rsid w:val="001C1CE7"/>
    <w:rsid w:val="001C228F"/>
    <w:rsid w:val="001C236F"/>
    <w:rsid w:val="001C2BAF"/>
    <w:rsid w:val="001C2FC5"/>
    <w:rsid w:val="001C3345"/>
    <w:rsid w:val="001C368B"/>
    <w:rsid w:val="001C37E7"/>
    <w:rsid w:val="001C3F94"/>
    <w:rsid w:val="001C416C"/>
    <w:rsid w:val="001C4AB9"/>
    <w:rsid w:val="001C4B21"/>
    <w:rsid w:val="001C51F1"/>
    <w:rsid w:val="001C5995"/>
    <w:rsid w:val="001C5DBC"/>
    <w:rsid w:val="001C5EA1"/>
    <w:rsid w:val="001C618F"/>
    <w:rsid w:val="001C65A1"/>
    <w:rsid w:val="001C6954"/>
    <w:rsid w:val="001C6F55"/>
    <w:rsid w:val="001C6FAE"/>
    <w:rsid w:val="001C71D5"/>
    <w:rsid w:val="001C78ED"/>
    <w:rsid w:val="001C7992"/>
    <w:rsid w:val="001D00D0"/>
    <w:rsid w:val="001D0465"/>
    <w:rsid w:val="001D0AF5"/>
    <w:rsid w:val="001D0BC7"/>
    <w:rsid w:val="001D0CE7"/>
    <w:rsid w:val="001D23F2"/>
    <w:rsid w:val="001D2C76"/>
    <w:rsid w:val="001D3316"/>
    <w:rsid w:val="001D4460"/>
    <w:rsid w:val="001D4673"/>
    <w:rsid w:val="001D46ED"/>
    <w:rsid w:val="001D47F8"/>
    <w:rsid w:val="001D4AB9"/>
    <w:rsid w:val="001D4C75"/>
    <w:rsid w:val="001D4E8B"/>
    <w:rsid w:val="001D4FE1"/>
    <w:rsid w:val="001D5353"/>
    <w:rsid w:val="001D586E"/>
    <w:rsid w:val="001D58BB"/>
    <w:rsid w:val="001D5B06"/>
    <w:rsid w:val="001D5BB7"/>
    <w:rsid w:val="001D600A"/>
    <w:rsid w:val="001D6B30"/>
    <w:rsid w:val="001D6B49"/>
    <w:rsid w:val="001D6BDE"/>
    <w:rsid w:val="001D7637"/>
    <w:rsid w:val="001D76AA"/>
    <w:rsid w:val="001D76EA"/>
    <w:rsid w:val="001D78C8"/>
    <w:rsid w:val="001D79A4"/>
    <w:rsid w:val="001D7AD6"/>
    <w:rsid w:val="001D7BCC"/>
    <w:rsid w:val="001D7D81"/>
    <w:rsid w:val="001E114C"/>
    <w:rsid w:val="001E1297"/>
    <w:rsid w:val="001E12F2"/>
    <w:rsid w:val="001E14FC"/>
    <w:rsid w:val="001E15FD"/>
    <w:rsid w:val="001E1884"/>
    <w:rsid w:val="001E2396"/>
    <w:rsid w:val="001E2500"/>
    <w:rsid w:val="001E2EC8"/>
    <w:rsid w:val="001E36DA"/>
    <w:rsid w:val="001E3C51"/>
    <w:rsid w:val="001E40AE"/>
    <w:rsid w:val="001E4A2B"/>
    <w:rsid w:val="001E549A"/>
    <w:rsid w:val="001E55C5"/>
    <w:rsid w:val="001E5D3F"/>
    <w:rsid w:val="001E5F6F"/>
    <w:rsid w:val="001E6D6D"/>
    <w:rsid w:val="001E7C2D"/>
    <w:rsid w:val="001E7D4C"/>
    <w:rsid w:val="001F0C6A"/>
    <w:rsid w:val="001F14AF"/>
    <w:rsid w:val="001F1621"/>
    <w:rsid w:val="001F22B9"/>
    <w:rsid w:val="001F28EE"/>
    <w:rsid w:val="001F2A85"/>
    <w:rsid w:val="001F2D01"/>
    <w:rsid w:val="001F30B5"/>
    <w:rsid w:val="001F3234"/>
    <w:rsid w:val="001F3CC0"/>
    <w:rsid w:val="001F4877"/>
    <w:rsid w:val="001F4890"/>
    <w:rsid w:val="001F4A7C"/>
    <w:rsid w:val="001F5284"/>
    <w:rsid w:val="001F56E1"/>
    <w:rsid w:val="001F668F"/>
    <w:rsid w:val="001F7F10"/>
    <w:rsid w:val="00200350"/>
    <w:rsid w:val="002005EA"/>
    <w:rsid w:val="00200678"/>
    <w:rsid w:val="00201456"/>
    <w:rsid w:val="00201706"/>
    <w:rsid w:val="0020182F"/>
    <w:rsid w:val="00201BC7"/>
    <w:rsid w:val="00201C89"/>
    <w:rsid w:val="002021B1"/>
    <w:rsid w:val="00202430"/>
    <w:rsid w:val="00202478"/>
    <w:rsid w:val="00202491"/>
    <w:rsid w:val="00202551"/>
    <w:rsid w:val="00203277"/>
    <w:rsid w:val="00203BF3"/>
    <w:rsid w:val="00204100"/>
    <w:rsid w:val="002042B4"/>
    <w:rsid w:val="0020456D"/>
    <w:rsid w:val="00204C2B"/>
    <w:rsid w:val="00204E91"/>
    <w:rsid w:val="002052E2"/>
    <w:rsid w:val="002053F2"/>
    <w:rsid w:val="00205969"/>
    <w:rsid w:val="0020619F"/>
    <w:rsid w:val="00206607"/>
    <w:rsid w:val="00207339"/>
    <w:rsid w:val="00207E9A"/>
    <w:rsid w:val="002103EF"/>
    <w:rsid w:val="002105AD"/>
    <w:rsid w:val="00211390"/>
    <w:rsid w:val="002123D4"/>
    <w:rsid w:val="00212405"/>
    <w:rsid w:val="00212AC5"/>
    <w:rsid w:val="002131C2"/>
    <w:rsid w:val="00213372"/>
    <w:rsid w:val="00213901"/>
    <w:rsid w:val="00213E0E"/>
    <w:rsid w:val="00214767"/>
    <w:rsid w:val="002150C3"/>
    <w:rsid w:val="002159C7"/>
    <w:rsid w:val="00215F0D"/>
    <w:rsid w:val="00216160"/>
    <w:rsid w:val="0021617D"/>
    <w:rsid w:val="00216921"/>
    <w:rsid w:val="00216C68"/>
    <w:rsid w:val="00216D95"/>
    <w:rsid w:val="00216F33"/>
    <w:rsid w:val="0021742C"/>
    <w:rsid w:val="00217833"/>
    <w:rsid w:val="00217C7D"/>
    <w:rsid w:val="00217DF6"/>
    <w:rsid w:val="00220154"/>
    <w:rsid w:val="0022061F"/>
    <w:rsid w:val="00221154"/>
    <w:rsid w:val="0022143D"/>
    <w:rsid w:val="002215FB"/>
    <w:rsid w:val="002217E1"/>
    <w:rsid w:val="002220C5"/>
    <w:rsid w:val="002224B4"/>
    <w:rsid w:val="00222900"/>
    <w:rsid w:val="002231BE"/>
    <w:rsid w:val="0022344A"/>
    <w:rsid w:val="00224032"/>
    <w:rsid w:val="00224162"/>
    <w:rsid w:val="00224232"/>
    <w:rsid w:val="00224940"/>
    <w:rsid w:val="00224FB5"/>
    <w:rsid w:val="0022687A"/>
    <w:rsid w:val="002268B6"/>
    <w:rsid w:val="00226E3C"/>
    <w:rsid w:val="00227027"/>
    <w:rsid w:val="0023046A"/>
    <w:rsid w:val="00230D08"/>
    <w:rsid w:val="00230F08"/>
    <w:rsid w:val="00231080"/>
    <w:rsid w:val="002312CE"/>
    <w:rsid w:val="002314D6"/>
    <w:rsid w:val="002315E5"/>
    <w:rsid w:val="00231A62"/>
    <w:rsid w:val="00231C01"/>
    <w:rsid w:val="00231E43"/>
    <w:rsid w:val="00232430"/>
    <w:rsid w:val="00232919"/>
    <w:rsid w:val="00232D23"/>
    <w:rsid w:val="00232E2B"/>
    <w:rsid w:val="00232E2E"/>
    <w:rsid w:val="002330D8"/>
    <w:rsid w:val="00233857"/>
    <w:rsid w:val="0023398B"/>
    <w:rsid w:val="00233A1F"/>
    <w:rsid w:val="002343AC"/>
    <w:rsid w:val="002347AF"/>
    <w:rsid w:val="002348E1"/>
    <w:rsid w:val="00234B23"/>
    <w:rsid w:val="002353DE"/>
    <w:rsid w:val="002367E9"/>
    <w:rsid w:val="00236F8F"/>
    <w:rsid w:val="00237454"/>
    <w:rsid w:val="0023763E"/>
    <w:rsid w:val="00237D4B"/>
    <w:rsid w:val="00237E32"/>
    <w:rsid w:val="002406B0"/>
    <w:rsid w:val="00240B8D"/>
    <w:rsid w:val="00240ED4"/>
    <w:rsid w:val="00241608"/>
    <w:rsid w:val="00241900"/>
    <w:rsid w:val="002423F8"/>
    <w:rsid w:val="002427CF"/>
    <w:rsid w:val="00242BE0"/>
    <w:rsid w:val="00242C53"/>
    <w:rsid w:val="00243023"/>
    <w:rsid w:val="00243FE0"/>
    <w:rsid w:val="00244145"/>
    <w:rsid w:val="0024426A"/>
    <w:rsid w:val="00244BF2"/>
    <w:rsid w:val="00244C18"/>
    <w:rsid w:val="00244F62"/>
    <w:rsid w:val="0024510A"/>
    <w:rsid w:val="0024588C"/>
    <w:rsid w:val="00245CAE"/>
    <w:rsid w:val="00245E8E"/>
    <w:rsid w:val="00245FBB"/>
    <w:rsid w:val="00246663"/>
    <w:rsid w:val="00246A7D"/>
    <w:rsid w:val="00247404"/>
    <w:rsid w:val="00247C8B"/>
    <w:rsid w:val="00247D91"/>
    <w:rsid w:val="002500E7"/>
    <w:rsid w:val="00250A65"/>
    <w:rsid w:val="00250C62"/>
    <w:rsid w:val="0025143D"/>
    <w:rsid w:val="00251D33"/>
    <w:rsid w:val="00251EC4"/>
    <w:rsid w:val="002520E2"/>
    <w:rsid w:val="00252FF9"/>
    <w:rsid w:val="00253AD0"/>
    <w:rsid w:val="00253C24"/>
    <w:rsid w:val="00253CA9"/>
    <w:rsid w:val="00253EAB"/>
    <w:rsid w:val="00254454"/>
    <w:rsid w:val="002545EA"/>
    <w:rsid w:val="002549E4"/>
    <w:rsid w:val="00254B35"/>
    <w:rsid w:val="00255110"/>
    <w:rsid w:val="00255608"/>
    <w:rsid w:val="0025594B"/>
    <w:rsid w:val="00255F07"/>
    <w:rsid w:val="00256276"/>
    <w:rsid w:val="002562D3"/>
    <w:rsid w:val="00256B0E"/>
    <w:rsid w:val="00256E76"/>
    <w:rsid w:val="0025730D"/>
    <w:rsid w:val="00257530"/>
    <w:rsid w:val="002577A5"/>
    <w:rsid w:val="002606A4"/>
    <w:rsid w:val="00261122"/>
    <w:rsid w:val="00261341"/>
    <w:rsid w:val="00262656"/>
    <w:rsid w:val="002627D5"/>
    <w:rsid w:val="00262AF0"/>
    <w:rsid w:val="002631B1"/>
    <w:rsid w:val="002641B4"/>
    <w:rsid w:val="002643CE"/>
    <w:rsid w:val="0026470F"/>
    <w:rsid w:val="00264B68"/>
    <w:rsid w:val="0026505D"/>
    <w:rsid w:val="002658A0"/>
    <w:rsid w:val="00265C23"/>
    <w:rsid w:val="00265E1B"/>
    <w:rsid w:val="00266231"/>
    <w:rsid w:val="002662A8"/>
    <w:rsid w:val="00266A01"/>
    <w:rsid w:val="00266E8E"/>
    <w:rsid w:val="00267660"/>
    <w:rsid w:val="002676BA"/>
    <w:rsid w:val="002705CF"/>
    <w:rsid w:val="00270AA3"/>
    <w:rsid w:val="00271319"/>
    <w:rsid w:val="00272391"/>
    <w:rsid w:val="002724B4"/>
    <w:rsid w:val="00272DD2"/>
    <w:rsid w:val="0027328D"/>
    <w:rsid w:val="00273500"/>
    <w:rsid w:val="002749E1"/>
    <w:rsid w:val="00275AD3"/>
    <w:rsid w:val="00275D30"/>
    <w:rsid w:val="00276C50"/>
    <w:rsid w:val="002770BC"/>
    <w:rsid w:val="002772E3"/>
    <w:rsid w:val="0027774F"/>
    <w:rsid w:val="00277AFF"/>
    <w:rsid w:val="00277B08"/>
    <w:rsid w:val="00277BDC"/>
    <w:rsid w:val="00277BEC"/>
    <w:rsid w:val="00277C85"/>
    <w:rsid w:val="00277DC1"/>
    <w:rsid w:val="002807FA"/>
    <w:rsid w:val="00280CCA"/>
    <w:rsid w:val="00280D93"/>
    <w:rsid w:val="00281192"/>
    <w:rsid w:val="0028144F"/>
    <w:rsid w:val="00281640"/>
    <w:rsid w:val="002821F2"/>
    <w:rsid w:val="0028255A"/>
    <w:rsid w:val="002827C6"/>
    <w:rsid w:val="00282A97"/>
    <w:rsid w:val="002831EB"/>
    <w:rsid w:val="002837C6"/>
    <w:rsid w:val="002839D2"/>
    <w:rsid w:val="002848D2"/>
    <w:rsid w:val="00284FE3"/>
    <w:rsid w:val="002855A2"/>
    <w:rsid w:val="002868FC"/>
    <w:rsid w:val="002869C0"/>
    <w:rsid w:val="00286D92"/>
    <w:rsid w:val="002874C6"/>
    <w:rsid w:val="00287660"/>
    <w:rsid w:val="00287D7C"/>
    <w:rsid w:val="00290EA3"/>
    <w:rsid w:val="00290FFF"/>
    <w:rsid w:val="0029170A"/>
    <w:rsid w:val="002922ED"/>
    <w:rsid w:val="00292C00"/>
    <w:rsid w:val="00292C0E"/>
    <w:rsid w:val="00292D5C"/>
    <w:rsid w:val="00292E5C"/>
    <w:rsid w:val="00293943"/>
    <w:rsid w:val="00293F92"/>
    <w:rsid w:val="00294420"/>
    <w:rsid w:val="002945D4"/>
    <w:rsid w:val="00294724"/>
    <w:rsid w:val="002948CD"/>
    <w:rsid w:val="0029492F"/>
    <w:rsid w:val="0029553C"/>
    <w:rsid w:val="00295670"/>
    <w:rsid w:val="00295755"/>
    <w:rsid w:val="00295DB5"/>
    <w:rsid w:val="00296060"/>
    <w:rsid w:val="0029627A"/>
    <w:rsid w:val="0029785B"/>
    <w:rsid w:val="002979E0"/>
    <w:rsid w:val="002A03AD"/>
    <w:rsid w:val="002A0825"/>
    <w:rsid w:val="002A0A9D"/>
    <w:rsid w:val="002A1193"/>
    <w:rsid w:val="002A1436"/>
    <w:rsid w:val="002A153E"/>
    <w:rsid w:val="002A1803"/>
    <w:rsid w:val="002A27A6"/>
    <w:rsid w:val="002A3693"/>
    <w:rsid w:val="002A3779"/>
    <w:rsid w:val="002A481C"/>
    <w:rsid w:val="002A4AA7"/>
    <w:rsid w:val="002A54EE"/>
    <w:rsid w:val="002A6119"/>
    <w:rsid w:val="002A64E2"/>
    <w:rsid w:val="002A67C5"/>
    <w:rsid w:val="002A6AA4"/>
    <w:rsid w:val="002A6C86"/>
    <w:rsid w:val="002A71ED"/>
    <w:rsid w:val="002A7905"/>
    <w:rsid w:val="002A7F59"/>
    <w:rsid w:val="002B04FA"/>
    <w:rsid w:val="002B08E9"/>
    <w:rsid w:val="002B0B52"/>
    <w:rsid w:val="002B0BC4"/>
    <w:rsid w:val="002B1176"/>
    <w:rsid w:val="002B132D"/>
    <w:rsid w:val="002B1485"/>
    <w:rsid w:val="002B1768"/>
    <w:rsid w:val="002B1888"/>
    <w:rsid w:val="002B18D8"/>
    <w:rsid w:val="002B1DB6"/>
    <w:rsid w:val="002B2443"/>
    <w:rsid w:val="002B2675"/>
    <w:rsid w:val="002B2693"/>
    <w:rsid w:val="002B2E21"/>
    <w:rsid w:val="002B2FF1"/>
    <w:rsid w:val="002B3F76"/>
    <w:rsid w:val="002B4359"/>
    <w:rsid w:val="002B45E7"/>
    <w:rsid w:val="002B5540"/>
    <w:rsid w:val="002B5849"/>
    <w:rsid w:val="002B6932"/>
    <w:rsid w:val="002B6D88"/>
    <w:rsid w:val="002B6F06"/>
    <w:rsid w:val="002B739F"/>
    <w:rsid w:val="002B7785"/>
    <w:rsid w:val="002B7B11"/>
    <w:rsid w:val="002B7B4F"/>
    <w:rsid w:val="002B7B7B"/>
    <w:rsid w:val="002C001F"/>
    <w:rsid w:val="002C0434"/>
    <w:rsid w:val="002C0956"/>
    <w:rsid w:val="002C0D89"/>
    <w:rsid w:val="002C0F65"/>
    <w:rsid w:val="002C1150"/>
    <w:rsid w:val="002C1DD9"/>
    <w:rsid w:val="002C32F4"/>
    <w:rsid w:val="002C34AB"/>
    <w:rsid w:val="002C374C"/>
    <w:rsid w:val="002C3BED"/>
    <w:rsid w:val="002C4297"/>
    <w:rsid w:val="002C4FEB"/>
    <w:rsid w:val="002C55DB"/>
    <w:rsid w:val="002C5657"/>
    <w:rsid w:val="002C5D1F"/>
    <w:rsid w:val="002C5F06"/>
    <w:rsid w:val="002C6974"/>
    <w:rsid w:val="002C6A16"/>
    <w:rsid w:val="002C6F00"/>
    <w:rsid w:val="002C73A6"/>
    <w:rsid w:val="002C77B1"/>
    <w:rsid w:val="002D0E5E"/>
    <w:rsid w:val="002D1659"/>
    <w:rsid w:val="002D1B79"/>
    <w:rsid w:val="002D1C58"/>
    <w:rsid w:val="002D23D0"/>
    <w:rsid w:val="002D25F2"/>
    <w:rsid w:val="002D29AB"/>
    <w:rsid w:val="002D4B63"/>
    <w:rsid w:val="002D4D10"/>
    <w:rsid w:val="002D530D"/>
    <w:rsid w:val="002D531A"/>
    <w:rsid w:val="002D5D67"/>
    <w:rsid w:val="002D6121"/>
    <w:rsid w:val="002D6488"/>
    <w:rsid w:val="002D683D"/>
    <w:rsid w:val="002D6944"/>
    <w:rsid w:val="002D75B3"/>
    <w:rsid w:val="002D7736"/>
    <w:rsid w:val="002D7903"/>
    <w:rsid w:val="002D7DB5"/>
    <w:rsid w:val="002D7F7E"/>
    <w:rsid w:val="002E0020"/>
    <w:rsid w:val="002E0DEA"/>
    <w:rsid w:val="002E0E93"/>
    <w:rsid w:val="002E117C"/>
    <w:rsid w:val="002E2C36"/>
    <w:rsid w:val="002E2F90"/>
    <w:rsid w:val="002E39BD"/>
    <w:rsid w:val="002E3C66"/>
    <w:rsid w:val="002E44E0"/>
    <w:rsid w:val="002E455F"/>
    <w:rsid w:val="002E48DD"/>
    <w:rsid w:val="002E4C54"/>
    <w:rsid w:val="002E4D51"/>
    <w:rsid w:val="002E5069"/>
    <w:rsid w:val="002E509F"/>
    <w:rsid w:val="002E5456"/>
    <w:rsid w:val="002E550B"/>
    <w:rsid w:val="002E5EFB"/>
    <w:rsid w:val="002E623D"/>
    <w:rsid w:val="002E6418"/>
    <w:rsid w:val="002E68CF"/>
    <w:rsid w:val="002E703B"/>
    <w:rsid w:val="002E7D40"/>
    <w:rsid w:val="002F01F6"/>
    <w:rsid w:val="002F03E1"/>
    <w:rsid w:val="002F07DA"/>
    <w:rsid w:val="002F090F"/>
    <w:rsid w:val="002F1265"/>
    <w:rsid w:val="002F1B2E"/>
    <w:rsid w:val="002F1D05"/>
    <w:rsid w:val="002F23D9"/>
    <w:rsid w:val="002F27E3"/>
    <w:rsid w:val="002F2DF1"/>
    <w:rsid w:val="002F35FF"/>
    <w:rsid w:val="002F36DC"/>
    <w:rsid w:val="002F3CA1"/>
    <w:rsid w:val="002F3EA3"/>
    <w:rsid w:val="002F4840"/>
    <w:rsid w:val="002F49B8"/>
    <w:rsid w:val="002F5144"/>
    <w:rsid w:val="002F559E"/>
    <w:rsid w:val="002F563F"/>
    <w:rsid w:val="002F5768"/>
    <w:rsid w:val="002F59BC"/>
    <w:rsid w:val="002F5ECA"/>
    <w:rsid w:val="002F6866"/>
    <w:rsid w:val="002F6B27"/>
    <w:rsid w:val="002F6D20"/>
    <w:rsid w:val="002F74CC"/>
    <w:rsid w:val="002F7DE8"/>
    <w:rsid w:val="003002FF"/>
    <w:rsid w:val="003008BF"/>
    <w:rsid w:val="00300BD4"/>
    <w:rsid w:val="00300FA0"/>
    <w:rsid w:val="00301B03"/>
    <w:rsid w:val="00301B7F"/>
    <w:rsid w:val="00301C15"/>
    <w:rsid w:val="003021AE"/>
    <w:rsid w:val="003033B4"/>
    <w:rsid w:val="00303F25"/>
    <w:rsid w:val="0030480D"/>
    <w:rsid w:val="00304967"/>
    <w:rsid w:val="0030506E"/>
    <w:rsid w:val="00305CCB"/>
    <w:rsid w:val="003066A4"/>
    <w:rsid w:val="00306D20"/>
    <w:rsid w:val="00306E56"/>
    <w:rsid w:val="003075A1"/>
    <w:rsid w:val="00307C07"/>
    <w:rsid w:val="0031052D"/>
    <w:rsid w:val="00311CC0"/>
    <w:rsid w:val="0031234C"/>
    <w:rsid w:val="0031268F"/>
    <w:rsid w:val="003134C6"/>
    <w:rsid w:val="003135C4"/>
    <w:rsid w:val="00313AAF"/>
    <w:rsid w:val="00313CD4"/>
    <w:rsid w:val="00315DBF"/>
    <w:rsid w:val="00315E88"/>
    <w:rsid w:val="00315F51"/>
    <w:rsid w:val="003164D9"/>
    <w:rsid w:val="00316921"/>
    <w:rsid w:val="00316A6B"/>
    <w:rsid w:val="00317A3D"/>
    <w:rsid w:val="00320029"/>
    <w:rsid w:val="00320616"/>
    <w:rsid w:val="00320D72"/>
    <w:rsid w:val="0032111C"/>
    <w:rsid w:val="00321120"/>
    <w:rsid w:val="00321858"/>
    <w:rsid w:val="00322103"/>
    <w:rsid w:val="00322C57"/>
    <w:rsid w:val="0032322E"/>
    <w:rsid w:val="0032361D"/>
    <w:rsid w:val="00323B70"/>
    <w:rsid w:val="0032450B"/>
    <w:rsid w:val="003247F0"/>
    <w:rsid w:val="00325450"/>
    <w:rsid w:val="00325EC6"/>
    <w:rsid w:val="00326770"/>
    <w:rsid w:val="00326824"/>
    <w:rsid w:val="00326AE4"/>
    <w:rsid w:val="00326C6E"/>
    <w:rsid w:val="00326C87"/>
    <w:rsid w:val="003273E0"/>
    <w:rsid w:val="00327A57"/>
    <w:rsid w:val="00327EDB"/>
    <w:rsid w:val="00327FB4"/>
    <w:rsid w:val="00331958"/>
    <w:rsid w:val="00332557"/>
    <w:rsid w:val="00332A98"/>
    <w:rsid w:val="003334A8"/>
    <w:rsid w:val="00333A7D"/>
    <w:rsid w:val="003343BB"/>
    <w:rsid w:val="00334403"/>
    <w:rsid w:val="00334C84"/>
    <w:rsid w:val="00334C93"/>
    <w:rsid w:val="00334E91"/>
    <w:rsid w:val="0033613B"/>
    <w:rsid w:val="0033636F"/>
    <w:rsid w:val="00336526"/>
    <w:rsid w:val="003366A8"/>
    <w:rsid w:val="00336814"/>
    <w:rsid w:val="003373B8"/>
    <w:rsid w:val="003374BF"/>
    <w:rsid w:val="003375EE"/>
    <w:rsid w:val="00337608"/>
    <w:rsid w:val="00337717"/>
    <w:rsid w:val="003377E4"/>
    <w:rsid w:val="00337C9C"/>
    <w:rsid w:val="00337E5D"/>
    <w:rsid w:val="003400EB"/>
    <w:rsid w:val="0034020C"/>
    <w:rsid w:val="00340272"/>
    <w:rsid w:val="00340291"/>
    <w:rsid w:val="003402EB"/>
    <w:rsid w:val="0034053B"/>
    <w:rsid w:val="003415C5"/>
    <w:rsid w:val="0034162D"/>
    <w:rsid w:val="003419AD"/>
    <w:rsid w:val="0034227C"/>
    <w:rsid w:val="003439EA"/>
    <w:rsid w:val="00344D12"/>
    <w:rsid w:val="00345154"/>
    <w:rsid w:val="003458C0"/>
    <w:rsid w:val="00345B50"/>
    <w:rsid w:val="00345E17"/>
    <w:rsid w:val="0034644F"/>
    <w:rsid w:val="003476D8"/>
    <w:rsid w:val="00347B3F"/>
    <w:rsid w:val="0035032F"/>
    <w:rsid w:val="0035037D"/>
    <w:rsid w:val="003503FB"/>
    <w:rsid w:val="0035055E"/>
    <w:rsid w:val="0035080D"/>
    <w:rsid w:val="00350826"/>
    <w:rsid w:val="00350D93"/>
    <w:rsid w:val="0035153E"/>
    <w:rsid w:val="00351D79"/>
    <w:rsid w:val="00351E30"/>
    <w:rsid w:val="003522CC"/>
    <w:rsid w:val="00353877"/>
    <w:rsid w:val="00353C3C"/>
    <w:rsid w:val="00354B83"/>
    <w:rsid w:val="00354C7D"/>
    <w:rsid w:val="00354FE1"/>
    <w:rsid w:val="00354FEC"/>
    <w:rsid w:val="00355070"/>
    <w:rsid w:val="003556F9"/>
    <w:rsid w:val="00355D5A"/>
    <w:rsid w:val="00355DAB"/>
    <w:rsid w:val="00356136"/>
    <w:rsid w:val="00356D37"/>
    <w:rsid w:val="0035799C"/>
    <w:rsid w:val="0036009A"/>
    <w:rsid w:val="00360734"/>
    <w:rsid w:val="00360A58"/>
    <w:rsid w:val="00360E7F"/>
    <w:rsid w:val="00361000"/>
    <w:rsid w:val="00361068"/>
    <w:rsid w:val="0036133D"/>
    <w:rsid w:val="00361495"/>
    <w:rsid w:val="003614AC"/>
    <w:rsid w:val="003614D1"/>
    <w:rsid w:val="003617A6"/>
    <w:rsid w:val="003617F0"/>
    <w:rsid w:val="00361A53"/>
    <w:rsid w:val="00361C08"/>
    <w:rsid w:val="0036228E"/>
    <w:rsid w:val="00363357"/>
    <w:rsid w:val="00363938"/>
    <w:rsid w:val="00363B44"/>
    <w:rsid w:val="00363C1A"/>
    <w:rsid w:val="00364258"/>
    <w:rsid w:val="00364D8B"/>
    <w:rsid w:val="00365448"/>
    <w:rsid w:val="0036551D"/>
    <w:rsid w:val="0036568A"/>
    <w:rsid w:val="003657BB"/>
    <w:rsid w:val="00365BC5"/>
    <w:rsid w:val="00365C0D"/>
    <w:rsid w:val="00365E56"/>
    <w:rsid w:val="0036633F"/>
    <w:rsid w:val="003664FB"/>
    <w:rsid w:val="003669EE"/>
    <w:rsid w:val="003671D8"/>
    <w:rsid w:val="003672AF"/>
    <w:rsid w:val="00367405"/>
    <w:rsid w:val="00367F1C"/>
    <w:rsid w:val="00367FAB"/>
    <w:rsid w:val="00370111"/>
    <w:rsid w:val="0037011C"/>
    <w:rsid w:val="00370492"/>
    <w:rsid w:val="003709C7"/>
    <w:rsid w:val="003715EB"/>
    <w:rsid w:val="00371607"/>
    <w:rsid w:val="00371DBB"/>
    <w:rsid w:val="00371E1B"/>
    <w:rsid w:val="00372029"/>
    <w:rsid w:val="0037246B"/>
    <w:rsid w:val="003725E1"/>
    <w:rsid w:val="0037267F"/>
    <w:rsid w:val="003728CF"/>
    <w:rsid w:val="003731C9"/>
    <w:rsid w:val="003734EB"/>
    <w:rsid w:val="00373B10"/>
    <w:rsid w:val="003745D6"/>
    <w:rsid w:val="003753DD"/>
    <w:rsid w:val="00375826"/>
    <w:rsid w:val="00375AB6"/>
    <w:rsid w:val="00375F1B"/>
    <w:rsid w:val="00375F30"/>
    <w:rsid w:val="00375F99"/>
    <w:rsid w:val="003769B0"/>
    <w:rsid w:val="00376CEA"/>
    <w:rsid w:val="00377200"/>
    <w:rsid w:val="003776B0"/>
    <w:rsid w:val="00377A10"/>
    <w:rsid w:val="00377BF2"/>
    <w:rsid w:val="00377C6D"/>
    <w:rsid w:val="00377E13"/>
    <w:rsid w:val="003804BA"/>
    <w:rsid w:val="003807EA"/>
    <w:rsid w:val="00380BBE"/>
    <w:rsid w:val="00380F9D"/>
    <w:rsid w:val="0038159D"/>
    <w:rsid w:val="00382DB8"/>
    <w:rsid w:val="00384380"/>
    <w:rsid w:val="003869EB"/>
    <w:rsid w:val="00386CCA"/>
    <w:rsid w:val="00387D43"/>
    <w:rsid w:val="00387D78"/>
    <w:rsid w:val="00387E98"/>
    <w:rsid w:val="00390346"/>
    <w:rsid w:val="00390A75"/>
    <w:rsid w:val="00391659"/>
    <w:rsid w:val="0039171D"/>
    <w:rsid w:val="003919E3"/>
    <w:rsid w:val="00392328"/>
    <w:rsid w:val="0039298F"/>
    <w:rsid w:val="00393002"/>
    <w:rsid w:val="003930D6"/>
    <w:rsid w:val="003931E7"/>
    <w:rsid w:val="00393535"/>
    <w:rsid w:val="003938DD"/>
    <w:rsid w:val="00393DED"/>
    <w:rsid w:val="0039419D"/>
    <w:rsid w:val="003942F3"/>
    <w:rsid w:val="00394DD9"/>
    <w:rsid w:val="00395268"/>
    <w:rsid w:val="00395F09"/>
    <w:rsid w:val="0039630C"/>
    <w:rsid w:val="00396736"/>
    <w:rsid w:val="00396BE6"/>
    <w:rsid w:val="003972B5"/>
    <w:rsid w:val="003973F7"/>
    <w:rsid w:val="003A01BC"/>
    <w:rsid w:val="003A0964"/>
    <w:rsid w:val="003A0B7F"/>
    <w:rsid w:val="003A1C5B"/>
    <w:rsid w:val="003A2443"/>
    <w:rsid w:val="003A2692"/>
    <w:rsid w:val="003A345E"/>
    <w:rsid w:val="003A40BC"/>
    <w:rsid w:val="003A42FF"/>
    <w:rsid w:val="003A4653"/>
    <w:rsid w:val="003A47C1"/>
    <w:rsid w:val="003A4BD7"/>
    <w:rsid w:val="003A4D2B"/>
    <w:rsid w:val="003A5441"/>
    <w:rsid w:val="003A6171"/>
    <w:rsid w:val="003A63B6"/>
    <w:rsid w:val="003A6491"/>
    <w:rsid w:val="003A650C"/>
    <w:rsid w:val="003A6DB3"/>
    <w:rsid w:val="003A7089"/>
    <w:rsid w:val="003A731C"/>
    <w:rsid w:val="003A74E3"/>
    <w:rsid w:val="003A758F"/>
    <w:rsid w:val="003A78AA"/>
    <w:rsid w:val="003B00DA"/>
    <w:rsid w:val="003B095C"/>
    <w:rsid w:val="003B117B"/>
    <w:rsid w:val="003B129E"/>
    <w:rsid w:val="003B144C"/>
    <w:rsid w:val="003B19AF"/>
    <w:rsid w:val="003B220C"/>
    <w:rsid w:val="003B2751"/>
    <w:rsid w:val="003B279E"/>
    <w:rsid w:val="003B287F"/>
    <w:rsid w:val="003B2BB8"/>
    <w:rsid w:val="003B30C9"/>
    <w:rsid w:val="003B45F3"/>
    <w:rsid w:val="003B4D7F"/>
    <w:rsid w:val="003B522E"/>
    <w:rsid w:val="003B614B"/>
    <w:rsid w:val="003B6EED"/>
    <w:rsid w:val="003B7200"/>
    <w:rsid w:val="003C094A"/>
    <w:rsid w:val="003C0A2F"/>
    <w:rsid w:val="003C0B48"/>
    <w:rsid w:val="003C0B68"/>
    <w:rsid w:val="003C0C5C"/>
    <w:rsid w:val="003C0D2A"/>
    <w:rsid w:val="003C1317"/>
    <w:rsid w:val="003C1362"/>
    <w:rsid w:val="003C18CF"/>
    <w:rsid w:val="003C1C3C"/>
    <w:rsid w:val="003C1F50"/>
    <w:rsid w:val="003C1FDB"/>
    <w:rsid w:val="003C209B"/>
    <w:rsid w:val="003C2C6A"/>
    <w:rsid w:val="003C3073"/>
    <w:rsid w:val="003C4896"/>
    <w:rsid w:val="003C49F7"/>
    <w:rsid w:val="003C5A2C"/>
    <w:rsid w:val="003C5B4B"/>
    <w:rsid w:val="003C635B"/>
    <w:rsid w:val="003C68C2"/>
    <w:rsid w:val="003C6929"/>
    <w:rsid w:val="003C69DF"/>
    <w:rsid w:val="003C7097"/>
    <w:rsid w:val="003C7125"/>
    <w:rsid w:val="003C76CD"/>
    <w:rsid w:val="003C7D29"/>
    <w:rsid w:val="003C7DC0"/>
    <w:rsid w:val="003C7F10"/>
    <w:rsid w:val="003D007D"/>
    <w:rsid w:val="003D05B1"/>
    <w:rsid w:val="003D11D9"/>
    <w:rsid w:val="003D1A63"/>
    <w:rsid w:val="003D1B7A"/>
    <w:rsid w:val="003D1E06"/>
    <w:rsid w:val="003D266B"/>
    <w:rsid w:val="003D29EE"/>
    <w:rsid w:val="003D2D70"/>
    <w:rsid w:val="003D3056"/>
    <w:rsid w:val="003D33FD"/>
    <w:rsid w:val="003D399F"/>
    <w:rsid w:val="003D3D1E"/>
    <w:rsid w:val="003D3FD1"/>
    <w:rsid w:val="003D4381"/>
    <w:rsid w:val="003D4590"/>
    <w:rsid w:val="003D5F98"/>
    <w:rsid w:val="003D6A4C"/>
    <w:rsid w:val="003D6AFA"/>
    <w:rsid w:val="003D6E2A"/>
    <w:rsid w:val="003D71C8"/>
    <w:rsid w:val="003D7275"/>
    <w:rsid w:val="003D77D1"/>
    <w:rsid w:val="003E09FA"/>
    <w:rsid w:val="003E10C2"/>
    <w:rsid w:val="003E1131"/>
    <w:rsid w:val="003E16ED"/>
    <w:rsid w:val="003E1869"/>
    <w:rsid w:val="003E1A96"/>
    <w:rsid w:val="003E2030"/>
    <w:rsid w:val="003E2545"/>
    <w:rsid w:val="003E2D85"/>
    <w:rsid w:val="003E2DAA"/>
    <w:rsid w:val="003E2ED9"/>
    <w:rsid w:val="003E3A48"/>
    <w:rsid w:val="003E3A8B"/>
    <w:rsid w:val="003E3ADD"/>
    <w:rsid w:val="003E3C86"/>
    <w:rsid w:val="003E405D"/>
    <w:rsid w:val="003E4602"/>
    <w:rsid w:val="003E463C"/>
    <w:rsid w:val="003E4797"/>
    <w:rsid w:val="003E4816"/>
    <w:rsid w:val="003E58B8"/>
    <w:rsid w:val="003E590F"/>
    <w:rsid w:val="003E5C33"/>
    <w:rsid w:val="003E5E26"/>
    <w:rsid w:val="003E6074"/>
    <w:rsid w:val="003E6692"/>
    <w:rsid w:val="003E6812"/>
    <w:rsid w:val="003E6C72"/>
    <w:rsid w:val="003E737C"/>
    <w:rsid w:val="003F0465"/>
    <w:rsid w:val="003F0DCE"/>
    <w:rsid w:val="003F11ED"/>
    <w:rsid w:val="003F1EFD"/>
    <w:rsid w:val="003F2172"/>
    <w:rsid w:val="003F21AE"/>
    <w:rsid w:val="003F272C"/>
    <w:rsid w:val="003F29CD"/>
    <w:rsid w:val="003F3966"/>
    <w:rsid w:val="003F3C4A"/>
    <w:rsid w:val="003F4A72"/>
    <w:rsid w:val="003F50B7"/>
    <w:rsid w:val="003F55BA"/>
    <w:rsid w:val="003F5696"/>
    <w:rsid w:val="003F5E76"/>
    <w:rsid w:val="003F6138"/>
    <w:rsid w:val="003F62F8"/>
    <w:rsid w:val="003F661B"/>
    <w:rsid w:val="003F6BBE"/>
    <w:rsid w:val="003F6D78"/>
    <w:rsid w:val="003F779F"/>
    <w:rsid w:val="0040016C"/>
    <w:rsid w:val="0040042C"/>
    <w:rsid w:val="0040047A"/>
    <w:rsid w:val="0040050B"/>
    <w:rsid w:val="00400ABD"/>
    <w:rsid w:val="004012C4"/>
    <w:rsid w:val="004015F3"/>
    <w:rsid w:val="004019DC"/>
    <w:rsid w:val="00402835"/>
    <w:rsid w:val="00402A0C"/>
    <w:rsid w:val="004038D2"/>
    <w:rsid w:val="00403BA6"/>
    <w:rsid w:val="00403FCB"/>
    <w:rsid w:val="0040403F"/>
    <w:rsid w:val="00404063"/>
    <w:rsid w:val="0040471F"/>
    <w:rsid w:val="00404AE3"/>
    <w:rsid w:val="00404B93"/>
    <w:rsid w:val="00404BD6"/>
    <w:rsid w:val="0040503A"/>
    <w:rsid w:val="004051D4"/>
    <w:rsid w:val="0040529A"/>
    <w:rsid w:val="0040577D"/>
    <w:rsid w:val="00405ACD"/>
    <w:rsid w:val="00405EE8"/>
    <w:rsid w:val="004063F2"/>
    <w:rsid w:val="0040666A"/>
    <w:rsid w:val="0040674C"/>
    <w:rsid w:val="00406D0E"/>
    <w:rsid w:val="00407190"/>
    <w:rsid w:val="004074A6"/>
    <w:rsid w:val="00407664"/>
    <w:rsid w:val="00407A96"/>
    <w:rsid w:val="00407DA2"/>
    <w:rsid w:val="00410B1A"/>
    <w:rsid w:val="00410B1D"/>
    <w:rsid w:val="0041160D"/>
    <w:rsid w:val="00411E9E"/>
    <w:rsid w:val="004120E7"/>
    <w:rsid w:val="0041226A"/>
    <w:rsid w:val="004128D9"/>
    <w:rsid w:val="00412FE8"/>
    <w:rsid w:val="004139C9"/>
    <w:rsid w:val="00413A39"/>
    <w:rsid w:val="00413BF4"/>
    <w:rsid w:val="00413E69"/>
    <w:rsid w:val="00414BB3"/>
    <w:rsid w:val="00414F9B"/>
    <w:rsid w:val="0041510E"/>
    <w:rsid w:val="004157FA"/>
    <w:rsid w:val="004159E5"/>
    <w:rsid w:val="00415A00"/>
    <w:rsid w:val="00415C54"/>
    <w:rsid w:val="00416B37"/>
    <w:rsid w:val="0041782F"/>
    <w:rsid w:val="00417A97"/>
    <w:rsid w:val="004200EF"/>
    <w:rsid w:val="00420312"/>
    <w:rsid w:val="00420564"/>
    <w:rsid w:val="00420CA6"/>
    <w:rsid w:val="00420D58"/>
    <w:rsid w:val="00421357"/>
    <w:rsid w:val="004227FF"/>
    <w:rsid w:val="00422DA9"/>
    <w:rsid w:val="00422E51"/>
    <w:rsid w:val="004230E5"/>
    <w:rsid w:val="00423173"/>
    <w:rsid w:val="004231E2"/>
    <w:rsid w:val="00423AC3"/>
    <w:rsid w:val="00423B9A"/>
    <w:rsid w:val="00423C4B"/>
    <w:rsid w:val="00424961"/>
    <w:rsid w:val="004249D6"/>
    <w:rsid w:val="00424A40"/>
    <w:rsid w:val="00424A72"/>
    <w:rsid w:val="00424AA9"/>
    <w:rsid w:val="00424C60"/>
    <w:rsid w:val="00424FCC"/>
    <w:rsid w:val="004252DE"/>
    <w:rsid w:val="00425509"/>
    <w:rsid w:val="00425E3C"/>
    <w:rsid w:val="004262B4"/>
    <w:rsid w:val="00426385"/>
    <w:rsid w:val="00426853"/>
    <w:rsid w:val="00426ABE"/>
    <w:rsid w:val="00426BB3"/>
    <w:rsid w:val="00426CA3"/>
    <w:rsid w:val="00427363"/>
    <w:rsid w:val="00427DB0"/>
    <w:rsid w:val="004302A6"/>
    <w:rsid w:val="00430AA0"/>
    <w:rsid w:val="00430D2D"/>
    <w:rsid w:val="00430E28"/>
    <w:rsid w:val="00430F80"/>
    <w:rsid w:val="004314C1"/>
    <w:rsid w:val="00431C12"/>
    <w:rsid w:val="00431DFA"/>
    <w:rsid w:val="004325B8"/>
    <w:rsid w:val="004337E3"/>
    <w:rsid w:val="00433871"/>
    <w:rsid w:val="004339AE"/>
    <w:rsid w:val="00433E7B"/>
    <w:rsid w:val="00433EE2"/>
    <w:rsid w:val="00434345"/>
    <w:rsid w:val="0043474D"/>
    <w:rsid w:val="004347AA"/>
    <w:rsid w:val="0043495C"/>
    <w:rsid w:val="00436026"/>
    <w:rsid w:val="004364C3"/>
    <w:rsid w:val="00437431"/>
    <w:rsid w:val="00437661"/>
    <w:rsid w:val="00437B07"/>
    <w:rsid w:val="00440982"/>
    <w:rsid w:val="00440987"/>
    <w:rsid w:val="00441277"/>
    <w:rsid w:val="00442C7F"/>
    <w:rsid w:val="00443176"/>
    <w:rsid w:val="0044392E"/>
    <w:rsid w:val="00443B6A"/>
    <w:rsid w:val="00443CFC"/>
    <w:rsid w:val="00443EC1"/>
    <w:rsid w:val="00443FB4"/>
    <w:rsid w:val="00444526"/>
    <w:rsid w:val="00444AC3"/>
    <w:rsid w:val="00445DC4"/>
    <w:rsid w:val="00446DDB"/>
    <w:rsid w:val="0044717E"/>
    <w:rsid w:val="00447640"/>
    <w:rsid w:val="004476DB"/>
    <w:rsid w:val="00447D7F"/>
    <w:rsid w:val="00450035"/>
    <w:rsid w:val="00450207"/>
    <w:rsid w:val="00450652"/>
    <w:rsid w:val="00450EA3"/>
    <w:rsid w:val="00450EDA"/>
    <w:rsid w:val="00451A6E"/>
    <w:rsid w:val="004520EB"/>
    <w:rsid w:val="004522E8"/>
    <w:rsid w:val="0045297E"/>
    <w:rsid w:val="00452C84"/>
    <w:rsid w:val="00452D38"/>
    <w:rsid w:val="00453696"/>
    <w:rsid w:val="00453750"/>
    <w:rsid w:val="004538D3"/>
    <w:rsid w:val="00453C68"/>
    <w:rsid w:val="00453CF0"/>
    <w:rsid w:val="00454089"/>
    <w:rsid w:val="0045432F"/>
    <w:rsid w:val="00455D54"/>
    <w:rsid w:val="004560B8"/>
    <w:rsid w:val="004560E5"/>
    <w:rsid w:val="00456102"/>
    <w:rsid w:val="004561E7"/>
    <w:rsid w:val="004563CA"/>
    <w:rsid w:val="004564CC"/>
    <w:rsid w:val="00456883"/>
    <w:rsid w:val="0045700A"/>
    <w:rsid w:val="0045714A"/>
    <w:rsid w:val="0045769B"/>
    <w:rsid w:val="0046027E"/>
    <w:rsid w:val="004603E7"/>
    <w:rsid w:val="004606BF"/>
    <w:rsid w:val="00460768"/>
    <w:rsid w:val="004611CB"/>
    <w:rsid w:val="00461A79"/>
    <w:rsid w:val="004625C7"/>
    <w:rsid w:val="00462CAB"/>
    <w:rsid w:val="004630DE"/>
    <w:rsid w:val="00463815"/>
    <w:rsid w:val="00463A96"/>
    <w:rsid w:val="00463FEC"/>
    <w:rsid w:val="00464131"/>
    <w:rsid w:val="00464259"/>
    <w:rsid w:val="0046462D"/>
    <w:rsid w:val="00464877"/>
    <w:rsid w:val="00464A3C"/>
    <w:rsid w:val="00464B70"/>
    <w:rsid w:val="00464E7B"/>
    <w:rsid w:val="00465438"/>
    <w:rsid w:val="00466249"/>
    <w:rsid w:val="004667D2"/>
    <w:rsid w:val="00466AAE"/>
    <w:rsid w:val="00466B1D"/>
    <w:rsid w:val="00466C49"/>
    <w:rsid w:val="00466DF7"/>
    <w:rsid w:val="004673A6"/>
    <w:rsid w:val="004675E4"/>
    <w:rsid w:val="00467AEF"/>
    <w:rsid w:val="00470504"/>
    <w:rsid w:val="00470DA8"/>
    <w:rsid w:val="00470F80"/>
    <w:rsid w:val="00471067"/>
    <w:rsid w:val="004712A6"/>
    <w:rsid w:val="00471736"/>
    <w:rsid w:val="00471BDD"/>
    <w:rsid w:val="00472404"/>
    <w:rsid w:val="004727FE"/>
    <w:rsid w:val="00472BD4"/>
    <w:rsid w:val="00472E04"/>
    <w:rsid w:val="004730E5"/>
    <w:rsid w:val="004732A7"/>
    <w:rsid w:val="00473D4E"/>
    <w:rsid w:val="00474147"/>
    <w:rsid w:val="004741C1"/>
    <w:rsid w:val="00474CBC"/>
    <w:rsid w:val="00476642"/>
    <w:rsid w:val="00476801"/>
    <w:rsid w:val="004768E4"/>
    <w:rsid w:val="00476B34"/>
    <w:rsid w:val="00476F60"/>
    <w:rsid w:val="00477095"/>
    <w:rsid w:val="0048102D"/>
    <w:rsid w:val="00481574"/>
    <w:rsid w:val="00481FC9"/>
    <w:rsid w:val="00482AA4"/>
    <w:rsid w:val="00482FCC"/>
    <w:rsid w:val="00483309"/>
    <w:rsid w:val="00483CCD"/>
    <w:rsid w:val="004848C2"/>
    <w:rsid w:val="00485199"/>
    <w:rsid w:val="004854D9"/>
    <w:rsid w:val="00485EC1"/>
    <w:rsid w:val="00485FAB"/>
    <w:rsid w:val="0048618C"/>
    <w:rsid w:val="0048678F"/>
    <w:rsid w:val="0048696E"/>
    <w:rsid w:val="004874AC"/>
    <w:rsid w:val="00487891"/>
    <w:rsid w:val="00490C94"/>
    <w:rsid w:val="0049131E"/>
    <w:rsid w:val="004913B5"/>
    <w:rsid w:val="00491745"/>
    <w:rsid w:val="0049200A"/>
    <w:rsid w:val="00492322"/>
    <w:rsid w:val="0049246F"/>
    <w:rsid w:val="00492743"/>
    <w:rsid w:val="0049280F"/>
    <w:rsid w:val="00492A94"/>
    <w:rsid w:val="00492F79"/>
    <w:rsid w:val="004933DC"/>
    <w:rsid w:val="00493704"/>
    <w:rsid w:val="0049372A"/>
    <w:rsid w:val="00493F3A"/>
    <w:rsid w:val="0049556A"/>
    <w:rsid w:val="004956A8"/>
    <w:rsid w:val="004969F6"/>
    <w:rsid w:val="004974CD"/>
    <w:rsid w:val="00497C1A"/>
    <w:rsid w:val="00497DEC"/>
    <w:rsid w:val="004A0768"/>
    <w:rsid w:val="004A0B2E"/>
    <w:rsid w:val="004A1356"/>
    <w:rsid w:val="004A18D5"/>
    <w:rsid w:val="004A19CA"/>
    <w:rsid w:val="004A1EAD"/>
    <w:rsid w:val="004A1FB3"/>
    <w:rsid w:val="004A2394"/>
    <w:rsid w:val="004A2413"/>
    <w:rsid w:val="004A2774"/>
    <w:rsid w:val="004A278F"/>
    <w:rsid w:val="004A28CA"/>
    <w:rsid w:val="004A29B2"/>
    <w:rsid w:val="004A2D1C"/>
    <w:rsid w:val="004A358E"/>
    <w:rsid w:val="004A38D4"/>
    <w:rsid w:val="004A3E66"/>
    <w:rsid w:val="004A4A60"/>
    <w:rsid w:val="004A57B1"/>
    <w:rsid w:val="004A5D7E"/>
    <w:rsid w:val="004A6134"/>
    <w:rsid w:val="004A7AD0"/>
    <w:rsid w:val="004B00D7"/>
    <w:rsid w:val="004B08FA"/>
    <w:rsid w:val="004B0DB7"/>
    <w:rsid w:val="004B1554"/>
    <w:rsid w:val="004B1F6F"/>
    <w:rsid w:val="004B2628"/>
    <w:rsid w:val="004B39F4"/>
    <w:rsid w:val="004B40A2"/>
    <w:rsid w:val="004B4137"/>
    <w:rsid w:val="004B4F40"/>
    <w:rsid w:val="004B54DA"/>
    <w:rsid w:val="004B5633"/>
    <w:rsid w:val="004B572A"/>
    <w:rsid w:val="004B5885"/>
    <w:rsid w:val="004B60F9"/>
    <w:rsid w:val="004B69C4"/>
    <w:rsid w:val="004B6EFD"/>
    <w:rsid w:val="004B7360"/>
    <w:rsid w:val="004B7D1D"/>
    <w:rsid w:val="004B7DB5"/>
    <w:rsid w:val="004C013A"/>
    <w:rsid w:val="004C0362"/>
    <w:rsid w:val="004C15A6"/>
    <w:rsid w:val="004C1B58"/>
    <w:rsid w:val="004C1FC2"/>
    <w:rsid w:val="004C2510"/>
    <w:rsid w:val="004C2DFA"/>
    <w:rsid w:val="004C31D7"/>
    <w:rsid w:val="004C3A63"/>
    <w:rsid w:val="004C3C55"/>
    <w:rsid w:val="004C4629"/>
    <w:rsid w:val="004C4DBB"/>
    <w:rsid w:val="004C52E1"/>
    <w:rsid w:val="004C53D1"/>
    <w:rsid w:val="004C5B86"/>
    <w:rsid w:val="004C5CC4"/>
    <w:rsid w:val="004C5E19"/>
    <w:rsid w:val="004C6176"/>
    <w:rsid w:val="004C61A4"/>
    <w:rsid w:val="004C6302"/>
    <w:rsid w:val="004C6499"/>
    <w:rsid w:val="004C6CB6"/>
    <w:rsid w:val="004C709A"/>
    <w:rsid w:val="004C761C"/>
    <w:rsid w:val="004C7F17"/>
    <w:rsid w:val="004D003B"/>
    <w:rsid w:val="004D017C"/>
    <w:rsid w:val="004D0BD6"/>
    <w:rsid w:val="004D0E5C"/>
    <w:rsid w:val="004D1576"/>
    <w:rsid w:val="004D159B"/>
    <w:rsid w:val="004D1A3A"/>
    <w:rsid w:val="004D1B9A"/>
    <w:rsid w:val="004D1BB8"/>
    <w:rsid w:val="004D1D21"/>
    <w:rsid w:val="004D289F"/>
    <w:rsid w:val="004D3152"/>
    <w:rsid w:val="004D3A5E"/>
    <w:rsid w:val="004D3C12"/>
    <w:rsid w:val="004D3F99"/>
    <w:rsid w:val="004D4709"/>
    <w:rsid w:val="004D48D7"/>
    <w:rsid w:val="004D57F4"/>
    <w:rsid w:val="004D5805"/>
    <w:rsid w:val="004D5BD3"/>
    <w:rsid w:val="004D6223"/>
    <w:rsid w:val="004D67C2"/>
    <w:rsid w:val="004D684D"/>
    <w:rsid w:val="004D6B18"/>
    <w:rsid w:val="004D6BBA"/>
    <w:rsid w:val="004D6BFA"/>
    <w:rsid w:val="004D6E2E"/>
    <w:rsid w:val="004D739F"/>
    <w:rsid w:val="004D77BE"/>
    <w:rsid w:val="004D7F75"/>
    <w:rsid w:val="004E00E1"/>
    <w:rsid w:val="004E0113"/>
    <w:rsid w:val="004E0542"/>
    <w:rsid w:val="004E0B79"/>
    <w:rsid w:val="004E0CD5"/>
    <w:rsid w:val="004E1946"/>
    <w:rsid w:val="004E1B1B"/>
    <w:rsid w:val="004E1C35"/>
    <w:rsid w:val="004E263F"/>
    <w:rsid w:val="004E3369"/>
    <w:rsid w:val="004E341E"/>
    <w:rsid w:val="004E3588"/>
    <w:rsid w:val="004E41CE"/>
    <w:rsid w:val="004E46DB"/>
    <w:rsid w:val="004E4A6E"/>
    <w:rsid w:val="004E4C0A"/>
    <w:rsid w:val="004E4DEA"/>
    <w:rsid w:val="004E5696"/>
    <w:rsid w:val="004E5855"/>
    <w:rsid w:val="004E5C70"/>
    <w:rsid w:val="004E6C5D"/>
    <w:rsid w:val="004E771B"/>
    <w:rsid w:val="004E78A3"/>
    <w:rsid w:val="004E79E0"/>
    <w:rsid w:val="004E7D77"/>
    <w:rsid w:val="004E7E77"/>
    <w:rsid w:val="004F01E2"/>
    <w:rsid w:val="004F101F"/>
    <w:rsid w:val="004F1233"/>
    <w:rsid w:val="004F1E6C"/>
    <w:rsid w:val="004F2676"/>
    <w:rsid w:val="004F2ABF"/>
    <w:rsid w:val="004F2D92"/>
    <w:rsid w:val="004F2FE0"/>
    <w:rsid w:val="004F360B"/>
    <w:rsid w:val="004F372B"/>
    <w:rsid w:val="004F451C"/>
    <w:rsid w:val="004F470F"/>
    <w:rsid w:val="004F4920"/>
    <w:rsid w:val="004F4E6F"/>
    <w:rsid w:val="004F5205"/>
    <w:rsid w:val="004F54A3"/>
    <w:rsid w:val="004F55EB"/>
    <w:rsid w:val="004F59B5"/>
    <w:rsid w:val="004F5EF6"/>
    <w:rsid w:val="004F6048"/>
    <w:rsid w:val="004F6125"/>
    <w:rsid w:val="004F65B0"/>
    <w:rsid w:val="004F6A15"/>
    <w:rsid w:val="004F7C55"/>
    <w:rsid w:val="004F7C7C"/>
    <w:rsid w:val="005008FA"/>
    <w:rsid w:val="0050099E"/>
    <w:rsid w:val="00500ECF"/>
    <w:rsid w:val="00500F19"/>
    <w:rsid w:val="005011D1"/>
    <w:rsid w:val="005018E1"/>
    <w:rsid w:val="005018EE"/>
    <w:rsid w:val="0050276E"/>
    <w:rsid w:val="00502D24"/>
    <w:rsid w:val="00503974"/>
    <w:rsid w:val="00503C38"/>
    <w:rsid w:val="00504A5B"/>
    <w:rsid w:val="00504D2D"/>
    <w:rsid w:val="00504F19"/>
    <w:rsid w:val="00505FE2"/>
    <w:rsid w:val="0050625E"/>
    <w:rsid w:val="00506702"/>
    <w:rsid w:val="005070CD"/>
    <w:rsid w:val="00507168"/>
    <w:rsid w:val="0050725A"/>
    <w:rsid w:val="0050763E"/>
    <w:rsid w:val="0050780D"/>
    <w:rsid w:val="005117A4"/>
    <w:rsid w:val="00511B16"/>
    <w:rsid w:val="00511F6C"/>
    <w:rsid w:val="00511F8B"/>
    <w:rsid w:val="005135A2"/>
    <w:rsid w:val="0051385E"/>
    <w:rsid w:val="00514AAE"/>
    <w:rsid w:val="00515B6E"/>
    <w:rsid w:val="00515E7A"/>
    <w:rsid w:val="00515F4D"/>
    <w:rsid w:val="005160A9"/>
    <w:rsid w:val="00516360"/>
    <w:rsid w:val="0051688E"/>
    <w:rsid w:val="00516C7A"/>
    <w:rsid w:val="005175BC"/>
    <w:rsid w:val="00517EF7"/>
    <w:rsid w:val="00520400"/>
    <w:rsid w:val="00520D7E"/>
    <w:rsid w:val="00521242"/>
    <w:rsid w:val="005213D2"/>
    <w:rsid w:val="00521542"/>
    <w:rsid w:val="0052179C"/>
    <w:rsid w:val="005217B0"/>
    <w:rsid w:val="00521882"/>
    <w:rsid w:val="0052289E"/>
    <w:rsid w:val="005228CF"/>
    <w:rsid w:val="005229F2"/>
    <w:rsid w:val="0052328C"/>
    <w:rsid w:val="00523579"/>
    <w:rsid w:val="005240C1"/>
    <w:rsid w:val="00524385"/>
    <w:rsid w:val="00524480"/>
    <w:rsid w:val="00524B3E"/>
    <w:rsid w:val="00525118"/>
    <w:rsid w:val="0052542D"/>
    <w:rsid w:val="00525E7E"/>
    <w:rsid w:val="00525E95"/>
    <w:rsid w:val="00525F08"/>
    <w:rsid w:val="0052663A"/>
    <w:rsid w:val="00526ABE"/>
    <w:rsid w:val="00526C01"/>
    <w:rsid w:val="00526FC3"/>
    <w:rsid w:val="005274E4"/>
    <w:rsid w:val="0052774E"/>
    <w:rsid w:val="005304BD"/>
    <w:rsid w:val="00530503"/>
    <w:rsid w:val="00530714"/>
    <w:rsid w:val="00530995"/>
    <w:rsid w:val="00530D34"/>
    <w:rsid w:val="0053137B"/>
    <w:rsid w:val="00531596"/>
    <w:rsid w:val="00531902"/>
    <w:rsid w:val="00532A27"/>
    <w:rsid w:val="00532DBA"/>
    <w:rsid w:val="005342F2"/>
    <w:rsid w:val="00534625"/>
    <w:rsid w:val="00534848"/>
    <w:rsid w:val="00535265"/>
    <w:rsid w:val="0053591A"/>
    <w:rsid w:val="00535BE9"/>
    <w:rsid w:val="00536270"/>
    <w:rsid w:val="00536401"/>
    <w:rsid w:val="00536B7D"/>
    <w:rsid w:val="00536BDA"/>
    <w:rsid w:val="00536DA7"/>
    <w:rsid w:val="00536ECB"/>
    <w:rsid w:val="0053710F"/>
    <w:rsid w:val="00537862"/>
    <w:rsid w:val="00540587"/>
    <w:rsid w:val="00540AAE"/>
    <w:rsid w:val="00540B1A"/>
    <w:rsid w:val="0054100E"/>
    <w:rsid w:val="00541568"/>
    <w:rsid w:val="00541ED0"/>
    <w:rsid w:val="005424E0"/>
    <w:rsid w:val="00542B13"/>
    <w:rsid w:val="00542F37"/>
    <w:rsid w:val="005436A0"/>
    <w:rsid w:val="005437DC"/>
    <w:rsid w:val="005438B3"/>
    <w:rsid w:val="005438C1"/>
    <w:rsid w:val="00543AE5"/>
    <w:rsid w:val="00543AE7"/>
    <w:rsid w:val="00543C06"/>
    <w:rsid w:val="00544BA1"/>
    <w:rsid w:val="00544F5F"/>
    <w:rsid w:val="00545ABD"/>
    <w:rsid w:val="00545D6A"/>
    <w:rsid w:val="00545EC2"/>
    <w:rsid w:val="00545F4C"/>
    <w:rsid w:val="005462C3"/>
    <w:rsid w:val="00546EF2"/>
    <w:rsid w:val="00547979"/>
    <w:rsid w:val="005507B0"/>
    <w:rsid w:val="00550D85"/>
    <w:rsid w:val="005510BB"/>
    <w:rsid w:val="00551165"/>
    <w:rsid w:val="005513FC"/>
    <w:rsid w:val="00551586"/>
    <w:rsid w:val="00551C10"/>
    <w:rsid w:val="005520DF"/>
    <w:rsid w:val="00552522"/>
    <w:rsid w:val="00552A07"/>
    <w:rsid w:val="00552D3A"/>
    <w:rsid w:val="00552D8D"/>
    <w:rsid w:val="0055328C"/>
    <w:rsid w:val="005536E1"/>
    <w:rsid w:val="00553E0B"/>
    <w:rsid w:val="00553E6C"/>
    <w:rsid w:val="0055427D"/>
    <w:rsid w:val="00554E40"/>
    <w:rsid w:val="005550F2"/>
    <w:rsid w:val="00555355"/>
    <w:rsid w:val="00555AB7"/>
    <w:rsid w:val="00556016"/>
    <w:rsid w:val="005564CE"/>
    <w:rsid w:val="005568E5"/>
    <w:rsid w:val="00556D7C"/>
    <w:rsid w:val="00556EAB"/>
    <w:rsid w:val="0055750D"/>
    <w:rsid w:val="0055782C"/>
    <w:rsid w:val="005609FC"/>
    <w:rsid w:val="005616F5"/>
    <w:rsid w:val="005617BB"/>
    <w:rsid w:val="00561AA7"/>
    <w:rsid w:val="00562C92"/>
    <w:rsid w:val="00562FE7"/>
    <w:rsid w:val="0056384E"/>
    <w:rsid w:val="0056386A"/>
    <w:rsid w:val="00563B5B"/>
    <w:rsid w:val="005647EE"/>
    <w:rsid w:val="00565038"/>
    <w:rsid w:val="00565177"/>
    <w:rsid w:val="005655EA"/>
    <w:rsid w:val="005655F9"/>
    <w:rsid w:val="005658B2"/>
    <w:rsid w:val="00565AD6"/>
    <w:rsid w:val="00565B22"/>
    <w:rsid w:val="00565C1B"/>
    <w:rsid w:val="00565DDD"/>
    <w:rsid w:val="0056601E"/>
    <w:rsid w:val="00566393"/>
    <w:rsid w:val="00566DF9"/>
    <w:rsid w:val="00567291"/>
    <w:rsid w:val="005675BB"/>
    <w:rsid w:val="00567717"/>
    <w:rsid w:val="00567A7D"/>
    <w:rsid w:val="00567F7B"/>
    <w:rsid w:val="00567FE6"/>
    <w:rsid w:val="005701C4"/>
    <w:rsid w:val="0057061F"/>
    <w:rsid w:val="00570DCD"/>
    <w:rsid w:val="00571234"/>
    <w:rsid w:val="005713D0"/>
    <w:rsid w:val="00571508"/>
    <w:rsid w:val="00571717"/>
    <w:rsid w:val="00571FC1"/>
    <w:rsid w:val="0057243C"/>
    <w:rsid w:val="00573291"/>
    <w:rsid w:val="00573C11"/>
    <w:rsid w:val="005741FD"/>
    <w:rsid w:val="00574248"/>
    <w:rsid w:val="005743AC"/>
    <w:rsid w:val="005755FA"/>
    <w:rsid w:val="0057582B"/>
    <w:rsid w:val="005759C7"/>
    <w:rsid w:val="00575EA0"/>
    <w:rsid w:val="005766D3"/>
    <w:rsid w:val="005770FE"/>
    <w:rsid w:val="005772CB"/>
    <w:rsid w:val="0057759B"/>
    <w:rsid w:val="005777CC"/>
    <w:rsid w:val="00577B2B"/>
    <w:rsid w:val="00580ED4"/>
    <w:rsid w:val="005816B1"/>
    <w:rsid w:val="00582599"/>
    <w:rsid w:val="00583187"/>
    <w:rsid w:val="005834A8"/>
    <w:rsid w:val="00583C70"/>
    <w:rsid w:val="00583F95"/>
    <w:rsid w:val="0058425E"/>
    <w:rsid w:val="0058455B"/>
    <w:rsid w:val="00584763"/>
    <w:rsid w:val="00584813"/>
    <w:rsid w:val="00584849"/>
    <w:rsid w:val="00584B63"/>
    <w:rsid w:val="00584CEB"/>
    <w:rsid w:val="00584EEF"/>
    <w:rsid w:val="005855B9"/>
    <w:rsid w:val="0058569B"/>
    <w:rsid w:val="00585A6B"/>
    <w:rsid w:val="00585E5A"/>
    <w:rsid w:val="0058625D"/>
    <w:rsid w:val="005862C7"/>
    <w:rsid w:val="005863E5"/>
    <w:rsid w:val="00586757"/>
    <w:rsid w:val="00586B57"/>
    <w:rsid w:val="00586DB0"/>
    <w:rsid w:val="005879D9"/>
    <w:rsid w:val="00587A2F"/>
    <w:rsid w:val="00587B57"/>
    <w:rsid w:val="00587C07"/>
    <w:rsid w:val="00587E72"/>
    <w:rsid w:val="0059116F"/>
    <w:rsid w:val="00591C53"/>
    <w:rsid w:val="00591EF1"/>
    <w:rsid w:val="005921B2"/>
    <w:rsid w:val="005931AC"/>
    <w:rsid w:val="005939E7"/>
    <w:rsid w:val="00593A42"/>
    <w:rsid w:val="005941CA"/>
    <w:rsid w:val="00594741"/>
    <w:rsid w:val="0059518E"/>
    <w:rsid w:val="00595670"/>
    <w:rsid w:val="00595B1F"/>
    <w:rsid w:val="00595BD5"/>
    <w:rsid w:val="005961E0"/>
    <w:rsid w:val="0059662B"/>
    <w:rsid w:val="00596C20"/>
    <w:rsid w:val="005970D4"/>
    <w:rsid w:val="005975B3"/>
    <w:rsid w:val="005975D3"/>
    <w:rsid w:val="0059761E"/>
    <w:rsid w:val="00597EB8"/>
    <w:rsid w:val="005A0323"/>
    <w:rsid w:val="005A0864"/>
    <w:rsid w:val="005A09CC"/>
    <w:rsid w:val="005A0F2F"/>
    <w:rsid w:val="005A1750"/>
    <w:rsid w:val="005A18D2"/>
    <w:rsid w:val="005A1B14"/>
    <w:rsid w:val="005A2894"/>
    <w:rsid w:val="005A2AA4"/>
    <w:rsid w:val="005A30B2"/>
    <w:rsid w:val="005A31A6"/>
    <w:rsid w:val="005A378E"/>
    <w:rsid w:val="005A3CD4"/>
    <w:rsid w:val="005A3D67"/>
    <w:rsid w:val="005A4792"/>
    <w:rsid w:val="005A496E"/>
    <w:rsid w:val="005A5204"/>
    <w:rsid w:val="005A53F7"/>
    <w:rsid w:val="005A54B3"/>
    <w:rsid w:val="005A5547"/>
    <w:rsid w:val="005A5645"/>
    <w:rsid w:val="005A56CE"/>
    <w:rsid w:val="005A5874"/>
    <w:rsid w:val="005A5CAD"/>
    <w:rsid w:val="005A5EA4"/>
    <w:rsid w:val="005A5F3C"/>
    <w:rsid w:val="005A638E"/>
    <w:rsid w:val="005A6EA6"/>
    <w:rsid w:val="005A7CB2"/>
    <w:rsid w:val="005B0ABC"/>
    <w:rsid w:val="005B0CFC"/>
    <w:rsid w:val="005B1484"/>
    <w:rsid w:val="005B15DA"/>
    <w:rsid w:val="005B1D40"/>
    <w:rsid w:val="005B22EB"/>
    <w:rsid w:val="005B3CEF"/>
    <w:rsid w:val="005B3EAD"/>
    <w:rsid w:val="005B4099"/>
    <w:rsid w:val="005B424C"/>
    <w:rsid w:val="005B4442"/>
    <w:rsid w:val="005B4E69"/>
    <w:rsid w:val="005B5C02"/>
    <w:rsid w:val="005B5E6F"/>
    <w:rsid w:val="005B60F4"/>
    <w:rsid w:val="005B6B27"/>
    <w:rsid w:val="005B7962"/>
    <w:rsid w:val="005C0B47"/>
    <w:rsid w:val="005C120C"/>
    <w:rsid w:val="005C13F3"/>
    <w:rsid w:val="005C1A6C"/>
    <w:rsid w:val="005C1A7A"/>
    <w:rsid w:val="005C1ACF"/>
    <w:rsid w:val="005C1C5C"/>
    <w:rsid w:val="005C2904"/>
    <w:rsid w:val="005C2C23"/>
    <w:rsid w:val="005C3521"/>
    <w:rsid w:val="005C4338"/>
    <w:rsid w:val="005C440E"/>
    <w:rsid w:val="005C47C1"/>
    <w:rsid w:val="005C551D"/>
    <w:rsid w:val="005C5891"/>
    <w:rsid w:val="005C5CA5"/>
    <w:rsid w:val="005C5EF0"/>
    <w:rsid w:val="005C61CD"/>
    <w:rsid w:val="005C6BD4"/>
    <w:rsid w:val="005C6DA2"/>
    <w:rsid w:val="005C717A"/>
    <w:rsid w:val="005C7C04"/>
    <w:rsid w:val="005D0631"/>
    <w:rsid w:val="005D0A68"/>
    <w:rsid w:val="005D0EE9"/>
    <w:rsid w:val="005D1678"/>
    <w:rsid w:val="005D1748"/>
    <w:rsid w:val="005D19AC"/>
    <w:rsid w:val="005D1A3C"/>
    <w:rsid w:val="005D1EE9"/>
    <w:rsid w:val="005D2380"/>
    <w:rsid w:val="005D2950"/>
    <w:rsid w:val="005D2D21"/>
    <w:rsid w:val="005D3148"/>
    <w:rsid w:val="005D3648"/>
    <w:rsid w:val="005D3DC2"/>
    <w:rsid w:val="005D4292"/>
    <w:rsid w:val="005D446D"/>
    <w:rsid w:val="005D44AE"/>
    <w:rsid w:val="005D45A6"/>
    <w:rsid w:val="005D46F2"/>
    <w:rsid w:val="005D4B39"/>
    <w:rsid w:val="005D4B89"/>
    <w:rsid w:val="005D5682"/>
    <w:rsid w:val="005D5A22"/>
    <w:rsid w:val="005D6D63"/>
    <w:rsid w:val="005D6F44"/>
    <w:rsid w:val="005D7085"/>
    <w:rsid w:val="005D77D7"/>
    <w:rsid w:val="005D7865"/>
    <w:rsid w:val="005D7A8E"/>
    <w:rsid w:val="005D7FD5"/>
    <w:rsid w:val="005E0194"/>
    <w:rsid w:val="005E10F7"/>
    <w:rsid w:val="005E199A"/>
    <w:rsid w:val="005E32E6"/>
    <w:rsid w:val="005E34C4"/>
    <w:rsid w:val="005E3955"/>
    <w:rsid w:val="005E3BA2"/>
    <w:rsid w:val="005E3C80"/>
    <w:rsid w:val="005E3D1F"/>
    <w:rsid w:val="005E4033"/>
    <w:rsid w:val="005E48A2"/>
    <w:rsid w:val="005E49E8"/>
    <w:rsid w:val="005E4B72"/>
    <w:rsid w:val="005E4D17"/>
    <w:rsid w:val="005E540B"/>
    <w:rsid w:val="005E55B0"/>
    <w:rsid w:val="005E5FC9"/>
    <w:rsid w:val="005E6380"/>
    <w:rsid w:val="005E6817"/>
    <w:rsid w:val="005E6E28"/>
    <w:rsid w:val="005E73B2"/>
    <w:rsid w:val="005E77E6"/>
    <w:rsid w:val="005E78BC"/>
    <w:rsid w:val="005E7BDA"/>
    <w:rsid w:val="005F02A8"/>
    <w:rsid w:val="005F05A4"/>
    <w:rsid w:val="005F0AC4"/>
    <w:rsid w:val="005F0D03"/>
    <w:rsid w:val="005F1422"/>
    <w:rsid w:val="005F26AB"/>
    <w:rsid w:val="005F3002"/>
    <w:rsid w:val="005F384A"/>
    <w:rsid w:val="005F3BE3"/>
    <w:rsid w:val="005F3DAE"/>
    <w:rsid w:val="005F43B9"/>
    <w:rsid w:val="005F49F8"/>
    <w:rsid w:val="005F4E67"/>
    <w:rsid w:val="005F50F7"/>
    <w:rsid w:val="005F5EBC"/>
    <w:rsid w:val="005F5F2C"/>
    <w:rsid w:val="005F6699"/>
    <w:rsid w:val="005F67CD"/>
    <w:rsid w:val="005F68AA"/>
    <w:rsid w:val="005F6916"/>
    <w:rsid w:val="005F6C21"/>
    <w:rsid w:val="005F6D66"/>
    <w:rsid w:val="005F6FFF"/>
    <w:rsid w:val="005F7266"/>
    <w:rsid w:val="005F75C9"/>
    <w:rsid w:val="005F75DD"/>
    <w:rsid w:val="005F786D"/>
    <w:rsid w:val="005F7D49"/>
    <w:rsid w:val="00600A21"/>
    <w:rsid w:val="00600ADA"/>
    <w:rsid w:val="00601191"/>
    <w:rsid w:val="0060127D"/>
    <w:rsid w:val="00601E47"/>
    <w:rsid w:val="00601EB6"/>
    <w:rsid w:val="00602406"/>
    <w:rsid w:val="006026B9"/>
    <w:rsid w:val="00602787"/>
    <w:rsid w:val="006027C0"/>
    <w:rsid w:val="00603305"/>
    <w:rsid w:val="0060346F"/>
    <w:rsid w:val="00603746"/>
    <w:rsid w:val="00603904"/>
    <w:rsid w:val="00603EAC"/>
    <w:rsid w:val="00603F58"/>
    <w:rsid w:val="006043F5"/>
    <w:rsid w:val="0060477C"/>
    <w:rsid w:val="006048D0"/>
    <w:rsid w:val="00604C3E"/>
    <w:rsid w:val="006051C6"/>
    <w:rsid w:val="00605A3F"/>
    <w:rsid w:val="00605D69"/>
    <w:rsid w:val="006060AA"/>
    <w:rsid w:val="0060650F"/>
    <w:rsid w:val="00606A51"/>
    <w:rsid w:val="00606F99"/>
    <w:rsid w:val="00606FDB"/>
    <w:rsid w:val="00607294"/>
    <w:rsid w:val="00607819"/>
    <w:rsid w:val="00607F8D"/>
    <w:rsid w:val="0061077D"/>
    <w:rsid w:val="006109F2"/>
    <w:rsid w:val="00611903"/>
    <w:rsid w:val="0061253E"/>
    <w:rsid w:val="006128B8"/>
    <w:rsid w:val="00612C21"/>
    <w:rsid w:val="006130EC"/>
    <w:rsid w:val="00613554"/>
    <w:rsid w:val="006135CE"/>
    <w:rsid w:val="00614BD5"/>
    <w:rsid w:val="00615706"/>
    <w:rsid w:val="006157F9"/>
    <w:rsid w:val="006162F9"/>
    <w:rsid w:val="00616379"/>
    <w:rsid w:val="00616A2B"/>
    <w:rsid w:val="00616FC5"/>
    <w:rsid w:val="0061733C"/>
    <w:rsid w:val="0062032C"/>
    <w:rsid w:val="006206C2"/>
    <w:rsid w:val="0062152B"/>
    <w:rsid w:val="00621CD6"/>
    <w:rsid w:val="00622166"/>
    <w:rsid w:val="0062290B"/>
    <w:rsid w:val="00622B36"/>
    <w:rsid w:val="006232BC"/>
    <w:rsid w:val="00623903"/>
    <w:rsid w:val="00623E35"/>
    <w:rsid w:val="0062400E"/>
    <w:rsid w:val="00624C22"/>
    <w:rsid w:val="00625651"/>
    <w:rsid w:val="00625794"/>
    <w:rsid w:val="006258F3"/>
    <w:rsid w:val="006258F8"/>
    <w:rsid w:val="00625B79"/>
    <w:rsid w:val="00625CE5"/>
    <w:rsid w:val="006263E2"/>
    <w:rsid w:val="00626436"/>
    <w:rsid w:val="00626A30"/>
    <w:rsid w:val="0062752D"/>
    <w:rsid w:val="006275E8"/>
    <w:rsid w:val="00627814"/>
    <w:rsid w:val="00627C20"/>
    <w:rsid w:val="006303DB"/>
    <w:rsid w:val="00630D4E"/>
    <w:rsid w:val="00631FB1"/>
    <w:rsid w:val="0063281E"/>
    <w:rsid w:val="00632DFC"/>
    <w:rsid w:val="00633389"/>
    <w:rsid w:val="006336A1"/>
    <w:rsid w:val="0063450D"/>
    <w:rsid w:val="00634C9C"/>
    <w:rsid w:val="00634E1C"/>
    <w:rsid w:val="006353C2"/>
    <w:rsid w:val="00635894"/>
    <w:rsid w:val="00636627"/>
    <w:rsid w:val="006366F6"/>
    <w:rsid w:val="00636A30"/>
    <w:rsid w:val="00637133"/>
    <w:rsid w:val="006373D3"/>
    <w:rsid w:val="0063745F"/>
    <w:rsid w:val="00637E3E"/>
    <w:rsid w:val="00640828"/>
    <w:rsid w:val="00641302"/>
    <w:rsid w:val="00643078"/>
    <w:rsid w:val="00643978"/>
    <w:rsid w:val="00643B63"/>
    <w:rsid w:val="00644107"/>
    <w:rsid w:val="00644605"/>
    <w:rsid w:val="0064487A"/>
    <w:rsid w:val="00644D7F"/>
    <w:rsid w:val="00645755"/>
    <w:rsid w:val="00645BE9"/>
    <w:rsid w:val="00645D90"/>
    <w:rsid w:val="0064605C"/>
    <w:rsid w:val="00647000"/>
    <w:rsid w:val="00647556"/>
    <w:rsid w:val="0064761D"/>
    <w:rsid w:val="006478AA"/>
    <w:rsid w:val="0064795F"/>
    <w:rsid w:val="00647EB5"/>
    <w:rsid w:val="0065050B"/>
    <w:rsid w:val="006505DC"/>
    <w:rsid w:val="0065098C"/>
    <w:rsid w:val="00650CF2"/>
    <w:rsid w:val="006512FE"/>
    <w:rsid w:val="00651896"/>
    <w:rsid w:val="00651A2A"/>
    <w:rsid w:val="00651BB5"/>
    <w:rsid w:val="00651D65"/>
    <w:rsid w:val="00651F18"/>
    <w:rsid w:val="006520A5"/>
    <w:rsid w:val="0065228F"/>
    <w:rsid w:val="00652520"/>
    <w:rsid w:val="00652614"/>
    <w:rsid w:val="00652BB5"/>
    <w:rsid w:val="00653EA1"/>
    <w:rsid w:val="006542BF"/>
    <w:rsid w:val="00654605"/>
    <w:rsid w:val="00654697"/>
    <w:rsid w:val="00654A04"/>
    <w:rsid w:val="00655091"/>
    <w:rsid w:val="006552E3"/>
    <w:rsid w:val="00655473"/>
    <w:rsid w:val="006557AA"/>
    <w:rsid w:val="00655AAE"/>
    <w:rsid w:val="00655D95"/>
    <w:rsid w:val="0065619E"/>
    <w:rsid w:val="00656313"/>
    <w:rsid w:val="006564FB"/>
    <w:rsid w:val="00656CCB"/>
    <w:rsid w:val="00657909"/>
    <w:rsid w:val="00657B65"/>
    <w:rsid w:val="00660364"/>
    <w:rsid w:val="0066039C"/>
    <w:rsid w:val="006605B3"/>
    <w:rsid w:val="00660965"/>
    <w:rsid w:val="00660BCD"/>
    <w:rsid w:val="00660E9A"/>
    <w:rsid w:val="006615C6"/>
    <w:rsid w:val="00661D89"/>
    <w:rsid w:val="00662052"/>
    <w:rsid w:val="00662A23"/>
    <w:rsid w:val="00663088"/>
    <w:rsid w:val="00663496"/>
    <w:rsid w:val="006634A5"/>
    <w:rsid w:val="006637D9"/>
    <w:rsid w:val="006639F4"/>
    <w:rsid w:val="006645AD"/>
    <w:rsid w:val="006647FB"/>
    <w:rsid w:val="00664B70"/>
    <w:rsid w:val="006658A2"/>
    <w:rsid w:val="00665A42"/>
    <w:rsid w:val="00665D6C"/>
    <w:rsid w:val="00667173"/>
    <w:rsid w:val="00667E21"/>
    <w:rsid w:val="006705B9"/>
    <w:rsid w:val="00670CD0"/>
    <w:rsid w:val="00670E0C"/>
    <w:rsid w:val="00670F38"/>
    <w:rsid w:val="0067138B"/>
    <w:rsid w:val="00671A16"/>
    <w:rsid w:val="00671D60"/>
    <w:rsid w:val="00671E20"/>
    <w:rsid w:val="00671E84"/>
    <w:rsid w:val="0067203C"/>
    <w:rsid w:val="006724FF"/>
    <w:rsid w:val="00672C83"/>
    <w:rsid w:val="0067312F"/>
    <w:rsid w:val="00673EC9"/>
    <w:rsid w:val="00673F72"/>
    <w:rsid w:val="00673FD5"/>
    <w:rsid w:val="00674B8E"/>
    <w:rsid w:val="00674B9E"/>
    <w:rsid w:val="00675073"/>
    <w:rsid w:val="00675320"/>
    <w:rsid w:val="006759D6"/>
    <w:rsid w:val="006763F3"/>
    <w:rsid w:val="00676CFA"/>
    <w:rsid w:val="006770E2"/>
    <w:rsid w:val="00677558"/>
    <w:rsid w:val="00677563"/>
    <w:rsid w:val="00677695"/>
    <w:rsid w:val="00680431"/>
    <w:rsid w:val="006806A1"/>
    <w:rsid w:val="00680AE7"/>
    <w:rsid w:val="0068135E"/>
    <w:rsid w:val="00681619"/>
    <w:rsid w:val="0068166C"/>
    <w:rsid w:val="00681CC8"/>
    <w:rsid w:val="00682078"/>
    <w:rsid w:val="00682698"/>
    <w:rsid w:val="00682E3E"/>
    <w:rsid w:val="00683486"/>
    <w:rsid w:val="00683983"/>
    <w:rsid w:val="006839A8"/>
    <w:rsid w:val="00683AD0"/>
    <w:rsid w:val="00683CD9"/>
    <w:rsid w:val="006847FB"/>
    <w:rsid w:val="00684961"/>
    <w:rsid w:val="00684B03"/>
    <w:rsid w:val="00684F1A"/>
    <w:rsid w:val="00684FAF"/>
    <w:rsid w:val="00685DA4"/>
    <w:rsid w:val="00685E4E"/>
    <w:rsid w:val="00685F7E"/>
    <w:rsid w:val="0068691C"/>
    <w:rsid w:val="00686A92"/>
    <w:rsid w:val="00686B8B"/>
    <w:rsid w:val="00690389"/>
    <w:rsid w:val="006908F0"/>
    <w:rsid w:val="00691A2A"/>
    <w:rsid w:val="0069309D"/>
    <w:rsid w:val="00693AFC"/>
    <w:rsid w:val="00693B1F"/>
    <w:rsid w:val="00694084"/>
    <w:rsid w:val="00694838"/>
    <w:rsid w:val="00694C87"/>
    <w:rsid w:val="00694DE6"/>
    <w:rsid w:val="00695953"/>
    <w:rsid w:val="006959B2"/>
    <w:rsid w:val="00695AAD"/>
    <w:rsid w:val="00695D08"/>
    <w:rsid w:val="00695D4D"/>
    <w:rsid w:val="0069609D"/>
    <w:rsid w:val="006960C0"/>
    <w:rsid w:val="006962D2"/>
    <w:rsid w:val="006966D7"/>
    <w:rsid w:val="00696E08"/>
    <w:rsid w:val="00696E43"/>
    <w:rsid w:val="00697B8C"/>
    <w:rsid w:val="00697C65"/>
    <w:rsid w:val="006A005C"/>
    <w:rsid w:val="006A083D"/>
    <w:rsid w:val="006A147B"/>
    <w:rsid w:val="006A1700"/>
    <w:rsid w:val="006A27D2"/>
    <w:rsid w:val="006A290E"/>
    <w:rsid w:val="006A2DC3"/>
    <w:rsid w:val="006A3AAC"/>
    <w:rsid w:val="006A4207"/>
    <w:rsid w:val="006A59E3"/>
    <w:rsid w:val="006A5A0D"/>
    <w:rsid w:val="006A5BAE"/>
    <w:rsid w:val="006A63B0"/>
    <w:rsid w:val="006A6E40"/>
    <w:rsid w:val="006A708A"/>
    <w:rsid w:val="006A7F24"/>
    <w:rsid w:val="006B0398"/>
    <w:rsid w:val="006B0452"/>
    <w:rsid w:val="006B1429"/>
    <w:rsid w:val="006B1C25"/>
    <w:rsid w:val="006B1C6D"/>
    <w:rsid w:val="006B1F37"/>
    <w:rsid w:val="006B245E"/>
    <w:rsid w:val="006B28B8"/>
    <w:rsid w:val="006B2B4D"/>
    <w:rsid w:val="006B320A"/>
    <w:rsid w:val="006B3369"/>
    <w:rsid w:val="006B3A73"/>
    <w:rsid w:val="006B3CDF"/>
    <w:rsid w:val="006B3F38"/>
    <w:rsid w:val="006B45FE"/>
    <w:rsid w:val="006B462B"/>
    <w:rsid w:val="006B4988"/>
    <w:rsid w:val="006B4DA9"/>
    <w:rsid w:val="006B5478"/>
    <w:rsid w:val="006B55F3"/>
    <w:rsid w:val="006B5AAA"/>
    <w:rsid w:val="006B5BF7"/>
    <w:rsid w:val="006B5E33"/>
    <w:rsid w:val="006B639B"/>
    <w:rsid w:val="006B6831"/>
    <w:rsid w:val="006B6BDF"/>
    <w:rsid w:val="006B6EBE"/>
    <w:rsid w:val="006B77E2"/>
    <w:rsid w:val="006B7A29"/>
    <w:rsid w:val="006B7F34"/>
    <w:rsid w:val="006C01D3"/>
    <w:rsid w:val="006C05B1"/>
    <w:rsid w:val="006C09CB"/>
    <w:rsid w:val="006C10EF"/>
    <w:rsid w:val="006C1747"/>
    <w:rsid w:val="006C1941"/>
    <w:rsid w:val="006C1AF7"/>
    <w:rsid w:val="006C21A7"/>
    <w:rsid w:val="006C23A1"/>
    <w:rsid w:val="006C2416"/>
    <w:rsid w:val="006C2CC5"/>
    <w:rsid w:val="006C381F"/>
    <w:rsid w:val="006C3CFF"/>
    <w:rsid w:val="006C4BC8"/>
    <w:rsid w:val="006C546C"/>
    <w:rsid w:val="006C5D58"/>
    <w:rsid w:val="006C6247"/>
    <w:rsid w:val="006C6EB8"/>
    <w:rsid w:val="006C71EF"/>
    <w:rsid w:val="006C7227"/>
    <w:rsid w:val="006D183F"/>
    <w:rsid w:val="006D1EE8"/>
    <w:rsid w:val="006D2159"/>
    <w:rsid w:val="006D2257"/>
    <w:rsid w:val="006D23AD"/>
    <w:rsid w:val="006D2E2B"/>
    <w:rsid w:val="006D2FB0"/>
    <w:rsid w:val="006D3852"/>
    <w:rsid w:val="006D3BC0"/>
    <w:rsid w:val="006D3D3E"/>
    <w:rsid w:val="006D44D3"/>
    <w:rsid w:val="006D46A0"/>
    <w:rsid w:val="006D5DEA"/>
    <w:rsid w:val="006D610E"/>
    <w:rsid w:val="006D66B1"/>
    <w:rsid w:val="006D66D6"/>
    <w:rsid w:val="006D6CBA"/>
    <w:rsid w:val="006D76CD"/>
    <w:rsid w:val="006D7CA3"/>
    <w:rsid w:val="006D7CA5"/>
    <w:rsid w:val="006D7E81"/>
    <w:rsid w:val="006E014D"/>
    <w:rsid w:val="006E0446"/>
    <w:rsid w:val="006E0A38"/>
    <w:rsid w:val="006E19EF"/>
    <w:rsid w:val="006E1A2D"/>
    <w:rsid w:val="006E1D77"/>
    <w:rsid w:val="006E1E9E"/>
    <w:rsid w:val="006E2052"/>
    <w:rsid w:val="006E25DF"/>
    <w:rsid w:val="006E2A91"/>
    <w:rsid w:val="006E2CC8"/>
    <w:rsid w:val="006E2F41"/>
    <w:rsid w:val="006E318C"/>
    <w:rsid w:val="006E3CA1"/>
    <w:rsid w:val="006E40E9"/>
    <w:rsid w:val="006E4146"/>
    <w:rsid w:val="006E44D0"/>
    <w:rsid w:val="006E5E2B"/>
    <w:rsid w:val="006E60E3"/>
    <w:rsid w:val="006E6824"/>
    <w:rsid w:val="006E6EDB"/>
    <w:rsid w:val="006E7215"/>
    <w:rsid w:val="006E7788"/>
    <w:rsid w:val="006E7CD8"/>
    <w:rsid w:val="006F039B"/>
    <w:rsid w:val="006F03FD"/>
    <w:rsid w:val="006F0462"/>
    <w:rsid w:val="006F0551"/>
    <w:rsid w:val="006F0B0E"/>
    <w:rsid w:val="006F20B0"/>
    <w:rsid w:val="006F20C1"/>
    <w:rsid w:val="006F24D0"/>
    <w:rsid w:val="006F259D"/>
    <w:rsid w:val="006F2E40"/>
    <w:rsid w:val="006F2E55"/>
    <w:rsid w:val="006F2FF7"/>
    <w:rsid w:val="006F359E"/>
    <w:rsid w:val="006F394D"/>
    <w:rsid w:val="006F3E14"/>
    <w:rsid w:val="006F3FF2"/>
    <w:rsid w:val="006F444A"/>
    <w:rsid w:val="006F49B5"/>
    <w:rsid w:val="006F5200"/>
    <w:rsid w:val="006F57B6"/>
    <w:rsid w:val="006F633D"/>
    <w:rsid w:val="006F63E4"/>
    <w:rsid w:val="006F6671"/>
    <w:rsid w:val="006F6BE8"/>
    <w:rsid w:val="006F7155"/>
    <w:rsid w:val="006F7901"/>
    <w:rsid w:val="006F7BA7"/>
    <w:rsid w:val="006F7FAF"/>
    <w:rsid w:val="00700012"/>
    <w:rsid w:val="00701511"/>
    <w:rsid w:val="00701C53"/>
    <w:rsid w:val="00701D7B"/>
    <w:rsid w:val="00701ED8"/>
    <w:rsid w:val="00702C32"/>
    <w:rsid w:val="00702F2F"/>
    <w:rsid w:val="00703397"/>
    <w:rsid w:val="007037E1"/>
    <w:rsid w:val="00703C80"/>
    <w:rsid w:val="0070404F"/>
    <w:rsid w:val="00705435"/>
    <w:rsid w:val="0070547A"/>
    <w:rsid w:val="0070598A"/>
    <w:rsid w:val="00706093"/>
    <w:rsid w:val="007066ED"/>
    <w:rsid w:val="00706894"/>
    <w:rsid w:val="00706946"/>
    <w:rsid w:val="00706B0F"/>
    <w:rsid w:val="0070739A"/>
    <w:rsid w:val="007073C3"/>
    <w:rsid w:val="007073EC"/>
    <w:rsid w:val="00707B29"/>
    <w:rsid w:val="00707E93"/>
    <w:rsid w:val="00707FB2"/>
    <w:rsid w:val="007104A0"/>
    <w:rsid w:val="0071115C"/>
    <w:rsid w:val="007119BF"/>
    <w:rsid w:val="00711B96"/>
    <w:rsid w:val="00711F0C"/>
    <w:rsid w:val="007121AC"/>
    <w:rsid w:val="007126C7"/>
    <w:rsid w:val="007128B4"/>
    <w:rsid w:val="00712AB5"/>
    <w:rsid w:val="00712F12"/>
    <w:rsid w:val="007130CB"/>
    <w:rsid w:val="00713122"/>
    <w:rsid w:val="0071371B"/>
    <w:rsid w:val="00713765"/>
    <w:rsid w:val="007141A7"/>
    <w:rsid w:val="007144A8"/>
    <w:rsid w:val="0071496C"/>
    <w:rsid w:val="007150D3"/>
    <w:rsid w:val="00715356"/>
    <w:rsid w:val="00715386"/>
    <w:rsid w:val="0071558B"/>
    <w:rsid w:val="0071603C"/>
    <w:rsid w:val="0071688C"/>
    <w:rsid w:val="0071699F"/>
    <w:rsid w:val="00716A41"/>
    <w:rsid w:val="00716B9B"/>
    <w:rsid w:val="007178CF"/>
    <w:rsid w:val="00717DAB"/>
    <w:rsid w:val="007205D7"/>
    <w:rsid w:val="007207F8"/>
    <w:rsid w:val="007210E8"/>
    <w:rsid w:val="0072130E"/>
    <w:rsid w:val="00721362"/>
    <w:rsid w:val="007217C5"/>
    <w:rsid w:val="00721BFA"/>
    <w:rsid w:val="00721D67"/>
    <w:rsid w:val="007224B1"/>
    <w:rsid w:val="00722544"/>
    <w:rsid w:val="007226C4"/>
    <w:rsid w:val="00722D1B"/>
    <w:rsid w:val="00723172"/>
    <w:rsid w:val="007233F5"/>
    <w:rsid w:val="0072346C"/>
    <w:rsid w:val="0072387D"/>
    <w:rsid w:val="007238A0"/>
    <w:rsid w:val="00724184"/>
    <w:rsid w:val="00724BBF"/>
    <w:rsid w:val="00724D85"/>
    <w:rsid w:val="00725776"/>
    <w:rsid w:val="00725944"/>
    <w:rsid w:val="00726592"/>
    <w:rsid w:val="00726D7D"/>
    <w:rsid w:val="007277C3"/>
    <w:rsid w:val="007279A2"/>
    <w:rsid w:val="0073024A"/>
    <w:rsid w:val="00730546"/>
    <w:rsid w:val="00730841"/>
    <w:rsid w:val="007308A3"/>
    <w:rsid w:val="00731D40"/>
    <w:rsid w:val="00732135"/>
    <w:rsid w:val="0073214D"/>
    <w:rsid w:val="007323BD"/>
    <w:rsid w:val="007330AC"/>
    <w:rsid w:val="007336F7"/>
    <w:rsid w:val="00733CAE"/>
    <w:rsid w:val="00734696"/>
    <w:rsid w:val="00734824"/>
    <w:rsid w:val="00734884"/>
    <w:rsid w:val="00734DAB"/>
    <w:rsid w:val="00734FC2"/>
    <w:rsid w:val="007352FE"/>
    <w:rsid w:val="00735546"/>
    <w:rsid w:val="00735774"/>
    <w:rsid w:val="00736222"/>
    <w:rsid w:val="00736236"/>
    <w:rsid w:val="0073638F"/>
    <w:rsid w:val="007364DB"/>
    <w:rsid w:val="00736A6F"/>
    <w:rsid w:val="00736ADA"/>
    <w:rsid w:val="00737475"/>
    <w:rsid w:val="00737B25"/>
    <w:rsid w:val="00737F54"/>
    <w:rsid w:val="00740138"/>
    <w:rsid w:val="007407BB"/>
    <w:rsid w:val="00740877"/>
    <w:rsid w:val="00740A4C"/>
    <w:rsid w:val="00740AD7"/>
    <w:rsid w:val="00740AF9"/>
    <w:rsid w:val="00740BAB"/>
    <w:rsid w:val="00740C8D"/>
    <w:rsid w:val="00741BA0"/>
    <w:rsid w:val="00741C6B"/>
    <w:rsid w:val="00741CA6"/>
    <w:rsid w:val="00741DE9"/>
    <w:rsid w:val="00742902"/>
    <w:rsid w:val="007430B2"/>
    <w:rsid w:val="00743942"/>
    <w:rsid w:val="007450C2"/>
    <w:rsid w:val="0074520D"/>
    <w:rsid w:val="0074591D"/>
    <w:rsid w:val="00745AB1"/>
    <w:rsid w:val="00745AFF"/>
    <w:rsid w:val="00745FA6"/>
    <w:rsid w:val="007466B8"/>
    <w:rsid w:val="00746AE9"/>
    <w:rsid w:val="00747052"/>
    <w:rsid w:val="00747088"/>
    <w:rsid w:val="007470FF"/>
    <w:rsid w:val="007475E3"/>
    <w:rsid w:val="0075086A"/>
    <w:rsid w:val="00750C91"/>
    <w:rsid w:val="00750D6B"/>
    <w:rsid w:val="00751778"/>
    <w:rsid w:val="00751F6F"/>
    <w:rsid w:val="00752275"/>
    <w:rsid w:val="007522C9"/>
    <w:rsid w:val="00752664"/>
    <w:rsid w:val="0075276A"/>
    <w:rsid w:val="00752AA0"/>
    <w:rsid w:val="0075303B"/>
    <w:rsid w:val="007538D3"/>
    <w:rsid w:val="00753BA4"/>
    <w:rsid w:val="00754881"/>
    <w:rsid w:val="00754BAD"/>
    <w:rsid w:val="007558BB"/>
    <w:rsid w:val="00755E27"/>
    <w:rsid w:val="00756B0B"/>
    <w:rsid w:val="00756C95"/>
    <w:rsid w:val="007573F2"/>
    <w:rsid w:val="007577E1"/>
    <w:rsid w:val="00757A4B"/>
    <w:rsid w:val="00757D86"/>
    <w:rsid w:val="00760149"/>
    <w:rsid w:val="00760315"/>
    <w:rsid w:val="00760A2D"/>
    <w:rsid w:val="007611E5"/>
    <w:rsid w:val="007619AC"/>
    <w:rsid w:val="00761B08"/>
    <w:rsid w:val="00761D25"/>
    <w:rsid w:val="0076255F"/>
    <w:rsid w:val="0076279A"/>
    <w:rsid w:val="00762ABB"/>
    <w:rsid w:val="007636C9"/>
    <w:rsid w:val="007638C7"/>
    <w:rsid w:val="007639B2"/>
    <w:rsid w:val="00763CF1"/>
    <w:rsid w:val="00763DA8"/>
    <w:rsid w:val="007644FB"/>
    <w:rsid w:val="00764E92"/>
    <w:rsid w:val="00765894"/>
    <w:rsid w:val="007659A2"/>
    <w:rsid w:val="00765C19"/>
    <w:rsid w:val="00765F1A"/>
    <w:rsid w:val="007664E5"/>
    <w:rsid w:val="007665C5"/>
    <w:rsid w:val="00766AB8"/>
    <w:rsid w:val="00766E98"/>
    <w:rsid w:val="007676D4"/>
    <w:rsid w:val="007677BF"/>
    <w:rsid w:val="00767848"/>
    <w:rsid w:val="0076794A"/>
    <w:rsid w:val="00767ECA"/>
    <w:rsid w:val="00770229"/>
    <w:rsid w:val="00770F6F"/>
    <w:rsid w:val="00771439"/>
    <w:rsid w:val="00771440"/>
    <w:rsid w:val="0077148D"/>
    <w:rsid w:val="00771BA0"/>
    <w:rsid w:val="007724BD"/>
    <w:rsid w:val="0077278C"/>
    <w:rsid w:val="00773124"/>
    <w:rsid w:val="0077328F"/>
    <w:rsid w:val="0077341C"/>
    <w:rsid w:val="00773597"/>
    <w:rsid w:val="00773A3E"/>
    <w:rsid w:val="00774340"/>
    <w:rsid w:val="007746B4"/>
    <w:rsid w:val="00774971"/>
    <w:rsid w:val="0077597E"/>
    <w:rsid w:val="00775D88"/>
    <w:rsid w:val="0077604F"/>
    <w:rsid w:val="007761B8"/>
    <w:rsid w:val="00777251"/>
    <w:rsid w:val="007778C5"/>
    <w:rsid w:val="00777CFC"/>
    <w:rsid w:val="00777D4A"/>
    <w:rsid w:val="00780118"/>
    <w:rsid w:val="007803FF"/>
    <w:rsid w:val="0078097A"/>
    <w:rsid w:val="00780D3F"/>
    <w:rsid w:val="00781999"/>
    <w:rsid w:val="00781EE9"/>
    <w:rsid w:val="00781F5C"/>
    <w:rsid w:val="00782BEC"/>
    <w:rsid w:val="0078313B"/>
    <w:rsid w:val="00783287"/>
    <w:rsid w:val="00783FB6"/>
    <w:rsid w:val="00784385"/>
    <w:rsid w:val="00784830"/>
    <w:rsid w:val="00784979"/>
    <w:rsid w:val="0078562E"/>
    <w:rsid w:val="00785B39"/>
    <w:rsid w:val="00786138"/>
    <w:rsid w:val="00786303"/>
    <w:rsid w:val="00786884"/>
    <w:rsid w:val="00786C96"/>
    <w:rsid w:val="00787325"/>
    <w:rsid w:val="00787653"/>
    <w:rsid w:val="00790240"/>
    <w:rsid w:val="007905FE"/>
    <w:rsid w:val="00790616"/>
    <w:rsid w:val="00790C61"/>
    <w:rsid w:val="00791188"/>
    <w:rsid w:val="00791294"/>
    <w:rsid w:val="007915FC"/>
    <w:rsid w:val="00791C9B"/>
    <w:rsid w:val="00791D07"/>
    <w:rsid w:val="00792231"/>
    <w:rsid w:val="0079262B"/>
    <w:rsid w:val="00792800"/>
    <w:rsid w:val="007929FD"/>
    <w:rsid w:val="0079352A"/>
    <w:rsid w:val="00794244"/>
    <w:rsid w:val="007942B3"/>
    <w:rsid w:val="00794609"/>
    <w:rsid w:val="00794692"/>
    <w:rsid w:val="00794736"/>
    <w:rsid w:val="00794754"/>
    <w:rsid w:val="007947FE"/>
    <w:rsid w:val="0079501C"/>
    <w:rsid w:val="00795404"/>
    <w:rsid w:val="007956B3"/>
    <w:rsid w:val="00795DD9"/>
    <w:rsid w:val="0079606A"/>
    <w:rsid w:val="007960E2"/>
    <w:rsid w:val="00796D47"/>
    <w:rsid w:val="00797518"/>
    <w:rsid w:val="007A0890"/>
    <w:rsid w:val="007A0AB2"/>
    <w:rsid w:val="007A0D56"/>
    <w:rsid w:val="007A0EA4"/>
    <w:rsid w:val="007A1275"/>
    <w:rsid w:val="007A1349"/>
    <w:rsid w:val="007A19BF"/>
    <w:rsid w:val="007A1A09"/>
    <w:rsid w:val="007A21D5"/>
    <w:rsid w:val="007A27C8"/>
    <w:rsid w:val="007A2BE2"/>
    <w:rsid w:val="007A323D"/>
    <w:rsid w:val="007A3417"/>
    <w:rsid w:val="007A383A"/>
    <w:rsid w:val="007A38EB"/>
    <w:rsid w:val="007A4293"/>
    <w:rsid w:val="007A45F0"/>
    <w:rsid w:val="007A4C66"/>
    <w:rsid w:val="007A5D2E"/>
    <w:rsid w:val="007A5E03"/>
    <w:rsid w:val="007A63E9"/>
    <w:rsid w:val="007A63F9"/>
    <w:rsid w:val="007A67E3"/>
    <w:rsid w:val="007A6845"/>
    <w:rsid w:val="007A698F"/>
    <w:rsid w:val="007A6E61"/>
    <w:rsid w:val="007A6ED4"/>
    <w:rsid w:val="007A6FCA"/>
    <w:rsid w:val="007A7006"/>
    <w:rsid w:val="007A7073"/>
    <w:rsid w:val="007A78A3"/>
    <w:rsid w:val="007B0292"/>
    <w:rsid w:val="007B037B"/>
    <w:rsid w:val="007B06BA"/>
    <w:rsid w:val="007B0D98"/>
    <w:rsid w:val="007B1200"/>
    <w:rsid w:val="007B132B"/>
    <w:rsid w:val="007B1371"/>
    <w:rsid w:val="007B139F"/>
    <w:rsid w:val="007B25BD"/>
    <w:rsid w:val="007B375B"/>
    <w:rsid w:val="007B3A19"/>
    <w:rsid w:val="007B4403"/>
    <w:rsid w:val="007B4544"/>
    <w:rsid w:val="007B4CAA"/>
    <w:rsid w:val="007B4EB3"/>
    <w:rsid w:val="007B4F9A"/>
    <w:rsid w:val="007B50B3"/>
    <w:rsid w:val="007B5167"/>
    <w:rsid w:val="007B533A"/>
    <w:rsid w:val="007B5426"/>
    <w:rsid w:val="007B5907"/>
    <w:rsid w:val="007B592B"/>
    <w:rsid w:val="007B5B35"/>
    <w:rsid w:val="007B6085"/>
    <w:rsid w:val="007B60F4"/>
    <w:rsid w:val="007B61DF"/>
    <w:rsid w:val="007B62B0"/>
    <w:rsid w:val="007B657F"/>
    <w:rsid w:val="007B6837"/>
    <w:rsid w:val="007B683B"/>
    <w:rsid w:val="007B6D81"/>
    <w:rsid w:val="007B7270"/>
    <w:rsid w:val="007B75D3"/>
    <w:rsid w:val="007B77FD"/>
    <w:rsid w:val="007C01E0"/>
    <w:rsid w:val="007C0561"/>
    <w:rsid w:val="007C0A3F"/>
    <w:rsid w:val="007C0CEF"/>
    <w:rsid w:val="007C18D0"/>
    <w:rsid w:val="007C1967"/>
    <w:rsid w:val="007C1C21"/>
    <w:rsid w:val="007C1CB1"/>
    <w:rsid w:val="007C357F"/>
    <w:rsid w:val="007C3CE0"/>
    <w:rsid w:val="007C4360"/>
    <w:rsid w:val="007C48F3"/>
    <w:rsid w:val="007C531C"/>
    <w:rsid w:val="007C5BAD"/>
    <w:rsid w:val="007C5D07"/>
    <w:rsid w:val="007C7C8D"/>
    <w:rsid w:val="007C7FB4"/>
    <w:rsid w:val="007D03C7"/>
    <w:rsid w:val="007D084E"/>
    <w:rsid w:val="007D0F5F"/>
    <w:rsid w:val="007D114F"/>
    <w:rsid w:val="007D1ACA"/>
    <w:rsid w:val="007D21C3"/>
    <w:rsid w:val="007D264F"/>
    <w:rsid w:val="007D2748"/>
    <w:rsid w:val="007D2887"/>
    <w:rsid w:val="007D2A0A"/>
    <w:rsid w:val="007D2D8D"/>
    <w:rsid w:val="007D2FE4"/>
    <w:rsid w:val="007D3004"/>
    <w:rsid w:val="007D37ED"/>
    <w:rsid w:val="007D3BAE"/>
    <w:rsid w:val="007D3CF0"/>
    <w:rsid w:val="007D425E"/>
    <w:rsid w:val="007D48B1"/>
    <w:rsid w:val="007D58AB"/>
    <w:rsid w:val="007D58B9"/>
    <w:rsid w:val="007D5BA1"/>
    <w:rsid w:val="007D5EA7"/>
    <w:rsid w:val="007D6591"/>
    <w:rsid w:val="007D6C07"/>
    <w:rsid w:val="007D722E"/>
    <w:rsid w:val="007D74C4"/>
    <w:rsid w:val="007D7561"/>
    <w:rsid w:val="007D7583"/>
    <w:rsid w:val="007D7877"/>
    <w:rsid w:val="007E06A2"/>
    <w:rsid w:val="007E11F1"/>
    <w:rsid w:val="007E18B3"/>
    <w:rsid w:val="007E1AB4"/>
    <w:rsid w:val="007E1EA2"/>
    <w:rsid w:val="007E256D"/>
    <w:rsid w:val="007E25E9"/>
    <w:rsid w:val="007E284A"/>
    <w:rsid w:val="007E28D0"/>
    <w:rsid w:val="007E29E6"/>
    <w:rsid w:val="007E2CF4"/>
    <w:rsid w:val="007E2DC4"/>
    <w:rsid w:val="007E3110"/>
    <w:rsid w:val="007E3E0F"/>
    <w:rsid w:val="007E3FD1"/>
    <w:rsid w:val="007E4A12"/>
    <w:rsid w:val="007E5B7B"/>
    <w:rsid w:val="007E5BDC"/>
    <w:rsid w:val="007E617A"/>
    <w:rsid w:val="007E68DC"/>
    <w:rsid w:val="007E71FC"/>
    <w:rsid w:val="007E7CC6"/>
    <w:rsid w:val="007E7F14"/>
    <w:rsid w:val="007E7F32"/>
    <w:rsid w:val="007F0F9B"/>
    <w:rsid w:val="007F15FE"/>
    <w:rsid w:val="007F1BCC"/>
    <w:rsid w:val="007F1C3D"/>
    <w:rsid w:val="007F20F2"/>
    <w:rsid w:val="007F2408"/>
    <w:rsid w:val="007F2B4A"/>
    <w:rsid w:val="007F2ED9"/>
    <w:rsid w:val="007F3B09"/>
    <w:rsid w:val="007F3CED"/>
    <w:rsid w:val="007F45F7"/>
    <w:rsid w:val="007F472E"/>
    <w:rsid w:val="007F473F"/>
    <w:rsid w:val="007F4ACF"/>
    <w:rsid w:val="007F51CB"/>
    <w:rsid w:val="007F5514"/>
    <w:rsid w:val="007F55FF"/>
    <w:rsid w:val="007F5E92"/>
    <w:rsid w:val="007F5EDA"/>
    <w:rsid w:val="007F5F5F"/>
    <w:rsid w:val="007F6E5B"/>
    <w:rsid w:val="007F6E6E"/>
    <w:rsid w:val="007F7135"/>
    <w:rsid w:val="007F7148"/>
    <w:rsid w:val="007F71CC"/>
    <w:rsid w:val="007F739C"/>
    <w:rsid w:val="007F7E30"/>
    <w:rsid w:val="00800C72"/>
    <w:rsid w:val="008010BA"/>
    <w:rsid w:val="008011C8"/>
    <w:rsid w:val="0080141F"/>
    <w:rsid w:val="00801472"/>
    <w:rsid w:val="0080231B"/>
    <w:rsid w:val="008029FD"/>
    <w:rsid w:val="00802C6B"/>
    <w:rsid w:val="00802DD2"/>
    <w:rsid w:val="0080413D"/>
    <w:rsid w:val="0080462F"/>
    <w:rsid w:val="0080473F"/>
    <w:rsid w:val="0080557D"/>
    <w:rsid w:val="008055FC"/>
    <w:rsid w:val="008064A3"/>
    <w:rsid w:val="008065B4"/>
    <w:rsid w:val="00806746"/>
    <w:rsid w:val="00806BF7"/>
    <w:rsid w:val="0080733A"/>
    <w:rsid w:val="00810B55"/>
    <w:rsid w:val="00810CDB"/>
    <w:rsid w:val="00811D49"/>
    <w:rsid w:val="00811E05"/>
    <w:rsid w:val="00812164"/>
    <w:rsid w:val="008121EF"/>
    <w:rsid w:val="00812BA7"/>
    <w:rsid w:val="00813804"/>
    <w:rsid w:val="0081399C"/>
    <w:rsid w:val="00814056"/>
    <w:rsid w:val="00814F40"/>
    <w:rsid w:val="008151B8"/>
    <w:rsid w:val="008153B6"/>
    <w:rsid w:val="00815919"/>
    <w:rsid w:val="0081597C"/>
    <w:rsid w:val="00816AB5"/>
    <w:rsid w:val="0081753D"/>
    <w:rsid w:val="008175A0"/>
    <w:rsid w:val="008177C5"/>
    <w:rsid w:val="0081780C"/>
    <w:rsid w:val="008179E7"/>
    <w:rsid w:val="00817ECE"/>
    <w:rsid w:val="00817F65"/>
    <w:rsid w:val="008211CB"/>
    <w:rsid w:val="0082162B"/>
    <w:rsid w:val="00822036"/>
    <w:rsid w:val="008227E9"/>
    <w:rsid w:val="008230F8"/>
    <w:rsid w:val="008235D3"/>
    <w:rsid w:val="0082407F"/>
    <w:rsid w:val="00825650"/>
    <w:rsid w:val="008261B2"/>
    <w:rsid w:val="008268CA"/>
    <w:rsid w:val="00826B4F"/>
    <w:rsid w:val="0082709A"/>
    <w:rsid w:val="00827360"/>
    <w:rsid w:val="00827648"/>
    <w:rsid w:val="008276FD"/>
    <w:rsid w:val="00827724"/>
    <w:rsid w:val="00830C12"/>
    <w:rsid w:val="008312F8"/>
    <w:rsid w:val="00831623"/>
    <w:rsid w:val="00831E17"/>
    <w:rsid w:val="00831E5D"/>
    <w:rsid w:val="00831F33"/>
    <w:rsid w:val="008328E0"/>
    <w:rsid w:val="00833145"/>
    <w:rsid w:val="008335B5"/>
    <w:rsid w:val="00833C3F"/>
    <w:rsid w:val="008344EE"/>
    <w:rsid w:val="0083548A"/>
    <w:rsid w:val="00835B60"/>
    <w:rsid w:val="00835C78"/>
    <w:rsid w:val="00835E75"/>
    <w:rsid w:val="008361DB"/>
    <w:rsid w:val="008368E9"/>
    <w:rsid w:val="00837659"/>
    <w:rsid w:val="00837931"/>
    <w:rsid w:val="00837A2A"/>
    <w:rsid w:val="00837A9B"/>
    <w:rsid w:val="00837D83"/>
    <w:rsid w:val="00837F10"/>
    <w:rsid w:val="00837F59"/>
    <w:rsid w:val="008404E4"/>
    <w:rsid w:val="00840514"/>
    <w:rsid w:val="00840890"/>
    <w:rsid w:val="0084099C"/>
    <w:rsid w:val="008409C2"/>
    <w:rsid w:val="00840B51"/>
    <w:rsid w:val="00841E03"/>
    <w:rsid w:val="00842743"/>
    <w:rsid w:val="00842EC9"/>
    <w:rsid w:val="00843279"/>
    <w:rsid w:val="0084374D"/>
    <w:rsid w:val="00843EF1"/>
    <w:rsid w:val="008442CA"/>
    <w:rsid w:val="0084560A"/>
    <w:rsid w:val="008459EC"/>
    <w:rsid w:val="00846922"/>
    <w:rsid w:val="00846D93"/>
    <w:rsid w:val="00847350"/>
    <w:rsid w:val="00847422"/>
    <w:rsid w:val="0085091C"/>
    <w:rsid w:val="00850B51"/>
    <w:rsid w:val="00850CA7"/>
    <w:rsid w:val="00850CB7"/>
    <w:rsid w:val="008518BE"/>
    <w:rsid w:val="0085251C"/>
    <w:rsid w:val="00852860"/>
    <w:rsid w:val="00852BF4"/>
    <w:rsid w:val="00852DA4"/>
    <w:rsid w:val="00852EC2"/>
    <w:rsid w:val="008531B6"/>
    <w:rsid w:val="008533BA"/>
    <w:rsid w:val="008534E1"/>
    <w:rsid w:val="0085415E"/>
    <w:rsid w:val="00854A18"/>
    <w:rsid w:val="00854DD9"/>
    <w:rsid w:val="008552EE"/>
    <w:rsid w:val="00855668"/>
    <w:rsid w:val="0085590E"/>
    <w:rsid w:val="00855CFB"/>
    <w:rsid w:val="00855F8A"/>
    <w:rsid w:val="00855FED"/>
    <w:rsid w:val="008565A5"/>
    <w:rsid w:val="008569E5"/>
    <w:rsid w:val="00857A8A"/>
    <w:rsid w:val="00857D12"/>
    <w:rsid w:val="0086052B"/>
    <w:rsid w:val="008608EC"/>
    <w:rsid w:val="00860BEA"/>
    <w:rsid w:val="00860BF1"/>
    <w:rsid w:val="00860CEC"/>
    <w:rsid w:val="00860F5A"/>
    <w:rsid w:val="00861B0D"/>
    <w:rsid w:val="0086224F"/>
    <w:rsid w:val="008624B7"/>
    <w:rsid w:val="00862A11"/>
    <w:rsid w:val="00862A4A"/>
    <w:rsid w:val="00862EA8"/>
    <w:rsid w:val="00862F21"/>
    <w:rsid w:val="00863938"/>
    <w:rsid w:val="00864131"/>
    <w:rsid w:val="00864486"/>
    <w:rsid w:val="00864686"/>
    <w:rsid w:val="00864BB5"/>
    <w:rsid w:val="00864DC3"/>
    <w:rsid w:val="00864EFB"/>
    <w:rsid w:val="00865828"/>
    <w:rsid w:val="0086592F"/>
    <w:rsid w:val="00865D39"/>
    <w:rsid w:val="0086608E"/>
    <w:rsid w:val="00866515"/>
    <w:rsid w:val="00867471"/>
    <w:rsid w:val="00867C36"/>
    <w:rsid w:val="00867C86"/>
    <w:rsid w:val="00867D5A"/>
    <w:rsid w:val="00870976"/>
    <w:rsid w:val="008709CB"/>
    <w:rsid w:val="00870AE2"/>
    <w:rsid w:val="00870C03"/>
    <w:rsid w:val="00871479"/>
    <w:rsid w:val="008715F8"/>
    <w:rsid w:val="008716C5"/>
    <w:rsid w:val="00871AE6"/>
    <w:rsid w:val="00871F60"/>
    <w:rsid w:val="008720C1"/>
    <w:rsid w:val="0087241B"/>
    <w:rsid w:val="00872588"/>
    <w:rsid w:val="008729F4"/>
    <w:rsid w:val="00872B29"/>
    <w:rsid w:val="008734FA"/>
    <w:rsid w:val="00873A48"/>
    <w:rsid w:val="00873AC6"/>
    <w:rsid w:val="00873B95"/>
    <w:rsid w:val="0087400C"/>
    <w:rsid w:val="008740D9"/>
    <w:rsid w:val="00874311"/>
    <w:rsid w:val="00874376"/>
    <w:rsid w:val="008747FD"/>
    <w:rsid w:val="00874B3A"/>
    <w:rsid w:val="00875977"/>
    <w:rsid w:val="00875CB9"/>
    <w:rsid w:val="00876027"/>
    <w:rsid w:val="0087613E"/>
    <w:rsid w:val="00876940"/>
    <w:rsid w:val="00876C1B"/>
    <w:rsid w:val="00876D78"/>
    <w:rsid w:val="00876F28"/>
    <w:rsid w:val="0087719F"/>
    <w:rsid w:val="008774AA"/>
    <w:rsid w:val="00877901"/>
    <w:rsid w:val="00877A54"/>
    <w:rsid w:val="00880845"/>
    <w:rsid w:val="00881017"/>
    <w:rsid w:val="0088187E"/>
    <w:rsid w:val="00881CBF"/>
    <w:rsid w:val="00881D60"/>
    <w:rsid w:val="0088233A"/>
    <w:rsid w:val="0088249F"/>
    <w:rsid w:val="00882659"/>
    <w:rsid w:val="00882D8F"/>
    <w:rsid w:val="00883843"/>
    <w:rsid w:val="00883F04"/>
    <w:rsid w:val="00883F35"/>
    <w:rsid w:val="00884084"/>
    <w:rsid w:val="008846CE"/>
    <w:rsid w:val="00884D14"/>
    <w:rsid w:val="00885020"/>
    <w:rsid w:val="00885EAF"/>
    <w:rsid w:val="0088645A"/>
    <w:rsid w:val="00886474"/>
    <w:rsid w:val="00886830"/>
    <w:rsid w:val="008870FA"/>
    <w:rsid w:val="0088756D"/>
    <w:rsid w:val="0089101A"/>
    <w:rsid w:val="008921EC"/>
    <w:rsid w:val="00892251"/>
    <w:rsid w:val="00892B9B"/>
    <w:rsid w:val="00893117"/>
    <w:rsid w:val="00893394"/>
    <w:rsid w:val="00893CB5"/>
    <w:rsid w:val="00894442"/>
    <w:rsid w:val="008944C3"/>
    <w:rsid w:val="0089460B"/>
    <w:rsid w:val="008946B8"/>
    <w:rsid w:val="00894CBF"/>
    <w:rsid w:val="00894E52"/>
    <w:rsid w:val="0089546B"/>
    <w:rsid w:val="00895482"/>
    <w:rsid w:val="00896025"/>
    <w:rsid w:val="008962EF"/>
    <w:rsid w:val="00896588"/>
    <w:rsid w:val="0089694A"/>
    <w:rsid w:val="008978DB"/>
    <w:rsid w:val="00897CA1"/>
    <w:rsid w:val="00897EB9"/>
    <w:rsid w:val="008A00EB"/>
    <w:rsid w:val="008A0D2F"/>
    <w:rsid w:val="008A0E15"/>
    <w:rsid w:val="008A2D81"/>
    <w:rsid w:val="008A32F9"/>
    <w:rsid w:val="008A35D0"/>
    <w:rsid w:val="008A47D2"/>
    <w:rsid w:val="008A4A4E"/>
    <w:rsid w:val="008A4D33"/>
    <w:rsid w:val="008A4ED0"/>
    <w:rsid w:val="008A518C"/>
    <w:rsid w:val="008A5891"/>
    <w:rsid w:val="008A59CD"/>
    <w:rsid w:val="008A6129"/>
    <w:rsid w:val="008A681D"/>
    <w:rsid w:val="008A6EA9"/>
    <w:rsid w:val="008A7387"/>
    <w:rsid w:val="008A76D4"/>
    <w:rsid w:val="008A7B2A"/>
    <w:rsid w:val="008B0076"/>
    <w:rsid w:val="008B0B47"/>
    <w:rsid w:val="008B1982"/>
    <w:rsid w:val="008B1B67"/>
    <w:rsid w:val="008B1CB7"/>
    <w:rsid w:val="008B1D5F"/>
    <w:rsid w:val="008B24DA"/>
    <w:rsid w:val="008B416E"/>
    <w:rsid w:val="008B46C1"/>
    <w:rsid w:val="008B4E88"/>
    <w:rsid w:val="008B4FC9"/>
    <w:rsid w:val="008B576F"/>
    <w:rsid w:val="008B58A7"/>
    <w:rsid w:val="008B5D98"/>
    <w:rsid w:val="008B5F21"/>
    <w:rsid w:val="008B67C6"/>
    <w:rsid w:val="008B6EBA"/>
    <w:rsid w:val="008B7FEA"/>
    <w:rsid w:val="008C00F2"/>
    <w:rsid w:val="008C03FB"/>
    <w:rsid w:val="008C2154"/>
    <w:rsid w:val="008C259E"/>
    <w:rsid w:val="008C2AB5"/>
    <w:rsid w:val="008C3BB8"/>
    <w:rsid w:val="008C40F8"/>
    <w:rsid w:val="008C4775"/>
    <w:rsid w:val="008C5D58"/>
    <w:rsid w:val="008C6129"/>
    <w:rsid w:val="008C6405"/>
    <w:rsid w:val="008C64EF"/>
    <w:rsid w:val="008C6711"/>
    <w:rsid w:val="008C6911"/>
    <w:rsid w:val="008C6C59"/>
    <w:rsid w:val="008C75F8"/>
    <w:rsid w:val="008D0D7B"/>
    <w:rsid w:val="008D11E2"/>
    <w:rsid w:val="008D14C3"/>
    <w:rsid w:val="008D15E1"/>
    <w:rsid w:val="008D1741"/>
    <w:rsid w:val="008D193D"/>
    <w:rsid w:val="008D1F63"/>
    <w:rsid w:val="008D22C7"/>
    <w:rsid w:val="008D23DF"/>
    <w:rsid w:val="008D25CD"/>
    <w:rsid w:val="008D2967"/>
    <w:rsid w:val="008D298D"/>
    <w:rsid w:val="008D29FD"/>
    <w:rsid w:val="008D2A7C"/>
    <w:rsid w:val="008D2B96"/>
    <w:rsid w:val="008D2EEA"/>
    <w:rsid w:val="008D342D"/>
    <w:rsid w:val="008D3D10"/>
    <w:rsid w:val="008D3E5A"/>
    <w:rsid w:val="008D41F7"/>
    <w:rsid w:val="008D48F2"/>
    <w:rsid w:val="008D49DC"/>
    <w:rsid w:val="008D4BFB"/>
    <w:rsid w:val="008D51D1"/>
    <w:rsid w:val="008D52F9"/>
    <w:rsid w:val="008D5CD4"/>
    <w:rsid w:val="008D5D4D"/>
    <w:rsid w:val="008D67A2"/>
    <w:rsid w:val="008D6C5B"/>
    <w:rsid w:val="008D6EB8"/>
    <w:rsid w:val="008D7B46"/>
    <w:rsid w:val="008D7EDA"/>
    <w:rsid w:val="008E0137"/>
    <w:rsid w:val="008E060E"/>
    <w:rsid w:val="008E0660"/>
    <w:rsid w:val="008E06BF"/>
    <w:rsid w:val="008E0B15"/>
    <w:rsid w:val="008E0DA9"/>
    <w:rsid w:val="008E1310"/>
    <w:rsid w:val="008E1715"/>
    <w:rsid w:val="008E2140"/>
    <w:rsid w:val="008E2FFE"/>
    <w:rsid w:val="008E32D9"/>
    <w:rsid w:val="008E3780"/>
    <w:rsid w:val="008E38D4"/>
    <w:rsid w:val="008E43B0"/>
    <w:rsid w:val="008E4549"/>
    <w:rsid w:val="008E5170"/>
    <w:rsid w:val="008E53C9"/>
    <w:rsid w:val="008E5490"/>
    <w:rsid w:val="008E57A8"/>
    <w:rsid w:val="008E5A85"/>
    <w:rsid w:val="008E6887"/>
    <w:rsid w:val="008E6BF2"/>
    <w:rsid w:val="008E6EE7"/>
    <w:rsid w:val="008E7BDC"/>
    <w:rsid w:val="008E7FDD"/>
    <w:rsid w:val="008F0F31"/>
    <w:rsid w:val="008F11C4"/>
    <w:rsid w:val="008F1269"/>
    <w:rsid w:val="008F1300"/>
    <w:rsid w:val="008F15B3"/>
    <w:rsid w:val="008F19D3"/>
    <w:rsid w:val="008F1EFB"/>
    <w:rsid w:val="008F2456"/>
    <w:rsid w:val="008F24CB"/>
    <w:rsid w:val="008F25FC"/>
    <w:rsid w:val="008F2683"/>
    <w:rsid w:val="008F2A65"/>
    <w:rsid w:val="008F3353"/>
    <w:rsid w:val="008F423C"/>
    <w:rsid w:val="008F4610"/>
    <w:rsid w:val="008F475E"/>
    <w:rsid w:val="008F49D1"/>
    <w:rsid w:val="008F6433"/>
    <w:rsid w:val="008F654D"/>
    <w:rsid w:val="008F6646"/>
    <w:rsid w:val="008F7374"/>
    <w:rsid w:val="008F7503"/>
    <w:rsid w:val="008F7D06"/>
    <w:rsid w:val="00900898"/>
    <w:rsid w:val="00900A00"/>
    <w:rsid w:val="00900A0E"/>
    <w:rsid w:val="00900DFE"/>
    <w:rsid w:val="009016DB"/>
    <w:rsid w:val="00901BA1"/>
    <w:rsid w:val="00901E1F"/>
    <w:rsid w:val="00902202"/>
    <w:rsid w:val="0090234A"/>
    <w:rsid w:val="009032E4"/>
    <w:rsid w:val="009035C0"/>
    <w:rsid w:val="00903ACC"/>
    <w:rsid w:val="0090432C"/>
    <w:rsid w:val="009046E5"/>
    <w:rsid w:val="009047AB"/>
    <w:rsid w:val="00904B12"/>
    <w:rsid w:val="00904C7F"/>
    <w:rsid w:val="00905199"/>
    <w:rsid w:val="0090596A"/>
    <w:rsid w:val="00905D7A"/>
    <w:rsid w:val="00905E28"/>
    <w:rsid w:val="0090666B"/>
    <w:rsid w:val="00906719"/>
    <w:rsid w:val="009068A2"/>
    <w:rsid w:val="009070BA"/>
    <w:rsid w:val="00910704"/>
    <w:rsid w:val="00910BB6"/>
    <w:rsid w:val="0091134A"/>
    <w:rsid w:val="00911825"/>
    <w:rsid w:val="00912379"/>
    <w:rsid w:val="009124F8"/>
    <w:rsid w:val="00912A26"/>
    <w:rsid w:val="00912B86"/>
    <w:rsid w:val="00912CAA"/>
    <w:rsid w:val="00913140"/>
    <w:rsid w:val="009131CF"/>
    <w:rsid w:val="00913551"/>
    <w:rsid w:val="00913AF0"/>
    <w:rsid w:val="00913F3C"/>
    <w:rsid w:val="00914C22"/>
    <w:rsid w:val="00915886"/>
    <w:rsid w:val="009159CC"/>
    <w:rsid w:val="00915E2C"/>
    <w:rsid w:val="00915F55"/>
    <w:rsid w:val="00916498"/>
    <w:rsid w:val="00916614"/>
    <w:rsid w:val="00916634"/>
    <w:rsid w:val="00916650"/>
    <w:rsid w:val="00916661"/>
    <w:rsid w:val="00916AD1"/>
    <w:rsid w:val="00917CAF"/>
    <w:rsid w:val="00917F22"/>
    <w:rsid w:val="00917F73"/>
    <w:rsid w:val="00920A49"/>
    <w:rsid w:val="00920EEE"/>
    <w:rsid w:val="0092135C"/>
    <w:rsid w:val="00921859"/>
    <w:rsid w:val="00921D05"/>
    <w:rsid w:val="00921D95"/>
    <w:rsid w:val="00921D99"/>
    <w:rsid w:val="009226F5"/>
    <w:rsid w:val="009230FE"/>
    <w:rsid w:val="00925230"/>
    <w:rsid w:val="009256DE"/>
    <w:rsid w:val="009260BA"/>
    <w:rsid w:val="0092613C"/>
    <w:rsid w:val="00926A76"/>
    <w:rsid w:val="00927197"/>
    <w:rsid w:val="00927AC4"/>
    <w:rsid w:val="00927C88"/>
    <w:rsid w:val="009300C3"/>
    <w:rsid w:val="009302E5"/>
    <w:rsid w:val="00930333"/>
    <w:rsid w:val="00930922"/>
    <w:rsid w:val="00930963"/>
    <w:rsid w:val="00930CF5"/>
    <w:rsid w:val="00930D70"/>
    <w:rsid w:val="0093168C"/>
    <w:rsid w:val="0093176C"/>
    <w:rsid w:val="009319E6"/>
    <w:rsid w:val="00931A6A"/>
    <w:rsid w:val="00931B36"/>
    <w:rsid w:val="00932568"/>
    <w:rsid w:val="00932603"/>
    <w:rsid w:val="00932629"/>
    <w:rsid w:val="00932757"/>
    <w:rsid w:val="00932A12"/>
    <w:rsid w:val="00932B3D"/>
    <w:rsid w:val="00932FD0"/>
    <w:rsid w:val="0093343C"/>
    <w:rsid w:val="00933684"/>
    <w:rsid w:val="00933D79"/>
    <w:rsid w:val="00934035"/>
    <w:rsid w:val="00934079"/>
    <w:rsid w:val="00934571"/>
    <w:rsid w:val="00934724"/>
    <w:rsid w:val="009348E8"/>
    <w:rsid w:val="00935035"/>
    <w:rsid w:val="009362FE"/>
    <w:rsid w:val="00936300"/>
    <w:rsid w:val="00936543"/>
    <w:rsid w:val="00936C77"/>
    <w:rsid w:val="009373E8"/>
    <w:rsid w:val="00937880"/>
    <w:rsid w:val="009378CB"/>
    <w:rsid w:val="00937BB5"/>
    <w:rsid w:val="00941500"/>
    <w:rsid w:val="00941B58"/>
    <w:rsid w:val="00941BA7"/>
    <w:rsid w:val="00942B78"/>
    <w:rsid w:val="00943176"/>
    <w:rsid w:val="00943E52"/>
    <w:rsid w:val="00944021"/>
    <w:rsid w:val="00944306"/>
    <w:rsid w:val="0094430C"/>
    <w:rsid w:val="009447BD"/>
    <w:rsid w:val="0094555B"/>
    <w:rsid w:val="00945566"/>
    <w:rsid w:val="00945E6C"/>
    <w:rsid w:val="00946425"/>
    <w:rsid w:val="0094697A"/>
    <w:rsid w:val="009469FD"/>
    <w:rsid w:val="00946ADC"/>
    <w:rsid w:val="00946D32"/>
    <w:rsid w:val="00946EAC"/>
    <w:rsid w:val="009470B7"/>
    <w:rsid w:val="00947100"/>
    <w:rsid w:val="0094748A"/>
    <w:rsid w:val="0095050B"/>
    <w:rsid w:val="00950F02"/>
    <w:rsid w:val="00950F12"/>
    <w:rsid w:val="009513F5"/>
    <w:rsid w:val="00951592"/>
    <w:rsid w:val="00951E4B"/>
    <w:rsid w:val="009527A5"/>
    <w:rsid w:val="0095294F"/>
    <w:rsid w:val="00952D92"/>
    <w:rsid w:val="0095350D"/>
    <w:rsid w:val="00954158"/>
    <w:rsid w:val="0095419E"/>
    <w:rsid w:val="0095429A"/>
    <w:rsid w:val="00954352"/>
    <w:rsid w:val="00954421"/>
    <w:rsid w:val="00954B0A"/>
    <w:rsid w:val="00954E68"/>
    <w:rsid w:val="00954F22"/>
    <w:rsid w:val="0095599D"/>
    <w:rsid w:val="009560F9"/>
    <w:rsid w:val="00956633"/>
    <w:rsid w:val="0096011B"/>
    <w:rsid w:val="0096039C"/>
    <w:rsid w:val="00960C89"/>
    <w:rsid w:val="00961350"/>
    <w:rsid w:val="00961E88"/>
    <w:rsid w:val="0096227F"/>
    <w:rsid w:val="009623EC"/>
    <w:rsid w:val="009624BC"/>
    <w:rsid w:val="00962DE0"/>
    <w:rsid w:val="00962FFE"/>
    <w:rsid w:val="009633CE"/>
    <w:rsid w:val="0096389B"/>
    <w:rsid w:val="009638FE"/>
    <w:rsid w:val="00963967"/>
    <w:rsid w:val="00963FA6"/>
    <w:rsid w:val="00964178"/>
    <w:rsid w:val="009648E1"/>
    <w:rsid w:val="00965596"/>
    <w:rsid w:val="009656AD"/>
    <w:rsid w:val="00965E30"/>
    <w:rsid w:val="00965E71"/>
    <w:rsid w:val="00965FAA"/>
    <w:rsid w:val="00966999"/>
    <w:rsid w:val="00966C4A"/>
    <w:rsid w:val="00966DA2"/>
    <w:rsid w:val="00967503"/>
    <w:rsid w:val="00967575"/>
    <w:rsid w:val="00967812"/>
    <w:rsid w:val="00967862"/>
    <w:rsid w:val="00967928"/>
    <w:rsid w:val="00970197"/>
    <w:rsid w:val="009704E2"/>
    <w:rsid w:val="009705B3"/>
    <w:rsid w:val="00970896"/>
    <w:rsid w:val="00970A37"/>
    <w:rsid w:val="00970CD0"/>
    <w:rsid w:val="00970F1D"/>
    <w:rsid w:val="00971E11"/>
    <w:rsid w:val="00972178"/>
    <w:rsid w:val="0097270C"/>
    <w:rsid w:val="009728EB"/>
    <w:rsid w:val="00972FED"/>
    <w:rsid w:val="0097396E"/>
    <w:rsid w:val="00973CAB"/>
    <w:rsid w:val="00973CB4"/>
    <w:rsid w:val="0097425B"/>
    <w:rsid w:val="00974888"/>
    <w:rsid w:val="00974D9B"/>
    <w:rsid w:val="00975289"/>
    <w:rsid w:val="00975393"/>
    <w:rsid w:val="009767AD"/>
    <w:rsid w:val="00976AB5"/>
    <w:rsid w:val="0097725B"/>
    <w:rsid w:val="00980463"/>
    <w:rsid w:val="00980E5C"/>
    <w:rsid w:val="00980ECC"/>
    <w:rsid w:val="00981783"/>
    <w:rsid w:val="00981F90"/>
    <w:rsid w:val="00982D42"/>
    <w:rsid w:val="00983386"/>
    <w:rsid w:val="009838BE"/>
    <w:rsid w:val="00983D0E"/>
    <w:rsid w:val="00983EBD"/>
    <w:rsid w:val="00984147"/>
    <w:rsid w:val="00984511"/>
    <w:rsid w:val="0098487A"/>
    <w:rsid w:val="009848A4"/>
    <w:rsid w:val="00984AEC"/>
    <w:rsid w:val="00984DD7"/>
    <w:rsid w:val="00985503"/>
    <w:rsid w:val="009855A7"/>
    <w:rsid w:val="009858F9"/>
    <w:rsid w:val="009861F4"/>
    <w:rsid w:val="00986962"/>
    <w:rsid w:val="00986D65"/>
    <w:rsid w:val="00986E0E"/>
    <w:rsid w:val="00987497"/>
    <w:rsid w:val="009877E0"/>
    <w:rsid w:val="00990047"/>
    <w:rsid w:val="00990CEF"/>
    <w:rsid w:val="0099123E"/>
    <w:rsid w:val="00991501"/>
    <w:rsid w:val="0099150F"/>
    <w:rsid w:val="009919B5"/>
    <w:rsid w:val="009919D7"/>
    <w:rsid w:val="00991E4B"/>
    <w:rsid w:val="0099262B"/>
    <w:rsid w:val="00992ADD"/>
    <w:rsid w:val="00993202"/>
    <w:rsid w:val="0099337E"/>
    <w:rsid w:val="0099349B"/>
    <w:rsid w:val="00993591"/>
    <w:rsid w:val="00993603"/>
    <w:rsid w:val="009937B1"/>
    <w:rsid w:val="00994DC9"/>
    <w:rsid w:val="009956F6"/>
    <w:rsid w:val="00995C4C"/>
    <w:rsid w:val="0099627E"/>
    <w:rsid w:val="00996D8C"/>
    <w:rsid w:val="00996E03"/>
    <w:rsid w:val="00997589"/>
    <w:rsid w:val="00997992"/>
    <w:rsid w:val="009A01BC"/>
    <w:rsid w:val="009A0544"/>
    <w:rsid w:val="009A05BD"/>
    <w:rsid w:val="009A0732"/>
    <w:rsid w:val="009A07AA"/>
    <w:rsid w:val="009A1CE0"/>
    <w:rsid w:val="009A2078"/>
    <w:rsid w:val="009A2141"/>
    <w:rsid w:val="009A21D2"/>
    <w:rsid w:val="009A25B0"/>
    <w:rsid w:val="009A2982"/>
    <w:rsid w:val="009A2D87"/>
    <w:rsid w:val="009A4057"/>
    <w:rsid w:val="009A4207"/>
    <w:rsid w:val="009A4BD9"/>
    <w:rsid w:val="009A531E"/>
    <w:rsid w:val="009A53CE"/>
    <w:rsid w:val="009A59CF"/>
    <w:rsid w:val="009A6A00"/>
    <w:rsid w:val="009A7144"/>
    <w:rsid w:val="009A72AB"/>
    <w:rsid w:val="009A7CEF"/>
    <w:rsid w:val="009B00FF"/>
    <w:rsid w:val="009B0556"/>
    <w:rsid w:val="009B0760"/>
    <w:rsid w:val="009B0D47"/>
    <w:rsid w:val="009B0FBF"/>
    <w:rsid w:val="009B12A2"/>
    <w:rsid w:val="009B14FA"/>
    <w:rsid w:val="009B15B0"/>
    <w:rsid w:val="009B16BD"/>
    <w:rsid w:val="009B1E29"/>
    <w:rsid w:val="009B328B"/>
    <w:rsid w:val="009B3374"/>
    <w:rsid w:val="009B399B"/>
    <w:rsid w:val="009B3EB1"/>
    <w:rsid w:val="009B3FE7"/>
    <w:rsid w:val="009B4F5B"/>
    <w:rsid w:val="009B570E"/>
    <w:rsid w:val="009B720A"/>
    <w:rsid w:val="009B7695"/>
    <w:rsid w:val="009B7CEC"/>
    <w:rsid w:val="009C0409"/>
    <w:rsid w:val="009C090C"/>
    <w:rsid w:val="009C096B"/>
    <w:rsid w:val="009C0C5A"/>
    <w:rsid w:val="009C1E41"/>
    <w:rsid w:val="009C242C"/>
    <w:rsid w:val="009C2A8F"/>
    <w:rsid w:val="009C2D9A"/>
    <w:rsid w:val="009C2E51"/>
    <w:rsid w:val="009C3226"/>
    <w:rsid w:val="009C36B4"/>
    <w:rsid w:val="009C393F"/>
    <w:rsid w:val="009C3A22"/>
    <w:rsid w:val="009C3F47"/>
    <w:rsid w:val="009C3F82"/>
    <w:rsid w:val="009C3FCF"/>
    <w:rsid w:val="009C4651"/>
    <w:rsid w:val="009C4A09"/>
    <w:rsid w:val="009C6AF4"/>
    <w:rsid w:val="009C6BF2"/>
    <w:rsid w:val="009C6CF3"/>
    <w:rsid w:val="009C7478"/>
    <w:rsid w:val="009C7A09"/>
    <w:rsid w:val="009C7E8C"/>
    <w:rsid w:val="009D02AD"/>
    <w:rsid w:val="009D0584"/>
    <w:rsid w:val="009D0DA6"/>
    <w:rsid w:val="009D0DB7"/>
    <w:rsid w:val="009D0F80"/>
    <w:rsid w:val="009D125B"/>
    <w:rsid w:val="009D148B"/>
    <w:rsid w:val="009D152B"/>
    <w:rsid w:val="009D1719"/>
    <w:rsid w:val="009D2370"/>
    <w:rsid w:val="009D2A6D"/>
    <w:rsid w:val="009D2B9B"/>
    <w:rsid w:val="009D2C74"/>
    <w:rsid w:val="009D2DC5"/>
    <w:rsid w:val="009D2F1B"/>
    <w:rsid w:val="009D3120"/>
    <w:rsid w:val="009D318B"/>
    <w:rsid w:val="009D35EA"/>
    <w:rsid w:val="009D376F"/>
    <w:rsid w:val="009D3B01"/>
    <w:rsid w:val="009D3B06"/>
    <w:rsid w:val="009D3C24"/>
    <w:rsid w:val="009D4501"/>
    <w:rsid w:val="009D47BB"/>
    <w:rsid w:val="009D49A7"/>
    <w:rsid w:val="009D4DA1"/>
    <w:rsid w:val="009D4DBA"/>
    <w:rsid w:val="009D56AD"/>
    <w:rsid w:val="009D5723"/>
    <w:rsid w:val="009D6205"/>
    <w:rsid w:val="009D6AAB"/>
    <w:rsid w:val="009D7503"/>
    <w:rsid w:val="009D7556"/>
    <w:rsid w:val="009D7CA5"/>
    <w:rsid w:val="009E08D1"/>
    <w:rsid w:val="009E094B"/>
    <w:rsid w:val="009E0D86"/>
    <w:rsid w:val="009E0DB2"/>
    <w:rsid w:val="009E100F"/>
    <w:rsid w:val="009E124B"/>
    <w:rsid w:val="009E15E1"/>
    <w:rsid w:val="009E1F69"/>
    <w:rsid w:val="009E1F8C"/>
    <w:rsid w:val="009E2622"/>
    <w:rsid w:val="009E27C3"/>
    <w:rsid w:val="009E2943"/>
    <w:rsid w:val="009E2E90"/>
    <w:rsid w:val="009E3493"/>
    <w:rsid w:val="009E34AC"/>
    <w:rsid w:val="009E34CB"/>
    <w:rsid w:val="009E3D20"/>
    <w:rsid w:val="009E43F6"/>
    <w:rsid w:val="009E46B7"/>
    <w:rsid w:val="009E4771"/>
    <w:rsid w:val="009E6007"/>
    <w:rsid w:val="009E6554"/>
    <w:rsid w:val="009E7309"/>
    <w:rsid w:val="009E7360"/>
    <w:rsid w:val="009E752B"/>
    <w:rsid w:val="009E75FC"/>
    <w:rsid w:val="009E764A"/>
    <w:rsid w:val="009E76CE"/>
    <w:rsid w:val="009E77FE"/>
    <w:rsid w:val="009F0779"/>
    <w:rsid w:val="009F08DA"/>
    <w:rsid w:val="009F16F8"/>
    <w:rsid w:val="009F2468"/>
    <w:rsid w:val="009F31C8"/>
    <w:rsid w:val="009F386F"/>
    <w:rsid w:val="009F38F4"/>
    <w:rsid w:val="009F3B03"/>
    <w:rsid w:val="009F3D55"/>
    <w:rsid w:val="009F3E86"/>
    <w:rsid w:val="009F3F97"/>
    <w:rsid w:val="009F4C54"/>
    <w:rsid w:val="009F5BD6"/>
    <w:rsid w:val="009F5E7E"/>
    <w:rsid w:val="009F6158"/>
    <w:rsid w:val="009F6AFD"/>
    <w:rsid w:val="009F6DA8"/>
    <w:rsid w:val="009F6DDF"/>
    <w:rsid w:val="009F756F"/>
    <w:rsid w:val="009F7E94"/>
    <w:rsid w:val="009F7EC7"/>
    <w:rsid w:val="009F7FCB"/>
    <w:rsid w:val="00A00158"/>
    <w:rsid w:val="00A0030B"/>
    <w:rsid w:val="00A00E2C"/>
    <w:rsid w:val="00A01342"/>
    <w:rsid w:val="00A01AE8"/>
    <w:rsid w:val="00A01E5F"/>
    <w:rsid w:val="00A01F33"/>
    <w:rsid w:val="00A0264E"/>
    <w:rsid w:val="00A02DD3"/>
    <w:rsid w:val="00A03097"/>
    <w:rsid w:val="00A03131"/>
    <w:rsid w:val="00A033AC"/>
    <w:rsid w:val="00A03656"/>
    <w:rsid w:val="00A03CDD"/>
    <w:rsid w:val="00A03D7A"/>
    <w:rsid w:val="00A03DE0"/>
    <w:rsid w:val="00A0429D"/>
    <w:rsid w:val="00A0467A"/>
    <w:rsid w:val="00A04E5D"/>
    <w:rsid w:val="00A058BA"/>
    <w:rsid w:val="00A063C5"/>
    <w:rsid w:val="00A0708A"/>
    <w:rsid w:val="00A07561"/>
    <w:rsid w:val="00A075DD"/>
    <w:rsid w:val="00A07FB9"/>
    <w:rsid w:val="00A101D9"/>
    <w:rsid w:val="00A1029B"/>
    <w:rsid w:val="00A108DF"/>
    <w:rsid w:val="00A10AC2"/>
    <w:rsid w:val="00A1153C"/>
    <w:rsid w:val="00A118C3"/>
    <w:rsid w:val="00A11A7A"/>
    <w:rsid w:val="00A1362D"/>
    <w:rsid w:val="00A13DD0"/>
    <w:rsid w:val="00A140FC"/>
    <w:rsid w:val="00A14395"/>
    <w:rsid w:val="00A14765"/>
    <w:rsid w:val="00A14769"/>
    <w:rsid w:val="00A14D63"/>
    <w:rsid w:val="00A14EAE"/>
    <w:rsid w:val="00A14F89"/>
    <w:rsid w:val="00A154D3"/>
    <w:rsid w:val="00A158CC"/>
    <w:rsid w:val="00A161B7"/>
    <w:rsid w:val="00A16A4E"/>
    <w:rsid w:val="00A1794C"/>
    <w:rsid w:val="00A17B9D"/>
    <w:rsid w:val="00A17F00"/>
    <w:rsid w:val="00A2042B"/>
    <w:rsid w:val="00A21B80"/>
    <w:rsid w:val="00A21B88"/>
    <w:rsid w:val="00A21D4D"/>
    <w:rsid w:val="00A21DB0"/>
    <w:rsid w:val="00A21F6C"/>
    <w:rsid w:val="00A222D7"/>
    <w:rsid w:val="00A2288C"/>
    <w:rsid w:val="00A22DE7"/>
    <w:rsid w:val="00A2357E"/>
    <w:rsid w:val="00A23A62"/>
    <w:rsid w:val="00A23B1C"/>
    <w:rsid w:val="00A23C39"/>
    <w:rsid w:val="00A23F57"/>
    <w:rsid w:val="00A24289"/>
    <w:rsid w:val="00A246FF"/>
    <w:rsid w:val="00A250A6"/>
    <w:rsid w:val="00A2523C"/>
    <w:rsid w:val="00A253BC"/>
    <w:rsid w:val="00A256E7"/>
    <w:rsid w:val="00A267DA"/>
    <w:rsid w:val="00A26E46"/>
    <w:rsid w:val="00A26EDE"/>
    <w:rsid w:val="00A270D6"/>
    <w:rsid w:val="00A275AA"/>
    <w:rsid w:val="00A27721"/>
    <w:rsid w:val="00A27B38"/>
    <w:rsid w:val="00A30E92"/>
    <w:rsid w:val="00A318E9"/>
    <w:rsid w:val="00A31F74"/>
    <w:rsid w:val="00A3222D"/>
    <w:rsid w:val="00A33554"/>
    <w:rsid w:val="00A342C4"/>
    <w:rsid w:val="00A347C0"/>
    <w:rsid w:val="00A349CD"/>
    <w:rsid w:val="00A34A9B"/>
    <w:rsid w:val="00A35206"/>
    <w:rsid w:val="00A355F6"/>
    <w:rsid w:val="00A35751"/>
    <w:rsid w:val="00A35B19"/>
    <w:rsid w:val="00A35B70"/>
    <w:rsid w:val="00A35CBF"/>
    <w:rsid w:val="00A35F22"/>
    <w:rsid w:val="00A36443"/>
    <w:rsid w:val="00A3647D"/>
    <w:rsid w:val="00A36AA1"/>
    <w:rsid w:val="00A37533"/>
    <w:rsid w:val="00A375F3"/>
    <w:rsid w:val="00A3784F"/>
    <w:rsid w:val="00A37A0B"/>
    <w:rsid w:val="00A404A4"/>
    <w:rsid w:val="00A40735"/>
    <w:rsid w:val="00A40AFC"/>
    <w:rsid w:val="00A411BB"/>
    <w:rsid w:val="00A41CF7"/>
    <w:rsid w:val="00A41DB1"/>
    <w:rsid w:val="00A42488"/>
    <w:rsid w:val="00A42644"/>
    <w:rsid w:val="00A42759"/>
    <w:rsid w:val="00A42877"/>
    <w:rsid w:val="00A4290B"/>
    <w:rsid w:val="00A42ACD"/>
    <w:rsid w:val="00A42C0C"/>
    <w:rsid w:val="00A42D2F"/>
    <w:rsid w:val="00A4307E"/>
    <w:rsid w:val="00A43742"/>
    <w:rsid w:val="00A43AB7"/>
    <w:rsid w:val="00A43AD5"/>
    <w:rsid w:val="00A442C4"/>
    <w:rsid w:val="00A4430C"/>
    <w:rsid w:val="00A4487D"/>
    <w:rsid w:val="00A44BFB"/>
    <w:rsid w:val="00A45B65"/>
    <w:rsid w:val="00A46150"/>
    <w:rsid w:val="00A469D9"/>
    <w:rsid w:val="00A46EA7"/>
    <w:rsid w:val="00A47CEC"/>
    <w:rsid w:val="00A5019E"/>
    <w:rsid w:val="00A50E4B"/>
    <w:rsid w:val="00A51528"/>
    <w:rsid w:val="00A518E2"/>
    <w:rsid w:val="00A5194E"/>
    <w:rsid w:val="00A519B2"/>
    <w:rsid w:val="00A51DEB"/>
    <w:rsid w:val="00A52817"/>
    <w:rsid w:val="00A52F9B"/>
    <w:rsid w:val="00A53204"/>
    <w:rsid w:val="00A54007"/>
    <w:rsid w:val="00A541DF"/>
    <w:rsid w:val="00A544AD"/>
    <w:rsid w:val="00A5456D"/>
    <w:rsid w:val="00A54E65"/>
    <w:rsid w:val="00A55672"/>
    <w:rsid w:val="00A5576D"/>
    <w:rsid w:val="00A55C0D"/>
    <w:rsid w:val="00A55E2C"/>
    <w:rsid w:val="00A5658D"/>
    <w:rsid w:val="00A56830"/>
    <w:rsid w:val="00A573F1"/>
    <w:rsid w:val="00A57662"/>
    <w:rsid w:val="00A57E9B"/>
    <w:rsid w:val="00A57FCC"/>
    <w:rsid w:val="00A60272"/>
    <w:rsid w:val="00A602A6"/>
    <w:rsid w:val="00A61503"/>
    <w:rsid w:val="00A61B18"/>
    <w:rsid w:val="00A61BF0"/>
    <w:rsid w:val="00A626CB"/>
    <w:rsid w:val="00A62C9D"/>
    <w:rsid w:val="00A62E80"/>
    <w:rsid w:val="00A636D2"/>
    <w:rsid w:val="00A64ACF"/>
    <w:rsid w:val="00A6579E"/>
    <w:rsid w:val="00A65ADE"/>
    <w:rsid w:val="00A664FA"/>
    <w:rsid w:val="00A66703"/>
    <w:rsid w:val="00A6743B"/>
    <w:rsid w:val="00A67650"/>
    <w:rsid w:val="00A67D03"/>
    <w:rsid w:val="00A700E5"/>
    <w:rsid w:val="00A700E7"/>
    <w:rsid w:val="00A7067D"/>
    <w:rsid w:val="00A70A59"/>
    <w:rsid w:val="00A70E95"/>
    <w:rsid w:val="00A7123C"/>
    <w:rsid w:val="00A71943"/>
    <w:rsid w:val="00A719C5"/>
    <w:rsid w:val="00A71D2E"/>
    <w:rsid w:val="00A7220F"/>
    <w:rsid w:val="00A72AA2"/>
    <w:rsid w:val="00A72F83"/>
    <w:rsid w:val="00A73340"/>
    <w:rsid w:val="00A7340E"/>
    <w:rsid w:val="00A736DB"/>
    <w:rsid w:val="00A73F06"/>
    <w:rsid w:val="00A745F4"/>
    <w:rsid w:val="00A74C32"/>
    <w:rsid w:val="00A74DA6"/>
    <w:rsid w:val="00A74E7E"/>
    <w:rsid w:val="00A75400"/>
    <w:rsid w:val="00A7581F"/>
    <w:rsid w:val="00A75A40"/>
    <w:rsid w:val="00A769D9"/>
    <w:rsid w:val="00A76C57"/>
    <w:rsid w:val="00A80218"/>
    <w:rsid w:val="00A80664"/>
    <w:rsid w:val="00A8090C"/>
    <w:rsid w:val="00A8100D"/>
    <w:rsid w:val="00A81209"/>
    <w:rsid w:val="00A81256"/>
    <w:rsid w:val="00A815CC"/>
    <w:rsid w:val="00A81A13"/>
    <w:rsid w:val="00A82347"/>
    <w:rsid w:val="00A830E2"/>
    <w:rsid w:val="00A846A4"/>
    <w:rsid w:val="00A84997"/>
    <w:rsid w:val="00A84DBF"/>
    <w:rsid w:val="00A85124"/>
    <w:rsid w:val="00A851D7"/>
    <w:rsid w:val="00A8528C"/>
    <w:rsid w:val="00A8532A"/>
    <w:rsid w:val="00A855F9"/>
    <w:rsid w:val="00A85CA9"/>
    <w:rsid w:val="00A87056"/>
    <w:rsid w:val="00A8728F"/>
    <w:rsid w:val="00A907EE"/>
    <w:rsid w:val="00A90F66"/>
    <w:rsid w:val="00A90FAE"/>
    <w:rsid w:val="00A91ABE"/>
    <w:rsid w:val="00A91C1A"/>
    <w:rsid w:val="00A92018"/>
    <w:rsid w:val="00A923D3"/>
    <w:rsid w:val="00A92E58"/>
    <w:rsid w:val="00A92E6B"/>
    <w:rsid w:val="00A93091"/>
    <w:rsid w:val="00A93822"/>
    <w:rsid w:val="00A93988"/>
    <w:rsid w:val="00A93C55"/>
    <w:rsid w:val="00A93DE0"/>
    <w:rsid w:val="00A9461E"/>
    <w:rsid w:val="00A94BA7"/>
    <w:rsid w:val="00A94D7A"/>
    <w:rsid w:val="00A94D8B"/>
    <w:rsid w:val="00A94DF0"/>
    <w:rsid w:val="00A9548E"/>
    <w:rsid w:val="00A959DA"/>
    <w:rsid w:val="00A9603D"/>
    <w:rsid w:val="00A960FF"/>
    <w:rsid w:val="00A9657E"/>
    <w:rsid w:val="00A96D9E"/>
    <w:rsid w:val="00A97692"/>
    <w:rsid w:val="00A978EA"/>
    <w:rsid w:val="00AA045D"/>
    <w:rsid w:val="00AA0B41"/>
    <w:rsid w:val="00AA11FD"/>
    <w:rsid w:val="00AA1BA5"/>
    <w:rsid w:val="00AA1CC8"/>
    <w:rsid w:val="00AA31E7"/>
    <w:rsid w:val="00AA3321"/>
    <w:rsid w:val="00AA3B0A"/>
    <w:rsid w:val="00AA40D9"/>
    <w:rsid w:val="00AA426E"/>
    <w:rsid w:val="00AA48D9"/>
    <w:rsid w:val="00AA4ED7"/>
    <w:rsid w:val="00AA4F67"/>
    <w:rsid w:val="00AA4FC8"/>
    <w:rsid w:val="00AA6290"/>
    <w:rsid w:val="00AA656E"/>
    <w:rsid w:val="00AA794B"/>
    <w:rsid w:val="00AA7971"/>
    <w:rsid w:val="00AA7ADD"/>
    <w:rsid w:val="00AB0C24"/>
    <w:rsid w:val="00AB1699"/>
    <w:rsid w:val="00AB16BB"/>
    <w:rsid w:val="00AB16CD"/>
    <w:rsid w:val="00AB238A"/>
    <w:rsid w:val="00AB2A8B"/>
    <w:rsid w:val="00AB2AC8"/>
    <w:rsid w:val="00AB2B29"/>
    <w:rsid w:val="00AB344E"/>
    <w:rsid w:val="00AB3A4A"/>
    <w:rsid w:val="00AB3C95"/>
    <w:rsid w:val="00AB415A"/>
    <w:rsid w:val="00AB47F6"/>
    <w:rsid w:val="00AB4B16"/>
    <w:rsid w:val="00AB5109"/>
    <w:rsid w:val="00AB51DC"/>
    <w:rsid w:val="00AB6034"/>
    <w:rsid w:val="00AB61F1"/>
    <w:rsid w:val="00AB64B4"/>
    <w:rsid w:val="00AB6550"/>
    <w:rsid w:val="00AB6A67"/>
    <w:rsid w:val="00AB6D2C"/>
    <w:rsid w:val="00AB6F25"/>
    <w:rsid w:val="00AB6F59"/>
    <w:rsid w:val="00AB70AE"/>
    <w:rsid w:val="00AB7342"/>
    <w:rsid w:val="00AB7A91"/>
    <w:rsid w:val="00AC05F6"/>
    <w:rsid w:val="00AC1024"/>
    <w:rsid w:val="00AC20D9"/>
    <w:rsid w:val="00AC24ED"/>
    <w:rsid w:val="00AC2C83"/>
    <w:rsid w:val="00AC2D40"/>
    <w:rsid w:val="00AC35A7"/>
    <w:rsid w:val="00AC38EA"/>
    <w:rsid w:val="00AC3D06"/>
    <w:rsid w:val="00AC40D8"/>
    <w:rsid w:val="00AC507A"/>
    <w:rsid w:val="00AC5DCE"/>
    <w:rsid w:val="00AC5E3D"/>
    <w:rsid w:val="00AC6ABA"/>
    <w:rsid w:val="00AC6AE1"/>
    <w:rsid w:val="00AC7147"/>
    <w:rsid w:val="00AD1275"/>
    <w:rsid w:val="00AD12CD"/>
    <w:rsid w:val="00AD1362"/>
    <w:rsid w:val="00AD16EF"/>
    <w:rsid w:val="00AD1DE1"/>
    <w:rsid w:val="00AD1EFD"/>
    <w:rsid w:val="00AD24FA"/>
    <w:rsid w:val="00AD2A46"/>
    <w:rsid w:val="00AD2C27"/>
    <w:rsid w:val="00AD373B"/>
    <w:rsid w:val="00AD3906"/>
    <w:rsid w:val="00AD47D0"/>
    <w:rsid w:val="00AD487C"/>
    <w:rsid w:val="00AD4941"/>
    <w:rsid w:val="00AD514C"/>
    <w:rsid w:val="00AD514E"/>
    <w:rsid w:val="00AD5303"/>
    <w:rsid w:val="00AD5309"/>
    <w:rsid w:val="00AD57F2"/>
    <w:rsid w:val="00AD5C54"/>
    <w:rsid w:val="00AD61AF"/>
    <w:rsid w:val="00AD65B9"/>
    <w:rsid w:val="00AD69A3"/>
    <w:rsid w:val="00AD7585"/>
    <w:rsid w:val="00AD7A7A"/>
    <w:rsid w:val="00AD7A9D"/>
    <w:rsid w:val="00AE0E52"/>
    <w:rsid w:val="00AE10E5"/>
    <w:rsid w:val="00AE1498"/>
    <w:rsid w:val="00AE17C9"/>
    <w:rsid w:val="00AE2647"/>
    <w:rsid w:val="00AE270C"/>
    <w:rsid w:val="00AE2B7B"/>
    <w:rsid w:val="00AE33CA"/>
    <w:rsid w:val="00AE3585"/>
    <w:rsid w:val="00AE3FE6"/>
    <w:rsid w:val="00AE4945"/>
    <w:rsid w:val="00AE4E81"/>
    <w:rsid w:val="00AE53BC"/>
    <w:rsid w:val="00AE53D6"/>
    <w:rsid w:val="00AE5F6D"/>
    <w:rsid w:val="00AE65E2"/>
    <w:rsid w:val="00AE690A"/>
    <w:rsid w:val="00AE7481"/>
    <w:rsid w:val="00AE7A69"/>
    <w:rsid w:val="00AE7B53"/>
    <w:rsid w:val="00AE7D20"/>
    <w:rsid w:val="00AE7E68"/>
    <w:rsid w:val="00AF05DA"/>
    <w:rsid w:val="00AF06ED"/>
    <w:rsid w:val="00AF0825"/>
    <w:rsid w:val="00AF0F7A"/>
    <w:rsid w:val="00AF1110"/>
    <w:rsid w:val="00AF212C"/>
    <w:rsid w:val="00AF231D"/>
    <w:rsid w:val="00AF250F"/>
    <w:rsid w:val="00AF2659"/>
    <w:rsid w:val="00AF2803"/>
    <w:rsid w:val="00AF299E"/>
    <w:rsid w:val="00AF44F5"/>
    <w:rsid w:val="00AF4DE7"/>
    <w:rsid w:val="00AF5242"/>
    <w:rsid w:val="00AF5D19"/>
    <w:rsid w:val="00AF60D2"/>
    <w:rsid w:val="00AF75B4"/>
    <w:rsid w:val="00AF75F1"/>
    <w:rsid w:val="00AF7883"/>
    <w:rsid w:val="00AF79D9"/>
    <w:rsid w:val="00AF7FB1"/>
    <w:rsid w:val="00B008E3"/>
    <w:rsid w:val="00B00FD3"/>
    <w:rsid w:val="00B0137B"/>
    <w:rsid w:val="00B0221A"/>
    <w:rsid w:val="00B02B74"/>
    <w:rsid w:val="00B035C5"/>
    <w:rsid w:val="00B03C1A"/>
    <w:rsid w:val="00B04590"/>
    <w:rsid w:val="00B051A4"/>
    <w:rsid w:val="00B055A9"/>
    <w:rsid w:val="00B0580F"/>
    <w:rsid w:val="00B059D8"/>
    <w:rsid w:val="00B05A5B"/>
    <w:rsid w:val="00B05D96"/>
    <w:rsid w:val="00B05F44"/>
    <w:rsid w:val="00B05F96"/>
    <w:rsid w:val="00B06B63"/>
    <w:rsid w:val="00B06D28"/>
    <w:rsid w:val="00B06DE9"/>
    <w:rsid w:val="00B06F19"/>
    <w:rsid w:val="00B06FB1"/>
    <w:rsid w:val="00B07D61"/>
    <w:rsid w:val="00B1015A"/>
    <w:rsid w:val="00B10444"/>
    <w:rsid w:val="00B10D40"/>
    <w:rsid w:val="00B1181B"/>
    <w:rsid w:val="00B11857"/>
    <w:rsid w:val="00B12AB7"/>
    <w:rsid w:val="00B12C2B"/>
    <w:rsid w:val="00B12CBB"/>
    <w:rsid w:val="00B12CDE"/>
    <w:rsid w:val="00B12D10"/>
    <w:rsid w:val="00B137F3"/>
    <w:rsid w:val="00B13CE1"/>
    <w:rsid w:val="00B13F85"/>
    <w:rsid w:val="00B145DD"/>
    <w:rsid w:val="00B14895"/>
    <w:rsid w:val="00B15F82"/>
    <w:rsid w:val="00B15F94"/>
    <w:rsid w:val="00B163EA"/>
    <w:rsid w:val="00B16613"/>
    <w:rsid w:val="00B1714C"/>
    <w:rsid w:val="00B2279A"/>
    <w:rsid w:val="00B2290C"/>
    <w:rsid w:val="00B23201"/>
    <w:rsid w:val="00B23E6F"/>
    <w:rsid w:val="00B23EAE"/>
    <w:rsid w:val="00B24015"/>
    <w:rsid w:val="00B2491C"/>
    <w:rsid w:val="00B24A97"/>
    <w:rsid w:val="00B24E86"/>
    <w:rsid w:val="00B250BF"/>
    <w:rsid w:val="00B25FFC"/>
    <w:rsid w:val="00B2660F"/>
    <w:rsid w:val="00B26FF8"/>
    <w:rsid w:val="00B2701B"/>
    <w:rsid w:val="00B272F4"/>
    <w:rsid w:val="00B27838"/>
    <w:rsid w:val="00B278C1"/>
    <w:rsid w:val="00B279A3"/>
    <w:rsid w:val="00B27C1C"/>
    <w:rsid w:val="00B27C56"/>
    <w:rsid w:val="00B30195"/>
    <w:rsid w:val="00B304A9"/>
    <w:rsid w:val="00B30FC7"/>
    <w:rsid w:val="00B3194B"/>
    <w:rsid w:val="00B31E09"/>
    <w:rsid w:val="00B32067"/>
    <w:rsid w:val="00B3210B"/>
    <w:rsid w:val="00B321A3"/>
    <w:rsid w:val="00B32E1F"/>
    <w:rsid w:val="00B333A5"/>
    <w:rsid w:val="00B33840"/>
    <w:rsid w:val="00B33C3D"/>
    <w:rsid w:val="00B34335"/>
    <w:rsid w:val="00B348FA"/>
    <w:rsid w:val="00B34B2E"/>
    <w:rsid w:val="00B34D47"/>
    <w:rsid w:val="00B360A9"/>
    <w:rsid w:val="00B361A6"/>
    <w:rsid w:val="00B3627C"/>
    <w:rsid w:val="00B3644F"/>
    <w:rsid w:val="00B366DA"/>
    <w:rsid w:val="00B374E0"/>
    <w:rsid w:val="00B37666"/>
    <w:rsid w:val="00B37B62"/>
    <w:rsid w:val="00B37E15"/>
    <w:rsid w:val="00B37ED2"/>
    <w:rsid w:val="00B4017D"/>
    <w:rsid w:val="00B40569"/>
    <w:rsid w:val="00B40823"/>
    <w:rsid w:val="00B40935"/>
    <w:rsid w:val="00B40F78"/>
    <w:rsid w:val="00B4135C"/>
    <w:rsid w:val="00B41684"/>
    <w:rsid w:val="00B425DC"/>
    <w:rsid w:val="00B4264E"/>
    <w:rsid w:val="00B43134"/>
    <w:rsid w:val="00B438A5"/>
    <w:rsid w:val="00B44034"/>
    <w:rsid w:val="00B44096"/>
    <w:rsid w:val="00B44684"/>
    <w:rsid w:val="00B44B32"/>
    <w:rsid w:val="00B44C0D"/>
    <w:rsid w:val="00B45028"/>
    <w:rsid w:val="00B450C7"/>
    <w:rsid w:val="00B457EC"/>
    <w:rsid w:val="00B4688B"/>
    <w:rsid w:val="00B46EDF"/>
    <w:rsid w:val="00B4704B"/>
    <w:rsid w:val="00B47F4B"/>
    <w:rsid w:val="00B50501"/>
    <w:rsid w:val="00B51513"/>
    <w:rsid w:val="00B52017"/>
    <w:rsid w:val="00B5222A"/>
    <w:rsid w:val="00B53003"/>
    <w:rsid w:val="00B54A50"/>
    <w:rsid w:val="00B54AB0"/>
    <w:rsid w:val="00B54BB6"/>
    <w:rsid w:val="00B54C32"/>
    <w:rsid w:val="00B55462"/>
    <w:rsid w:val="00B55773"/>
    <w:rsid w:val="00B55E0F"/>
    <w:rsid w:val="00B5721D"/>
    <w:rsid w:val="00B573EC"/>
    <w:rsid w:val="00B57AE7"/>
    <w:rsid w:val="00B57B54"/>
    <w:rsid w:val="00B608FA"/>
    <w:rsid w:val="00B613F0"/>
    <w:rsid w:val="00B619CF"/>
    <w:rsid w:val="00B61AD4"/>
    <w:rsid w:val="00B62785"/>
    <w:rsid w:val="00B6384C"/>
    <w:rsid w:val="00B6414D"/>
    <w:rsid w:val="00B641EE"/>
    <w:rsid w:val="00B64436"/>
    <w:rsid w:val="00B6503B"/>
    <w:rsid w:val="00B66122"/>
    <w:rsid w:val="00B6619A"/>
    <w:rsid w:val="00B66251"/>
    <w:rsid w:val="00B66499"/>
    <w:rsid w:val="00B667FD"/>
    <w:rsid w:val="00B6704A"/>
    <w:rsid w:val="00B675F8"/>
    <w:rsid w:val="00B67689"/>
    <w:rsid w:val="00B71672"/>
    <w:rsid w:val="00B722B8"/>
    <w:rsid w:val="00B723A5"/>
    <w:rsid w:val="00B73CDA"/>
    <w:rsid w:val="00B74707"/>
    <w:rsid w:val="00B74792"/>
    <w:rsid w:val="00B74963"/>
    <w:rsid w:val="00B74C86"/>
    <w:rsid w:val="00B75ED1"/>
    <w:rsid w:val="00B76081"/>
    <w:rsid w:val="00B76768"/>
    <w:rsid w:val="00B769F5"/>
    <w:rsid w:val="00B76C9C"/>
    <w:rsid w:val="00B77F02"/>
    <w:rsid w:val="00B8030E"/>
    <w:rsid w:val="00B8122D"/>
    <w:rsid w:val="00B81407"/>
    <w:rsid w:val="00B81421"/>
    <w:rsid w:val="00B81457"/>
    <w:rsid w:val="00B814E4"/>
    <w:rsid w:val="00B81B3F"/>
    <w:rsid w:val="00B820A3"/>
    <w:rsid w:val="00B820E5"/>
    <w:rsid w:val="00B82EBC"/>
    <w:rsid w:val="00B83023"/>
    <w:rsid w:val="00B837A1"/>
    <w:rsid w:val="00B837F1"/>
    <w:rsid w:val="00B83C75"/>
    <w:rsid w:val="00B83F7D"/>
    <w:rsid w:val="00B841AA"/>
    <w:rsid w:val="00B8482C"/>
    <w:rsid w:val="00B84C93"/>
    <w:rsid w:val="00B8573D"/>
    <w:rsid w:val="00B85B94"/>
    <w:rsid w:val="00B871B7"/>
    <w:rsid w:val="00B87236"/>
    <w:rsid w:val="00B8789C"/>
    <w:rsid w:val="00B87BD1"/>
    <w:rsid w:val="00B87DC6"/>
    <w:rsid w:val="00B9044A"/>
    <w:rsid w:val="00B90501"/>
    <w:rsid w:val="00B90764"/>
    <w:rsid w:val="00B90E9D"/>
    <w:rsid w:val="00B91316"/>
    <w:rsid w:val="00B91817"/>
    <w:rsid w:val="00B91F8D"/>
    <w:rsid w:val="00B92208"/>
    <w:rsid w:val="00B9270C"/>
    <w:rsid w:val="00B92AB8"/>
    <w:rsid w:val="00B92E3D"/>
    <w:rsid w:val="00B9303D"/>
    <w:rsid w:val="00B932A8"/>
    <w:rsid w:val="00B93614"/>
    <w:rsid w:val="00B93792"/>
    <w:rsid w:val="00B950E6"/>
    <w:rsid w:val="00B952B7"/>
    <w:rsid w:val="00B95AD7"/>
    <w:rsid w:val="00B9610F"/>
    <w:rsid w:val="00B961A8"/>
    <w:rsid w:val="00B968BA"/>
    <w:rsid w:val="00B970FB"/>
    <w:rsid w:val="00B97436"/>
    <w:rsid w:val="00BA08FD"/>
    <w:rsid w:val="00BA0C7E"/>
    <w:rsid w:val="00BA141F"/>
    <w:rsid w:val="00BA17C4"/>
    <w:rsid w:val="00BA188D"/>
    <w:rsid w:val="00BA1AFF"/>
    <w:rsid w:val="00BA1E78"/>
    <w:rsid w:val="00BA2688"/>
    <w:rsid w:val="00BA2A31"/>
    <w:rsid w:val="00BA2DBD"/>
    <w:rsid w:val="00BA346F"/>
    <w:rsid w:val="00BA3911"/>
    <w:rsid w:val="00BA3FFC"/>
    <w:rsid w:val="00BA43AF"/>
    <w:rsid w:val="00BA4438"/>
    <w:rsid w:val="00BA4449"/>
    <w:rsid w:val="00BA48CF"/>
    <w:rsid w:val="00BA4A65"/>
    <w:rsid w:val="00BA4D67"/>
    <w:rsid w:val="00BA50C6"/>
    <w:rsid w:val="00BA5407"/>
    <w:rsid w:val="00BA5505"/>
    <w:rsid w:val="00BA5DF3"/>
    <w:rsid w:val="00BA7394"/>
    <w:rsid w:val="00BA7809"/>
    <w:rsid w:val="00BB0713"/>
    <w:rsid w:val="00BB083D"/>
    <w:rsid w:val="00BB0A1E"/>
    <w:rsid w:val="00BB0FA4"/>
    <w:rsid w:val="00BB2071"/>
    <w:rsid w:val="00BB21D6"/>
    <w:rsid w:val="00BB2200"/>
    <w:rsid w:val="00BB2526"/>
    <w:rsid w:val="00BB281A"/>
    <w:rsid w:val="00BB2CFB"/>
    <w:rsid w:val="00BB2EA1"/>
    <w:rsid w:val="00BB2F13"/>
    <w:rsid w:val="00BB3230"/>
    <w:rsid w:val="00BB3A9E"/>
    <w:rsid w:val="00BB3EB9"/>
    <w:rsid w:val="00BB3ECB"/>
    <w:rsid w:val="00BB3F74"/>
    <w:rsid w:val="00BB46EF"/>
    <w:rsid w:val="00BB47DB"/>
    <w:rsid w:val="00BB496C"/>
    <w:rsid w:val="00BB4C7B"/>
    <w:rsid w:val="00BB4DDF"/>
    <w:rsid w:val="00BB55B2"/>
    <w:rsid w:val="00BB5B97"/>
    <w:rsid w:val="00BB5FD1"/>
    <w:rsid w:val="00BB6098"/>
    <w:rsid w:val="00BB6754"/>
    <w:rsid w:val="00BB6CF4"/>
    <w:rsid w:val="00BB7891"/>
    <w:rsid w:val="00BB79A0"/>
    <w:rsid w:val="00BC108E"/>
    <w:rsid w:val="00BC1372"/>
    <w:rsid w:val="00BC14B9"/>
    <w:rsid w:val="00BC1C8C"/>
    <w:rsid w:val="00BC213D"/>
    <w:rsid w:val="00BC2163"/>
    <w:rsid w:val="00BC2282"/>
    <w:rsid w:val="00BC2361"/>
    <w:rsid w:val="00BC245F"/>
    <w:rsid w:val="00BC33DF"/>
    <w:rsid w:val="00BC34D6"/>
    <w:rsid w:val="00BC3A39"/>
    <w:rsid w:val="00BC4207"/>
    <w:rsid w:val="00BC4655"/>
    <w:rsid w:val="00BC4946"/>
    <w:rsid w:val="00BC4A53"/>
    <w:rsid w:val="00BC4FAF"/>
    <w:rsid w:val="00BC57E2"/>
    <w:rsid w:val="00BC59EA"/>
    <w:rsid w:val="00BC5AA0"/>
    <w:rsid w:val="00BC5BB1"/>
    <w:rsid w:val="00BC5CF3"/>
    <w:rsid w:val="00BC5E4C"/>
    <w:rsid w:val="00BC678A"/>
    <w:rsid w:val="00BC7B50"/>
    <w:rsid w:val="00BC7EAE"/>
    <w:rsid w:val="00BD019D"/>
    <w:rsid w:val="00BD057F"/>
    <w:rsid w:val="00BD0C85"/>
    <w:rsid w:val="00BD194B"/>
    <w:rsid w:val="00BD1BC0"/>
    <w:rsid w:val="00BD1BCB"/>
    <w:rsid w:val="00BD1E51"/>
    <w:rsid w:val="00BD223E"/>
    <w:rsid w:val="00BD26D5"/>
    <w:rsid w:val="00BD2811"/>
    <w:rsid w:val="00BD3034"/>
    <w:rsid w:val="00BD30D8"/>
    <w:rsid w:val="00BD32A5"/>
    <w:rsid w:val="00BD32E4"/>
    <w:rsid w:val="00BD364E"/>
    <w:rsid w:val="00BD3953"/>
    <w:rsid w:val="00BD3B13"/>
    <w:rsid w:val="00BD4385"/>
    <w:rsid w:val="00BD455F"/>
    <w:rsid w:val="00BD5E52"/>
    <w:rsid w:val="00BD622A"/>
    <w:rsid w:val="00BD6709"/>
    <w:rsid w:val="00BD69E8"/>
    <w:rsid w:val="00BD6A1C"/>
    <w:rsid w:val="00BE0229"/>
    <w:rsid w:val="00BE02B9"/>
    <w:rsid w:val="00BE0960"/>
    <w:rsid w:val="00BE09BE"/>
    <w:rsid w:val="00BE0AB8"/>
    <w:rsid w:val="00BE1139"/>
    <w:rsid w:val="00BE15A9"/>
    <w:rsid w:val="00BE1652"/>
    <w:rsid w:val="00BE17F7"/>
    <w:rsid w:val="00BE1AB1"/>
    <w:rsid w:val="00BE1C4B"/>
    <w:rsid w:val="00BE1CEF"/>
    <w:rsid w:val="00BE1E44"/>
    <w:rsid w:val="00BE1F7A"/>
    <w:rsid w:val="00BE2523"/>
    <w:rsid w:val="00BE266E"/>
    <w:rsid w:val="00BE2B71"/>
    <w:rsid w:val="00BE31F4"/>
    <w:rsid w:val="00BE36FE"/>
    <w:rsid w:val="00BE398F"/>
    <w:rsid w:val="00BE39C0"/>
    <w:rsid w:val="00BE41BA"/>
    <w:rsid w:val="00BE42B1"/>
    <w:rsid w:val="00BE4F6E"/>
    <w:rsid w:val="00BE5409"/>
    <w:rsid w:val="00BE7014"/>
    <w:rsid w:val="00BE7967"/>
    <w:rsid w:val="00BF164E"/>
    <w:rsid w:val="00BF16F7"/>
    <w:rsid w:val="00BF171A"/>
    <w:rsid w:val="00BF185D"/>
    <w:rsid w:val="00BF1D1A"/>
    <w:rsid w:val="00BF23CF"/>
    <w:rsid w:val="00BF2DAE"/>
    <w:rsid w:val="00BF321B"/>
    <w:rsid w:val="00BF3937"/>
    <w:rsid w:val="00BF3A57"/>
    <w:rsid w:val="00BF3ED2"/>
    <w:rsid w:val="00BF41A9"/>
    <w:rsid w:val="00BF476E"/>
    <w:rsid w:val="00BF4871"/>
    <w:rsid w:val="00BF49A8"/>
    <w:rsid w:val="00BF4E05"/>
    <w:rsid w:val="00BF4EC2"/>
    <w:rsid w:val="00BF5817"/>
    <w:rsid w:val="00BF593C"/>
    <w:rsid w:val="00BF5B02"/>
    <w:rsid w:val="00BF5C41"/>
    <w:rsid w:val="00BF5EA2"/>
    <w:rsid w:val="00BF626E"/>
    <w:rsid w:val="00BF6855"/>
    <w:rsid w:val="00BF6FDA"/>
    <w:rsid w:val="00BF7430"/>
    <w:rsid w:val="00BF7738"/>
    <w:rsid w:val="00BF77EB"/>
    <w:rsid w:val="00BF7A1E"/>
    <w:rsid w:val="00BFEB2F"/>
    <w:rsid w:val="00C0069A"/>
    <w:rsid w:val="00C006C9"/>
    <w:rsid w:val="00C00983"/>
    <w:rsid w:val="00C011BF"/>
    <w:rsid w:val="00C01571"/>
    <w:rsid w:val="00C01779"/>
    <w:rsid w:val="00C01E67"/>
    <w:rsid w:val="00C02E21"/>
    <w:rsid w:val="00C03492"/>
    <w:rsid w:val="00C0355D"/>
    <w:rsid w:val="00C03884"/>
    <w:rsid w:val="00C03A9C"/>
    <w:rsid w:val="00C03D20"/>
    <w:rsid w:val="00C041BA"/>
    <w:rsid w:val="00C04308"/>
    <w:rsid w:val="00C04363"/>
    <w:rsid w:val="00C047EB"/>
    <w:rsid w:val="00C04929"/>
    <w:rsid w:val="00C04E40"/>
    <w:rsid w:val="00C04E85"/>
    <w:rsid w:val="00C055C9"/>
    <w:rsid w:val="00C05664"/>
    <w:rsid w:val="00C05E4B"/>
    <w:rsid w:val="00C06013"/>
    <w:rsid w:val="00C0617C"/>
    <w:rsid w:val="00C061AA"/>
    <w:rsid w:val="00C0682F"/>
    <w:rsid w:val="00C06C93"/>
    <w:rsid w:val="00C0700D"/>
    <w:rsid w:val="00C072BF"/>
    <w:rsid w:val="00C075B4"/>
    <w:rsid w:val="00C077C2"/>
    <w:rsid w:val="00C07853"/>
    <w:rsid w:val="00C07A06"/>
    <w:rsid w:val="00C07C5D"/>
    <w:rsid w:val="00C100F3"/>
    <w:rsid w:val="00C10538"/>
    <w:rsid w:val="00C105DE"/>
    <w:rsid w:val="00C108DA"/>
    <w:rsid w:val="00C1156A"/>
    <w:rsid w:val="00C1192D"/>
    <w:rsid w:val="00C11E15"/>
    <w:rsid w:val="00C121CE"/>
    <w:rsid w:val="00C1288B"/>
    <w:rsid w:val="00C13A56"/>
    <w:rsid w:val="00C13A81"/>
    <w:rsid w:val="00C13C9F"/>
    <w:rsid w:val="00C14109"/>
    <w:rsid w:val="00C14890"/>
    <w:rsid w:val="00C1562A"/>
    <w:rsid w:val="00C15711"/>
    <w:rsid w:val="00C157C2"/>
    <w:rsid w:val="00C15BEA"/>
    <w:rsid w:val="00C16258"/>
    <w:rsid w:val="00C1651A"/>
    <w:rsid w:val="00C17159"/>
    <w:rsid w:val="00C17725"/>
    <w:rsid w:val="00C17BE1"/>
    <w:rsid w:val="00C202FC"/>
    <w:rsid w:val="00C2058C"/>
    <w:rsid w:val="00C21593"/>
    <w:rsid w:val="00C217D3"/>
    <w:rsid w:val="00C21AAA"/>
    <w:rsid w:val="00C220D5"/>
    <w:rsid w:val="00C227C4"/>
    <w:rsid w:val="00C228DA"/>
    <w:rsid w:val="00C22C4D"/>
    <w:rsid w:val="00C22E36"/>
    <w:rsid w:val="00C232C3"/>
    <w:rsid w:val="00C236B6"/>
    <w:rsid w:val="00C2414F"/>
    <w:rsid w:val="00C24847"/>
    <w:rsid w:val="00C24A77"/>
    <w:rsid w:val="00C24A91"/>
    <w:rsid w:val="00C24B37"/>
    <w:rsid w:val="00C24FE3"/>
    <w:rsid w:val="00C2536D"/>
    <w:rsid w:val="00C26365"/>
    <w:rsid w:val="00C2643E"/>
    <w:rsid w:val="00C26C06"/>
    <w:rsid w:val="00C26F9A"/>
    <w:rsid w:val="00C271C2"/>
    <w:rsid w:val="00C27544"/>
    <w:rsid w:val="00C27FF3"/>
    <w:rsid w:val="00C3049D"/>
    <w:rsid w:val="00C308EC"/>
    <w:rsid w:val="00C30C32"/>
    <w:rsid w:val="00C310B3"/>
    <w:rsid w:val="00C311F4"/>
    <w:rsid w:val="00C312C9"/>
    <w:rsid w:val="00C3148F"/>
    <w:rsid w:val="00C31ABF"/>
    <w:rsid w:val="00C31AE9"/>
    <w:rsid w:val="00C31BAF"/>
    <w:rsid w:val="00C3204C"/>
    <w:rsid w:val="00C32A93"/>
    <w:rsid w:val="00C32AC7"/>
    <w:rsid w:val="00C33137"/>
    <w:rsid w:val="00C3352D"/>
    <w:rsid w:val="00C337D5"/>
    <w:rsid w:val="00C33D0E"/>
    <w:rsid w:val="00C33E65"/>
    <w:rsid w:val="00C345EC"/>
    <w:rsid w:val="00C35C88"/>
    <w:rsid w:val="00C36292"/>
    <w:rsid w:val="00C3649A"/>
    <w:rsid w:val="00C364B9"/>
    <w:rsid w:val="00C36B53"/>
    <w:rsid w:val="00C36CD1"/>
    <w:rsid w:val="00C3711D"/>
    <w:rsid w:val="00C374A9"/>
    <w:rsid w:val="00C37AA2"/>
    <w:rsid w:val="00C37B1B"/>
    <w:rsid w:val="00C37F1B"/>
    <w:rsid w:val="00C400AC"/>
    <w:rsid w:val="00C40D74"/>
    <w:rsid w:val="00C40DF8"/>
    <w:rsid w:val="00C41ADB"/>
    <w:rsid w:val="00C41C89"/>
    <w:rsid w:val="00C41DE7"/>
    <w:rsid w:val="00C42174"/>
    <w:rsid w:val="00C4297B"/>
    <w:rsid w:val="00C43026"/>
    <w:rsid w:val="00C43311"/>
    <w:rsid w:val="00C43F59"/>
    <w:rsid w:val="00C442DD"/>
    <w:rsid w:val="00C45638"/>
    <w:rsid w:val="00C458A6"/>
    <w:rsid w:val="00C459B0"/>
    <w:rsid w:val="00C45CA0"/>
    <w:rsid w:val="00C46778"/>
    <w:rsid w:val="00C471FA"/>
    <w:rsid w:val="00C472DF"/>
    <w:rsid w:val="00C473B2"/>
    <w:rsid w:val="00C474C0"/>
    <w:rsid w:val="00C477CF"/>
    <w:rsid w:val="00C477DF"/>
    <w:rsid w:val="00C4791F"/>
    <w:rsid w:val="00C47FEF"/>
    <w:rsid w:val="00C507F2"/>
    <w:rsid w:val="00C51AC3"/>
    <w:rsid w:val="00C51C17"/>
    <w:rsid w:val="00C51CB1"/>
    <w:rsid w:val="00C51D0A"/>
    <w:rsid w:val="00C51F3B"/>
    <w:rsid w:val="00C5203B"/>
    <w:rsid w:val="00C5224C"/>
    <w:rsid w:val="00C52926"/>
    <w:rsid w:val="00C52D04"/>
    <w:rsid w:val="00C535F4"/>
    <w:rsid w:val="00C53A06"/>
    <w:rsid w:val="00C54032"/>
    <w:rsid w:val="00C54B0B"/>
    <w:rsid w:val="00C54B2F"/>
    <w:rsid w:val="00C552CF"/>
    <w:rsid w:val="00C55A42"/>
    <w:rsid w:val="00C55D16"/>
    <w:rsid w:val="00C561A7"/>
    <w:rsid w:val="00C57265"/>
    <w:rsid w:val="00C572D7"/>
    <w:rsid w:val="00C57E01"/>
    <w:rsid w:val="00C60CDD"/>
    <w:rsid w:val="00C611CE"/>
    <w:rsid w:val="00C614C2"/>
    <w:rsid w:val="00C61DDA"/>
    <w:rsid w:val="00C6291A"/>
    <w:rsid w:val="00C62D3D"/>
    <w:rsid w:val="00C62E62"/>
    <w:rsid w:val="00C63371"/>
    <w:rsid w:val="00C6345A"/>
    <w:rsid w:val="00C636CF"/>
    <w:rsid w:val="00C63B0A"/>
    <w:rsid w:val="00C64046"/>
    <w:rsid w:val="00C6422B"/>
    <w:rsid w:val="00C650CD"/>
    <w:rsid w:val="00C6549D"/>
    <w:rsid w:val="00C65593"/>
    <w:rsid w:val="00C65704"/>
    <w:rsid w:val="00C66983"/>
    <w:rsid w:val="00C6719D"/>
    <w:rsid w:val="00C671A2"/>
    <w:rsid w:val="00C671D1"/>
    <w:rsid w:val="00C67398"/>
    <w:rsid w:val="00C67E24"/>
    <w:rsid w:val="00C7153A"/>
    <w:rsid w:val="00C71DDF"/>
    <w:rsid w:val="00C728CF"/>
    <w:rsid w:val="00C72B53"/>
    <w:rsid w:val="00C72C85"/>
    <w:rsid w:val="00C7349F"/>
    <w:rsid w:val="00C734AB"/>
    <w:rsid w:val="00C73783"/>
    <w:rsid w:val="00C73DE1"/>
    <w:rsid w:val="00C7402F"/>
    <w:rsid w:val="00C7410F"/>
    <w:rsid w:val="00C742B7"/>
    <w:rsid w:val="00C74665"/>
    <w:rsid w:val="00C748E1"/>
    <w:rsid w:val="00C74CC3"/>
    <w:rsid w:val="00C74D74"/>
    <w:rsid w:val="00C75117"/>
    <w:rsid w:val="00C752DD"/>
    <w:rsid w:val="00C75DE8"/>
    <w:rsid w:val="00C75F9A"/>
    <w:rsid w:val="00C76159"/>
    <w:rsid w:val="00C768DB"/>
    <w:rsid w:val="00C7692F"/>
    <w:rsid w:val="00C76F73"/>
    <w:rsid w:val="00C7703D"/>
    <w:rsid w:val="00C771E3"/>
    <w:rsid w:val="00C7779A"/>
    <w:rsid w:val="00C77DA6"/>
    <w:rsid w:val="00C8100C"/>
    <w:rsid w:val="00C81CC2"/>
    <w:rsid w:val="00C81F02"/>
    <w:rsid w:val="00C82165"/>
    <w:rsid w:val="00C82B96"/>
    <w:rsid w:val="00C82F20"/>
    <w:rsid w:val="00C83012"/>
    <w:rsid w:val="00C831FB"/>
    <w:rsid w:val="00C835F1"/>
    <w:rsid w:val="00C836C4"/>
    <w:rsid w:val="00C841B8"/>
    <w:rsid w:val="00C85330"/>
    <w:rsid w:val="00C853E5"/>
    <w:rsid w:val="00C85809"/>
    <w:rsid w:val="00C858D3"/>
    <w:rsid w:val="00C85BEE"/>
    <w:rsid w:val="00C870BB"/>
    <w:rsid w:val="00C8727F"/>
    <w:rsid w:val="00C908DD"/>
    <w:rsid w:val="00C90988"/>
    <w:rsid w:val="00C917EB"/>
    <w:rsid w:val="00C91A61"/>
    <w:rsid w:val="00C91A99"/>
    <w:rsid w:val="00C91E62"/>
    <w:rsid w:val="00C920BF"/>
    <w:rsid w:val="00C922F7"/>
    <w:rsid w:val="00C9280D"/>
    <w:rsid w:val="00C92A05"/>
    <w:rsid w:val="00C92F31"/>
    <w:rsid w:val="00C92F70"/>
    <w:rsid w:val="00C937EE"/>
    <w:rsid w:val="00C93BA6"/>
    <w:rsid w:val="00C93BC3"/>
    <w:rsid w:val="00C94713"/>
    <w:rsid w:val="00C95738"/>
    <w:rsid w:val="00C9580B"/>
    <w:rsid w:val="00C96107"/>
    <w:rsid w:val="00C96625"/>
    <w:rsid w:val="00C96F05"/>
    <w:rsid w:val="00C97706"/>
    <w:rsid w:val="00C979EE"/>
    <w:rsid w:val="00C97D99"/>
    <w:rsid w:val="00C97EF7"/>
    <w:rsid w:val="00CA0105"/>
    <w:rsid w:val="00CA040F"/>
    <w:rsid w:val="00CA066D"/>
    <w:rsid w:val="00CA0D58"/>
    <w:rsid w:val="00CA0D73"/>
    <w:rsid w:val="00CA0E3E"/>
    <w:rsid w:val="00CA128E"/>
    <w:rsid w:val="00CA1FA1"/>
    <w:rsid w:val="00CA2BA9"/>
    <w:rsid w:val="00CA3429"/>
    <w:rsid w:val="00CA388C"/>
    <w:rsid w:val="00CA39DB"/>
    <w:rsid w:val="00CA3A1B"/>
    <w:rsid w:val="00CA3F83"/>
    <w:rsid w:val="00CA40DB"/>
    <w:rsid w:val="00CA43A6"/>
    <w:rsid w:val="00CA4B06"/>
    <w:rsid w:val="00CA529C"/>
    <w:rsid w:val="00CA600D"/>
    <w:rsid w:val="00CA6BCE"/>
    <w:rsid w:val="00CA6E29"/>
    <w:rsid w:val="00CA6EDE"/>
    <w:rsid w:val="00CA72DE"/>
    <w:rsid w:val="00CA73A6"/>
    <w:rsid w:val="00CA7582"/>
    <w:rsid w:val="00CA7BCC"/>
    <w:rsid w:val="00CB0284"/>
    <w:rsid w:val="00CB02E0"/>
    <w:rsid w:val="00CB03EB"/>
    <w:rsid w:val="00CB1286"/>
    <w:rsid w:val="00CB14CB"/>
    <w:rsid w:val="00CB17AB"/>
    <w:rsid w:val="00CB1E2F"/>
    <w:rsid w:val="00CB25B8"/>
    <w:rsid w:val="00CB2C6D"/>
    <w:rsid w:val="00CB2C72"/>
    <w:rsid w:val="00CB2F15"/>
    <w:rsid w:val="00CB332B"/>
    <w:rsid w:val="00CB3EF5"/>
    <w:rsid w:val="00CB51C3"/>
    <w:rsid w:val="00CB52BE"/>
    <w:rsid w:val="00CB5947"/>
    <w:rsid w:val="00CB59F8"/>
    <w:rsid w:val="00CB5D66"/>
    <w:rsid w:val="00CB6809"/>
    <w:rsid w:val="00CB69B6"/>
    <w:rsid w:val="00CB6A6F"/>
    <w:rsid w:val="00CB721D"/>
    <w:rsid w:val="00CB72BB"/>
    <w:rsid w:val="00CB7447"/>
    <w:rsid w:val="00CB763E"/>
    <w:rsid w:val="00CB7AC6"/>
    <w:rsid w:val="00CB7EFE"/>
    <w:rsid w:val="00CC0D83"/>
    <w:rsid w:val="00CC0E48"/>
    <w:rsid w:val="00CC163B"/>
    <w:rsid w:val="00CC252E"/>
    <w:rsid w:val="00CC2FED"/>
    <w:rsid w:val="00CC3811"/>
    <w:rsid w:val="00CC45E8"/>
    <w:rsid w:val="00CC4664"/>
    <w:rsid w:val="00CC4B91"/>
    <w:rsid w:val="00CC502B"/>
    <w:rsid w:val="00CC6604"/>
    <w:rsid w:val="00CC6633"/>
    <w:rsid w:val="00CC6D90"/>
    <w:rsid w:val="00CC7508"/>
    <w:rsid w:val="00CC7573"/>
    <w:rsid w:val="00CC76DB"/>
    <w:rsid w:val="00CC76F8"/>
    <w:rsid w:val="00CC776E"/>
    <w:rsid w:val="00CC796A"/>
    <w:rsid w:val="00CD0FE3"/>
    <w:rsid w:val="00CD135B"/>
    <w:rsid w:val="00CD219F"/>
    <w:rsid w:val="00CD2C51"/>
    <w:rsid w:val="00CD2CF4"/>
    <w:rsid w:val="00CD2FCE"/>
    <w:rsid w:val="00CD479A"/>
    <w:rsid w:val="00CD488C"/>
    <w:rsid w:val="00CD4D40"/>
    <w:rsid w:val="00CD54A5"/>
    <w:rsid w:val="00CD57A2"/>
    <w:rsid w:val="00CD6C61"/>
    <w:rsid w:val="00CD749D"/>
    <w:rsid w:val="00CD7842"/>
    <w:rsid w:val="00CD7E2D"/>
    <w:rsid w:val="00CE070E"/>
    <w:rsid w:val="00CE07B0"/>
    <w:rsid w:val="00CE121E"/>
    <w:rsid w:val="00CE16B5"/>
    <w:rsid w:val="00CE174E"/>
    <w:rsid w:val="00CE1A52"/>
    <w:rsid w:val="00CE1A99"/>
    <w:rsid w:val="00CE1E6E"/>
    <w:rsid w:val="00CE1E77"/>
    <w:rsid w:val="00CE1E8D"/>
    <w:rsid w:val="00CE1FA4"/>
    <w:rsid w:val="00CE250F"/>
    <w:rsid w:val="00CE27A2"/>
    <w:rsid w:val="00CE2863"/>
    <w:rsid w:val="00CE3574"/>
    <w:rsid w:val="00CE3999"/>
    <w:rsid w:val="00CE3A3A"/>
    <w:rsid w:val="00CE408B"/>
    <w:rsid w:val="00CE41E7"/>
    <w:rsid w:val="00CE42C0"/>
    <w:rsid w:val="00CE4EB3"/>
    <w:rsid w:val="00CE57A3"/>
    <w:rsid w:val="00CE57F1"/>
    <w:rsid w:val="00CE59C9"/>
    <w:rsid w:val="00CE5FC9"/>
    <w:rsid w:val="00CE606C"/>
    <w:rsid w:val="00CE619A"/>
    <w:rsid w:val="00CE68EB"/>
    <w:rsid w:val="00CE72C2"/>
    <w:rsid w:val="00CE7568"/>
    <w:rsid w:val="00CE7741"/>
    <w:rsid w:val="00CE77FA"/>
    <w:rsid w:val="00CE7ABC"/>
    <w:rsid w:val="00CE7BA8"/>
    <w:rsid w:val="00CF0913"/>
    <w:rsid w:val="00CF0F73"/>
    <w:rsid w:val="00CF1662"/>
    <w:rsid w:val="00CF16BA"/>
    <w:rsid w:val="00CF1B70"/>
    <w:rsid w:val="00CF2055"/>
    <w:rsid w:val="00CF20C2"/>
    <w:rsid w:val="00CF33F0"/>
    <w:rsid w:val="00CF37A6"/>
    <w:rsid w:val="00CF3ABA"/>
    <w:rsid w:val="00CF3C42"/>
    <w:rsid w:val="00CF3D20"/>
    <w:rsid w:val="00CF42B5"/>
    <w:rsid w:val="00CF42BE"/>
    <w:rsid w:val="00CF43CB"/>
    <w:rsid w:val="00CF44EC"/>
    <w:rsid w:val="00CF5039"/>
    <w:rsid w:val="00CF537D"/>
    <w:rsid w:val="00CF5C1A"/>
    <w:rsid w:val="00CF5C62"/>
    <w:rsid w:val="00CF6093"/>
    <w:rsid w:val="00CF60D0"/>
    <w:rsid w:val="00CF60D7"/>
    <w:rsid w:val="00CF646C"/>
    <w:rsid w:val="00CF696A"/>
    <w:rsid w:val="00CF6B4D"/>
    <w:rsid w:val="00CF7847"/>
    <w:rsid w:val="00CF78C7"/>
    <w:rsid w:val="00D00F57"/>
    <w:rsid w:val="00D01C57"/>
    <w:rsid w:val="00D01C9F"/>
    <w:rsid w:val="00D01E5B"/>
    <w:rsid w:val="00D02388"/>
    <w:rsid w:val="00D0317E"/>
    <w:rsid w:val="00D03626"/>
    <w:rsid w:val="00D03D19"/>
    <w:rsid w:val="00D03E91"/>
    <w:rsid w:val="00D04114"/>
    <w:rsid w:val="00D04414"/>
    <w:rsid w:val="00D04B2A"/>
    <w:rsid w:val="00D04F33"/>
    <w:rsid w:val="00D054DB"/>
    <w:rsid w:val="00D058A2"/>
    <w:rsid w:val="00D05954"/>
    <w:rsid w:val="00D05FD9"/>
    <w:rsid w:val="00D062FA"/>
    <w:rsid w:val="00D064E8"/>
    <w:rsid w:val="00D0682F"/>
    <w:rsid w:val="00D06AD7"/>
    <w:rsid w:val="00D07263"/>
    <w:rsid w:val="00D073A2"/>
    <w:rsid w:val="00D0779A"/>
    <w:rsid w:val="00D07A62"/>
    <w:rsid w:val="00D07B48"/>
    <w:rsid w:val="00D07FB1"/>
    <w:rsid w:val="00D10116"/>
    <w:rsid w:val="00D10357"/>
    <w:rsid w:val="00D10A33"/>
    <w:rsid w:val="00D10D5F"/>
    <w:rsid w:val="00D10F44"/>
    <w:rsid w:val="00D1109B"/>
    <w:rsid w:val="00D1119A"/>
    <w:rsid w:val="00D11AC7"/>
    <w:rsid w:val="00D11E05"/>
    <w:rsid w:val="00D12346"/>
    <w:rsid w:val="00D125C9"/>
    <w:rsid w:val="00D12657"/>
    <w:rsid w:val="00D12702"/>
    <w:rsid w:val="00D133F4"/>
    <w:rsid w:val="00D13F1D"/>
    <w:rsid w:val="00D150A3"/>
    <w:rsid w:val="00D15152"/>
    <w:rsid w:val="00D152EC"/>
    <w:rsid w:val="00D15434"/>
    <w:rsid w:val="00D15712"/>
    <w:rsid w:val="00D15D0B"/>
    <w:rsid w:val="00D160ED"/>
    <w:rsid w:val="00D1621D"/>
    <w:rsid w:val="00D16728"/>
    <w:rsid w:val="00D16A4D"/>
    <w:rsid w:val="00D16D30"/>
    <w:rsid w:val="00D16FCE"/>
    <w:rsid w:val="00D17446"/>
    <w:rsid w:val="00D207AC"/>
    <w:rsid w:val="00D20D82"/>
    <w:rsid w:val="00D20E44"/>
    <w:rsid w:val="00D20EFE"/>
    <w:rsid w:val="00D20F35"/>
    <w:rsid w:val="00D21070"/>
    <w:rsid w:val="00D217E6"/>
    <w:rsid w:val="00D21B70"/>
    <w:rsid w:val="00D2258E"/>
    <w:rsid w:val="00D22633"/>
    <w:rsid w:val="00D2290D"/>
    <w:rsid w:val="00D2297E"/>
    <w:rsid w:val="00D22A34"/>
    <w:rsid w:val="00D22F28"/>
    <w:rsid w:val="00D237F7"/>
    <w:rsid w:val="00D23BE4"/>
    <w:rsid w:val="00D23D58"/>
    <w:rsid w:val="00D23F49"/>
    <w:rsid w:val="00D23FB2"/>
    <w:rsid w:val="00D240E5"/>
    <w:rsid w:val="00D2446C"/>
    <w:rsid w:val="00D24833"/>
    <w:rsid w:val="00D24C4C"/>
    <w:rsid w:val="00D24D31"/>
    <w:rsid w:val="00D24D6E"/>
    <w:rsid w:val="00D24EB4"/>
    <w:rsid w:val="00D264CF"/>
    <w:rsid w:val="00D264F6"/>
    <w:rsid w:val="00D267E4"/>
    <w:rsid w:val="00D26D71"/>
    <w:rsid w:val="00D26E1B"/>
    <w:rsid w:val="00D26EAB"/>
    <w:rsid w:val="00D275B6"/>
    <w:rsid w:val="00D27A3E"/>
    <w:rsid w:val="00D3029E"/>
    <w:rsid w:val="00D3086A"/>
    <w:rsid w:val="00D30CF1"/>
    <w:rsid w:val="00D30D8F"/>
    <w:rsid w:val="00D322AC"/>
    <w:rsid w:val="00D325DC"/>
    <w:rsid w:val="00D32B65"/>
    <w:rsid w:val="00D33066"/>
    <w:rsid w:val="00D330F1"/>
    <w:rsid w:val="00D3392A"/>
    <w:rsid w:val="00D348F4"/>
    <w:rsid w:val="00D34943"/>
    <w:rsid w:val="00D3522B"/>
    <w:rsid w:val="00D352E8"/>
    <w:rsid w:val="00D3531E"/>
    <w:rsid w:val="00D354D5"/>
    <w:rsid w:val="00D35EB3"/>
    <w:rsid w:val="00D36E65"/>
    <w:rsid w:val="00D36EA2"/>
    <w:rsid w:val="00D36F16"/>
    <w:rsid w:val="00D3736F"/>
    <w:rsid w:val="00D37694"/>
    <w:rsid w:val="00D37F9E"/>
    <w:rsid w:val="00D40440"/>
    <w:rsid w:val="00D406F7"/>
    <w:rsid w:val="00D40747"/>
    <w:rsid w:val="00D40C4E"/>
    <w:rsid w:val="00D4105C"/>
    <w:rsid w:val="00D415F9"/>
    <w:rsid w:val="00D41C48"/>
    <w:rsid w:val="00D41D0E"/>
    <w:rsid w:val="00D41FE4"/>
    <w:rsid w:val="00D428EF"/>
    <w:rsid w:val="00D43713"/>
    <w:rsid w:val="00D43E04"/>
    <w:rsid w:val="00D44A2B"/>
    <w:rsid w:val="00D45171"/>
    <w:rsid w:val="00D4564A"/>
    <w:rsid w:val="00D458C8"/>
    <w:rsid w:val="00D45A93"/>
    <w:rsid w:val="00D45D40"/>
    <w:rsid w:val="00D45FFC"/>
    <w:rsid w:val="00D462A9"/>
    <w:rsid w:val="00D46764"/>
    <w:rsid w:val="00D467DB"/>
    <w:rsid w:val="00D46CF2"/>
    <w:rsid w:val="00D47D22"/>
    <w:rsid w:val="00D50DB0"/>
    <w:rsid w:val="00D514D4"/>
    <w:rsid w:val="00D51D7A"/>
    <w:rsid w:val="00D522A4"/>
    <w:rsid w:val="00D522E2"/>
    <w:rsid w:val="00D5252B"/>
    <w:rsid w:val="00D5268D"/>
    <w:rsid w:val="00D52C8D"/>
    <w:rsid w:val="00D5385F"/>
    <w:rsid w:val="00D53DB4"/>
    <w:rsid w:val="00D5455C"/>
    <w:rsid w:val="00D54B2B"/>
    <w:rsid w:val="00D54C9E"/>
    <w:rsid w:val="00D55CD9"/>
    <w:rsid w:val="00D56A84"/>
    <w:rsid w:val="00D56B77"/>
    <w:rsid w:val="00D56E4D"/>
    <w:rsid w:val="00D5736C"/>
    <w:rsid w:val="00D5740B"/>
    <w:rsid w:val="00D57AD0"/>
    <w:rsid w:val="00D57C26"/>
    <w:rsid w:val="00D57CA9"/>
    <w:rsid w:val="00D57D1D"/>
    <w:rsid w:val="00D57F58"/>
    <w:rsid w:val="00D607FE"/>
    <w:rsid w:val="00D6095C"/>
    <w:rsid w:val="00D60960"/>
    <w:rsid w:val="00D60B75"/>
    <w:rsid w:val="00D60C07"/>
    <w:rsid w:val="00D613D6"/>
    <w:rsid w:val="00D613DE"/>
    <w:rsid w:val="00D61FB5"/>
    <w:rsid w:val="00D62B57"/>
    <w:rsid w:val="00D6326B"/>
    <w:rsid w:val="00D63F78"/>
    <w:rsid w:val="00D64126"/>
    <w:rsid w:val="00D6417A"/>
    <w:rsid w:val="00D64280"/>
    <w:rsid w:val="00D64919"/>
    <w:rsid w:val="00D65870"/>
    <w:rsid w:val="00D65962"/>
    <w:rsid w:val="00D65E4C"/>
    <w:rsid w:val="00D66FE4"/>
    <w:rsid w:val="00D6754D"/>
    <w:rsid w:val="00D67D49"/>
    <w:rsid w:val="00D70103"/>
    <w:rsid w:val="00D70554"/>
    <w:rsid w:val="00D70B36"/>
    <w:rsid w:val="00D70D75"/>
    <w:rsid w:val="00D70EC3"/>
    <w:rsid w:val="00D71181"/>
    <w:rsid w:val="00D71465"/>
    <w:rsid w:val="00D71777"/>
    <w:rsid w:val="00D71E78"/>
    <w:rsid w:val="00D72AE9"/>
    <w:rsid w:val="00D72DD5"/>
    <w:rsid w:val="00D72FDB"/>
    <w:rsid w:val="00D73060"/>
    <w:rsid w:val="00D73069"/>
    <w:rsid w:val="00D73138"/>
    <w:rsid w:val="00D733A9"/>
    <w:rsid w:val="00D73CA8"/>
    <w:rsid w:val="00D7441E"/>
    <w:rsid w:val="00D74F0D"/>
    <w:rsid w:val="00D754CF"/>
    <w:rsid w:val="00D76CFE"/>
    <w:rsid w:val="00D8005A"/>
    <w:rsid w:val="00D800D7"/>
    <w:rsid w:val="00D80173"/>
    <w:rsid w:val="00D80B25"/>
    <w:rsid w:val="00D8161C"/>
    <w:rsid w:val="00D817E2"/>
    <w:rsid w:val="00D819D8"/>
    <w:rsid w:val="00D82463"/>
    <w:rsid w:val="00D82A22"/>
    <w:rsid w:val="00D83200"/>
    <w:rsid w:val="00D83318"/>
    <w:rsid w:val="00D83321"/>
    <w:rsid w:val="00D83ECA"/>
    <w:rsid w:val="00D84169"/>
    <w:rsid w:val="00D842CB"/>
    <w:rsid w:val="00D84D65"/>
    <w:rsid w:val="00D84ED1"/>
    <w:rsid w:val="00D85078"/>
    <w:rsid w:val="00D85482"/>
    <w:rsid w:val="00D856E2"/>
    <w:rsid w:val="00D85B90"/>
    <w:rsid w:val="00D85D0E"/>
    <w:rsid w:val="00D85E22"/>
    <w:rsid w:val="00D8614C"/>
    <w:rsid w:val="00D8694A"/>
    <w:rsid w:val="00D86FD6"/>
    <w:rsid w:val="00D8738B"/>
    <w:rsid w:val="00D87A9A"/>
    <w:rsid w:val="00D87CA9"/>
    <w:rsid w:val="00D9001A"/>
    <w:rsid w:val="00D900D4"/>
    <w:rsid w:val="00D91103"/>
    <w:rsid w:val="00D91375"/>
    <w:rsid w:val="00D91766"/>
    <w:rsid w:val="00D92E86"/>
    <w:rsid w:val="00D939BB"/>
    <w:rsid w:val="00D93CA7"/>
    <w:rsid w:val="00D94A46"/>
    <w:rsid w:val="00D95516"/>
    <w:rsid w:val="00D95966"/>
    <w:rsid w:val="00D9651B"/>
    <w:rsid w:val="00DA06EB"/>
    <w:rsid w:val="00DA0865"/>
    <w:rsid w:val="00DA08CD"/>
    <w:rsid w:val="00DA0D40"/>
    <w:rsid w:val="00DA13CC"/>
    <w:rsid w:val="00DA17A8"/>
    <w:rsid w:val="00DA1AE7"/>
    <w:rsid w:val="00DA1D9E"/>
    <w:rsid w:val="00DA285D"/>
    <w:rsid w:val="00DA2C21"/>
    <w:rsid w:val="00DA37A1"/>
    <w:rsid w:val="00DA37F6"/>
    <w:rsid w:val="00DA3AC5"/>
    <w:rsid w:val="00DA3F66"/>
    <w:rsid w:val="00DA4C2C"/>
    <w:rsid w:val="00DA4F90"/>
    <w:rsid w:val="00DA598B"/>
    <w:rsid w:val="00DA6B6D"/>
    <w:rsid w:val="00DA71DC"/>
    <w:rsid w:val="00DA77B6"/>
    <w:rsid w:val="00DA7E43"/>
    <w:rsid w:val="00DB067B"/>
    <w:rsid w:val="00DB082D"/>
    <w:rsid w:val="00DB183E"/>
    <w:rsid w:val="00DB2380"/>
    <w:rsid w:val="00DB25DC"/>
    <w:rsid w:val="00DB2CA9"/>
    <w:rsid w:val="00DB342D"/>
    <w:rsid w:val="00DB41B4"/>
    <w:rsid w:val="00DB47A0"/>
    <w:rsid w:val="00DB47D0"/>
    <w:rsid w:val="00DB50EE"/>
    <w:rsid w:val="00DB519B"/>
    <w:rsid w:val="00DB5314"/>
    <w:rsid w:val="00DB54BF"/>
    <w:rsid w:val="00DB560F"/>
    <w:rsid w:val="00DB5904"/>
    <w:rsid w:val="00DB5EC7"/>
    <w:rsid w:val="00DB5FC8"/>
    <w:rsid w:val="00DB62DC"/>
    <w:rsid w:val="00DB660C"/>
    <w:rsid w:val="00DB6AE3"/>
    <w:rsid w:val="00DB7023"/>
    <w:rsid w:val="00DB7047"/>
    <w:rsid w:val="00DB7414"/>
    <w:rsid w:val="00DC00DA"/>
    <w:rsid w:val="00DC0155"/>
    <w:rsid w:val="00DC0660"/>
    <w:rsid w:val="00DC0815"/>
    <w:rsid w:val="00DC0D7F"/>
    <w:rsid w:val="00DC1550"/>
    <w:rsid w:val="00DC1B79"/>
    <w:rsid w:val="00DC20D7"/>
    <w:rsid w:val="00DC20F5"/>
    <w:rsid w:val="00DC22F9"/>
    <w:rsid w:val="00DC2680"/>
    <w:rsid w:val="00DC2F12"/>
    <w:rsid w:val="00DC3795"/>
    <w:rsid w:val="00DC3F11"/>
    <w:rsid w:val="00DC4149"/>
    <w:rsid w:val="00DC488A"/>
    <w:rsid w:val="00DC5008"/>
    <w:rsid w:val="00DC521C"/>
    <w:rsid w:val="00DC5343"/>
    <w:rsid w:val="00DC6482"/>
    <w:rsid w:val="00DC6914"/>
    <w:rsid w:val="00DC7C39"/>
    <w:rsid w:val="00DC7E66"/>
    <w:rsid w:val="00DD13A6"/>
    <w:rsid w:val="00DD19DE"/>
    <w:rsid w:val="00DD1E73"/>
    <w:rsid w:val="00DD20FE"/>
    <w:rsid w:val="00DD2289"/>
    <w:rsid w:val="00DD2492"/>
    <w:rsid w:val="00DD25A4"/>
    <w:rsid w:val="00DD2B65"/>
    <w:rsid w:val="00DD315A"/>
    <w:rsid w:val="00DD3C67"/>
    <w:rsid w:val="00DD4248"/>
    <w:rsid w:val="00DD42FC"/>
    <w:rsid w:val="00DD69CB"/>
    <w:rsid w:val="00DD6AC0"/>
    <w:rsid w:val="00DD6BE8"/>
    <w:rsid w:val="00DD6CE2"/>
    <w:rsid w:val="00DD6D12"/>
    <w:rsid w:val="00DD783F"/>
    <w:rsid w:val="00DD78F9"/>
    <w:rsid w:val="00DD7AED"/>
    <w:rsid w:val="00DE1182"/>
    <w:rsid w:val="00DE162E"/>
    <w:rsid w:val="00DE1C92"/>
    <w:rsid w:val="00DE29B4"/>
    <w:rsid w:val="00DE2B1D"/>
    <w:rsid w:val="00DE2DD1"/>
    <w:rsid w:val="00DE3048"/>
    <w:rsid w:val="00DE36E2"/>
    <w:rsid w:val="00DE5490"/>
    <w:rsid w:val="00DE616B"/>
    <w:rsid w:val="00DE6837"/>
    <w:rsid w:val="00DE6D63"/>
    <w:rsid w:val="00DE7293"/>
    <w:rsid w:val="00DE7710"/>
    <w:rsid w:val="00DE7DF5"/>
    <w:rsid w:val="00DF0360"/>
    <w:rsid w:val="00DF0929"/>
    <w:rsid w:val="00DF1241"/>
    <w:rsid w:val="00DF17D3"/>
    <w:rsid w:val="00DF1CF1"/>
    <w:rsid w:val="00DF261C"/>
    <w:rsid w:val="00DF28AD"/>
    <w:rsid w:val="00DF32A7"/>
    <w:rsid w:val="00DF345B"/>
    <w:rsid w:val="00DF37E8"/>
    <w:rsid w:val="00DF4D2D"/>
    <w:rsid w:val="00DF4E95"/>
    <w:rsid w:val="00DF52B1"/>
    <w:rsid w:val="00DF6555"/>
    <w:rsid w:val="00DF69D4"/>
    <w:rsid w:val="00DF6B25"/>
    <w:rsid w:val="00DF7EB3"/>
    <w:rsid w:val="00E004C6"/>
    <w:rsid w:val="00E0072E"/>
    <w:rsid w:val="00E022C7"/>
    <w:rsid w:val="00E023D8"/>
    <w:rsid w:val="00E029D7"/>
    <w:rsid w:val="00E032D5"/>
    <w:rsid w:val="00E032E8"/>
    <w:rsid w:val="00E03481"/>
    <w:rsid w:val="00E03CD6"/>
    <w:rsid w:val="00E0539A"/>
    <w:rsid w:val="00E05942"/>
    <w:rsid w:val="00E05E37"/>
    <w:rsid w:val="00E0662F"/>
    <w:rsid w:val="00E069A1"/>
    <w:rsid w:val="00E07339"/>
    <w:rsid w:val="00E074E1"/>
    <w:rsid w:val="00E07873"/>
    <w:rsid w:val="00E07997"/>
    <w:rsid w:val="00E07C13"/>
    <w:rsid w:val="00E10C23"/>
    <w:rsid w:val="00E112B7"/>
    <w:rsid w:val="00E115A0"/>
    <w:rsid w:val="00E1199B"/>
    <w:rsid w:val="00E11E9C"/>
    <w:rsid w:val="00E1269B"/>
    <w:rsid w:val="00E12A8D"/>
    <w:rsid w:val="00E13D81"/>
    <w:rsid w:val="00E13F67"/>
    <w:rsid w:val="00E149DB"/>
    <w:rsid w:val="00E150B5"/>
    <w:rsid w:val="00E151A7"/>
    <w:rsid w:val="00E151F0"/>
    <w:rsid w:val="00E1582F"/>
    <w:rsid w:val="00E15859"/>
    <w:rsid w:val="00E15D5B"/>
    <w:rsid w:val="00E16344"/>
    <w:rsid w:val="00E16A1B"/>
    <w:rsid w:val="00E16CFD"/>
    <w:rsid w:val="00E16DCA"/>
    <w:rsid w:val="00E17042"/>
    <w:rsid w:val="00E175BC"/>
    <w:rsid w:val="00E17A87"/>
    <w:rsid w:val="00E200FC"/>
    <w:rsid w:val="00E20A11"/>
    <w:rsid w:val="00E212F8"/>
    <w:rsid w:val="00E2178F"/>
    <w:rsid w:val="00E21A02"/>
    <w:rsid w:val="00E22352"/>
    <w:rsid w:val="00E2241E"/>
    <w:rsid w:val="00E2287D"/>
    <w:rsid w:val="00E229F1"/>
    <w:rsid w:val="00E2325E"/>
    <w:rsid w:val="00E237CA"/>
    <w:rsid w:val="00E23B85"/>
    <w:rsid w:val="00E249FB"/>
    <w:rsid w:val="00E260D8"/>
    <w:rsid w:val="00E26208"/>
    <w:rsid w:val="00E26EBE"/>
    <w:rsid w:val="00E26EEF"/>
    <w:rsid w:val="00E27391"/>
    <w:rsid w:val="00E273DB"/>
    <w:rsid w:val="00E27C09"/>
    <w:rsid w:val="00E27F24"/>
    <w:rsid w:val="00E300BE"/>
    <w:rsid w:val="00E303E0"/>
    <w:rsid w:val="00E30B40"/>
    <w:rsid w:val="00E31121"/>
    <w:rsid w:val="00E31885"/>
    <w:rsid w:val="00E329F2"/>
    <w:rsid w:val="00E33186"/>
    <w:rsid w:val="00E3320C"/>
    <w:rsid w:val="00E33426"/>
    <w:rsid w:val="00E33548"/>
    <w:rsid w:val="00E33BB1"/>
    <w:rsid w:val="00E344F0"/>
    <w:rsid w:val="00E34567"/>
    <w:rsid w:val="00E355E5"/>
    <w:rsid w:val="00E35AE4"/>
    <w:rsid w:val="00E3612E"/>
    <w:rsid w:val="00E36603"/>
    <w:rsid w:val="00E369AF"/>
    <w:rsid w:val="00E36F4A"/>
    <w:rsid w:val="00E3715C"/>
    <w:rsid w:val="00E372FF"/>
    <w:rsid w:val="00E3769A"/>
    <w:rsid w:val="00E377D5"/>
    <w:rsid w:val="00E37B82"/>
    <w:rsid w:val="00E37EC6"/>
    <w:rsid w:val="00E4006F"/>
    <w:rsid w:val="00E405E7"/>
    <w:rsid w:val="00E41006"/>
    <w:rsid w:val="00E4158B"/>
    <w:rsid w:val="00E4174F"/>
    <w:rsid w:val="00E41C26"/>
    <w:rsid w:val="00E4277C"/>
    <w:rsid w:val="00E42A1C"/>
    <w:rsid w:val="00E43821"/>
    <w:rsid w:val="00E43A08"/>
    <w:rsid w:val="00E43F0E"/>
    <w:rsid w:val="00E4413B"/>
    <w:rsid w:val="00E44E60"/>
    <w:rsid w:val="00E45357"/>
    <w:rsid w:val="00E45560"/>
    <w:rsid w:val="00E464D1"/>
    <w:rsid w:val="00E46B30"/>
    <w:rsid w:val="00E47051"/>
    <w:rsid w:val="00E4785D"/>
    <w:rsid w:val="00E47B59"/>
    <w:rsid w:val="00E50245"/>
    <w:rsid w:val="00E5029B"/>
    <w:rsid w:val="00E50C45"/>
    <w:rsid w:val="00E50E2A"/>
    <w:rsid w:val="00E50FD7"/>
    <w:rsid w:val="00E51A4B"/>
    <w:rsid w:val="00E52421"/>
    <w:rsid w:val="00E52874"/>
    <w:rsid w:val="00E52A83"/>
    <w:rsid w:val="00E52EFB"/>
    <w:rsid w:val="00E53013"/>
    <w:rsid w:val="00E53019"/>
    <w:rsid w:val="00E5398D"/>
    <w:rsid w:val="00E539D7"/>
    <w:rsid w:val="00E53C22"/>
    <w:rsid w:val="00E547BB"/>
    <w:rsid w:val="00E55AD4"/>
    <w:rsid w:val="00E55CB1"/>
    <w:rsid w:val="00E55DC8"/>
    <w:rsid w:val="00E55E7A"/>
    <w:rsid w:val="00E55EB6"/>
    <w:rsid w:val="00E56716"/>
    <w:rsid w:val="00E56B6B"/>
    <w:rsid w:val="00E56BA7"/>
    <w:rsid w:val="00E571D7"/>
    <w:rsid w:val="00E57227"/>
    <w:rsid w:val="00E572B7"/>
    <w:rsid w:val="00E578C1"/>
    <w:rsid w:val="00E61348"/>
    <w:rsid w:val="00E6138A"/>
    <w:rsid w:val="00E61BED"/>
    <w:rsid w:val="00E61C3B"/>
    <w:rsid w:val="00E621DC"/>
    <w:rsid w:val="00E625FD"/>
    <w:rsid w:val="00E626A0"/>
    <w:rsid w:val="00E627A4"/>
    <w:rsid w:val="00E628EC"/>
    <w:rsid w:val="00E628EE"/>
    <w:rsid w:val="00E628FA"/>
    <w:rsid w:val="00E637D1"/>
    <w:rsid w:val="00E64183"/>
    <w:rsid w:val="00E643E5"/>
    <w:rsid w:val="00E643F9"/>
    <w:rsid w:val="00E64947"/>
    <w:rsid w:val="00E650EB"/>
    <w:rsid w:val="00E65396"/>
    <w:rsid w:val="00E65AD8"/>
    <w:rsid w:val="00E66193"/>
    <w:rsid w:val="00E66504"/>
    <w:rsid w:val="00E66A72"/>
    <w:rsid w:val="00E6B62A"/>
    <w:rsid w:val="00E7036B"/>
    <w:rsid w:val="00E70784"/>
    <w:rsid w:val="00E70CE3"/>
    <w:rsid w:val="00E71130"/>
    <w:rsid w:val="00E7128B"/>
    <w:rsid w:val="00E7145A"/>
    <w:rsid w:val="00E71EDF"/>
    <w:rsid w:val="00E7223E"/>
    <w:rsid w:val="00E72520"/>
    <w:rsid w:val="00E72B02"/>
    <w:rsid w:val="00E72B6C"/>
    <w:rsid w:val="00E72E1F"/>
    <w:rsid w:val="00E72E39"/>
    <w:rsid w:val="00E731F5"/>
    <w:rsid w:val="00E73D82"/>
    <w:rsid w:val="00E73F7D"/>
    <w:rsid w:val="00E744D1"/>
    <w:rsid w:val="00E75206"/>
    <w:rsid w:val="00E754E6"/>
    <w:rsid w:val="00E75932"/>
    <w:rsid w:val="00E75A32"/>
    <w:rsid w:val="00E75F77"/>
    <w:rsid w:val="00E76090"/>
    <w:rsid w:val="00E7754A"/>
    <w:rsid w:val="00E777FE"/>
    <w:rsid w:val="00E7799F"/>
    <w:rsid w:val="00E77A8E"/>
    <w:rsid w:val="00E77B08"/>
    <w:rsid w:val="00E80333"/>
    <w:rsid w:val="00E80A36"/>
    <w:rsid w:val="00E81095"/>
    <w:rsid w:val="00E811B3"/>
    <w:rsid w:val="00E81A65"/>
    <w:rsid w:val="00E81EEE"/>
    <w:rsid w:val="00E832EC"/>
    <w:rsid w:val="00E839BC"/>
    <w:rsid w:val="00E83B2F"/>
    <w:rsid w:val="00E83DF2"/>
    <w:rsid w:val="00E83FF4"/>
    <w:rsid w:val="00E842FA"/>
    <w:rsid w:val="00E84572"/>
    <w:rsid w:val="00E845FE"/>
    <w:rsid w:val="00E848E7"/>
    <w:rsid w:val="00E84DA3"/>
    <w:rsid w:val="00E84EF3"/>
    <w:rsid w:val="00E8505F"/>
    <w:rsid w:val="00E8518A"/>
    <w:rsid w:val="00E86294"/>
    <w:rsid w:val="00E86CA2"/>
    <w:rsid w:val="00E872B1"/>
    <w:rsid w:val="00E873E9"/>
    <w:rsid w:val="00E875BC"/>
    <w:rsid w:val="00E87BB7"/>
    <w:rsid w:val="00E901EB"/>
    <w:rsid w:val="00E90A1A"/>
    <w:rsid w:val="00E90A5D"/>
    <w:rsid w:val="00E913BF"/>
    <w:rsid w:val="00E91838"/>
    <w:rsid w:val="00E92233"/>
    <w:rsid w:val="00E923CF"/>
    <w:rsid w:val="00E924A6"/>
    <w:rsid w:val="00E92641"/>
    <w:rsid w:val="00E92D7E"/>
    <w:rsid w:val="00E93030"/>
    <w:rsid w:val="00E942FE"/>
    <w:rsid w:val="00E9484E"/>
    <w:rsid w:val="00E9580B"/>
    <w:rsid w:val="00E96EDD"/>
    <w:rsid w:val="00E97155"/>
    <w:rsid w:val="00E9725A"/>
    <w:rsid w:val="00E97F46"/>
    <w:rsid w:val="00EA019B"/>
    <w:rsid w:val="00EA0336"/>
    <w:rsid w:val="00EA1AF2"/>
    <w:rsid w:val="00EA219F"/>
    <w:rsid w:val="00EA245E"/>
    <w:rsid w:val="00EA25B0"/>
    <w:rsid w:val="00EA2E8B"/>
    <w:rsid w:val="00EA31B9"/>
    <w:rsid w:val="00EA323D"/>
    <w:rsid w:val="00EA45A0"/>
    <w:rsid w:val="00EA4FAE"/>
    <w:rsid w:val="00EA5656"/>
    <w:rsid w:val="00EA57B2"/>
    <w:rsid w:val="00EA6831"/>
    <w:rsid w:val="00EA6925"/>
    <w:rsid w:val="00EA6B3B"/>
    <w:rsid w:val="00EA76BF"/>
    <w:rsid w:val="00EB1E61"/>
    <w:rsid w:val="00EB231D"/>
    <w:rsid w:val="00EB28B8"/>
    <w:rsid w:val="00EB2F21"/>
    <w:rsid w:val="00EB34B6"/>
    <w:rsid w:val="00EB41F7"/>
    <w:rsid w:val="00EB4781"/>
    <w:rsid w:val="00EB58CE"/>
    <w:rsid w:val="00EB5C23"/>
    <w:rsid w:val="00EB5E89"/>
    <w:rsid w:val="00EB60F1"/>
    <w:rsid w:val="00EB62A9"/>
    <w:rsid w:val="00EB6382"/>
    <w:rsid w:val="00EB7BE0"/>
    <w:rsid w:val="00EC00B6"/>
    <w:rsid w:val="00EC0A71"/>
    <w:rsid w:val="00EC0DF1"/>
    <w:rsid w:val="00EC2972"/>
    <w:rsid w:val="00EC2B86"/>
    <w:rsid w:val="00EC2EFD"/>
    <w:rsid w:val="00EC3112"/>
    <w:rsid w:val="00EC327B"/>
    <w:rsid w:val="00EC3531"/>
    <w:rsid w:val="00EC385B"/>
    <w:rsid w:val="00EC3BED"/>
    <w:rsid w:val="00EC42A8"/>
    <w:rsid w:val="00EC4404"/>
    <w:rsid w:val="00EC48A1"/>
    <w:rsid w:val="00EC4B48"/>
    <w:rsid w:val="00EC5152"/>
    <w:rsid w:val="00EC532F"/>
    <w:rsid w:val="00EC5B2B"/>
    <w:rsid w:val="00EC5CE9"/>
    <w:rsid w:val="00EC6018"/>
    <w:rsid w:val="00EC614E"/>
    <w:rsid w:val="00EC6C1D"/>
    <w:rsid w:val="00EC715B"/>
    <w:rsid w:val="00EC725E"/>
    <w:rsid w:val="00EC75E8"/>
    <w:rsid w:val="00EC7C8D"/>
    <w:rsid w:val="00ED0700"/>
    <w:rsid w:val="00ED1840"/>
    <w:rsid w:val="00ED5781"/>
    <w:rsid w:val="00ED5B8C"/>
    <w:rsid w:val="00ED63FA"/>
    <w:rsid w:val="00ED679F"/>
    <w:rsid w:val="00ED68E9"/>
    <w:rsid w:val="00ED6A45"/>
    <w:rsid w:val="00EE0CC4"/>
    <w:rsid w:val="00EE0F44"/>
    <w:rsid w:val="00EE11CB"/>
    <w:rsid w:val="00EE12EF"/>
    <w:rsid w:val="00EE1586"/>
    <w:rsid w:val="00EE188D"/>
    <w:rsid w:val="00EE1E52"/>
    <w:rsid w:val="00EE2837"/>
    <w:rsid w:val="00EE3013"/>
    <w:rsid w:val="00EE318F"/>
    <w:rsid w:val="00EE31EC"/>
    <w:rsid w:val="00EE33E6"/>
    <w:rsid w:val="00EE3828"/>
    <w:rsid w:val="00EE3EB2"/>
    <w:rsid w:val="00EE40B9"/>
    <w:rsid w:val="00EE4394"/>
    <w:rsid w:val="00EE44F6"/>
    <w:rsid w:val="00EE4709"/>
    <w:rsid w:val="00EE47BC"/>
    <w:rsid w:val="00EE4C73"/>
    <w:rsid w:val="00EE4CE1"/>
    <w:rsid w:val="00EE58C4"/>
    <w:rsid w:val="00EE58ED"/>
    <w:rsid w:val="00EE6518"/>
    <w:rsid w:val="00EE6ACA"/>
    <w:rsid w:val="00EE7E2C"/>
    <w:rsid w:val="00EF1011"/>
    <w:rsid w:val="00EF1490"/>
    <w:rsid w:val="00EF19DD"/>
    <w:rsid w:val="00EF43EB"/>
    <w:rsid w:val="00EF48D2"/>
    <w:rsid w:val="00EF4F93"/>
    <w:rsid w:val="00EF59FD"/>
    <w:rsid w:val="00EF7206"/>
    <w:rsid w:val="00EF766F"/>
    <w:rsid w:val="00F005ED"/>
    <w:rsid w:val="00F01A8A"/>
    <w:rsid w:val="00F02186"/>
    <w:rsid w:val="00F028E8"/>
    <w:rsid w:val="00F02A75"/>
    <w:rsid w:val="00F02CAD"/>
    <w:rsid w:val="00F02F3D"/>
    <w:rsid w:val="00F03D8A"/>
    <w:rsid w:val="00F03D91"/>
    <w:rsid w:val="00F04495"/>
    <w:rsid w:val="00F046D2"/>
    <w:rsid w:val="00F0495B"/>
    <w:rsid w:val="00F04BB1"/>
    <w:rsid w:val="00F04D21"/>
    <w:rsid w:val="00F04E22"/>
    <w:rsid w:val="00F05123"/>
    <w:rsid w:val="00F053F3"/>
    <w:rsid w:val="00F06638"/>
    <w:rsid w:val="00F06647"/>
    <w:rsid w:val="00F06A7A"/>
    <w:rsid w:val="00F06B3A"/>
    <w:rsid w:val="00F071E1"/>
    <w:rsid w:val="00F077D9"/>
    <w:rsid w:val="00F07F54"/>
    <w:rsid w:val="00F104C4"/>
    <w:rsid w:val="00F10893"/>
    <w:rsid w:val="00F10C78"/>
    <w:rsid w:val="00F114A1"/>
    <w:rsid w:val="00F11C7D"/>
    <w:rsid w:val="00F11E83"/>
    <w:rsid w:val="00F11FDA"/>
    <w:rsid w:val="00F12146"/>
    <w:rsid w:val="00F12657"/>
    <w:rsid w:val="00F12738"/>
    <w:rsid w:val="00F127BB"/>
    <w:rsid w:val="00F128AE"/>
    <w:rsid w:val="00F12A88"/>
    <w:rsid w:val="00F12DF3"/>
    <w:rsid w:val="00F12F64"/>
    <w:rsid w:val="00F12FAA"/>
    <w:rsid w:val="00F133B1"/>
    <w:rsid w:val="00F133BE"/>
    <w:rsid w:val="00F1420A"/>
    <w:rsid w:val="00F14458"/>
    <w:rsid w:val="00F149D0"/>
    <w:rsid w:val="00F14A9A"/>
    <w:rsid w:val="00F168BB"/>
    <w:rsid w:val="00F169D0"/>
    <w:rsid w:val="00F17305"/>
    <w:rsid w:val="00F17632"/>
    <w:rsid w:val="00F1767C"/>
    <w:rsid w:val="00F17895"/>
    <w:rsid w:val="00F2009D"/>
    <w:rsid w:val="00F203C6"/>
    <w:rsid w:val="00F20688"/>
    <w:rsid w:val="00F2072E"/>
    <w:rsid w:val="00F211A8"/>
    <w:rsid w:val="00F2124B"/>
    <w:rsid w:val="00F21E43"/>
    <w:rsid w:val="00F22AF0"/>
    <w:rsid w:val="00F22E3B"/>
    <w:rsid w:val="00F23AE0"/>
    <w:rsid w:val="00F247AF"/>
    <w:rsid w:val="00F259DB"/>
    <w:rsid w:val="00F265B8"/>
    <w:rsid w:val="00F26B46"/>
    <w:rsid w:val="00F26C36"/>
    <w:rsid w:val="00F26C4B"/>
    <w:rsid w:val="00F26DB5"/>
    <w:rsid w:val="00F27141"/>
    <w:rsid w:val="00F271F3"/>
    <w:rsid w:val="00F301CF"/>
    <w:rsid w:val="00F302A3"/>
    <w:rsid w:val="00F302CB"/>
    <w:rsid w:val="00F306F7"/>
    <w:rsid w:val="00F30DD1"/>
    <w:rsid w:val="00F3104D"/>
    <w:rsid w:val="00F314A2"/>
    <w:rsid w:val="00F31913"/>
    <w:rsid w:val="00F31D85"/>
    <w:rsid w:val="00F325C0"/>
    <w:rsid w:val="00F33674"/>
    <w:rsid w:val="00F33EF9"/>
    <w:rsid w:val="00F33F34"/>
    <w:rsid w:val="00F3421C"/>
    <w:rsid w:val="00F34ABC"/>
    <w:rsid w:val="00F34FCD"/>
    <w:rsid w:val="00F3515B"/>
    <w:rsid w:val="00F35230"/>
    <w:rsid w:val="00F355E6"/>
    <w:rsid w:val="00F35C52"/>
    <w:rsid w:val="00F36534"/>
    <w:rsid w:val="00F36950"/>
    <w:rsid w:val="00F36E63"/>
    <w:rsid w:val="00F37F74"/>
    <w:rsid w:val="00F400FF"/>
    <w:rsid w:val="00F40C00"/>
    <w:rsid w:val="00F41050"/>
    <w:rsid w:val="00F413A0"/>
    <w:rsid w:val="00F41630"/>
    <w:rsid w:val="00F41B65"/>
    <w:rsid w:val="00F421D0"/>
    <w:rsid w:val="00F424EC"/>
    <w:rsid w:val="00F428C1"/>
    <w:rsid w:val="00F42F42"/>
    <w:rsid w:val="00F4389A"/>
    <w:rsid w:val="00F43915"/>
    <w:rsid w:val="00F43B2E"/>
    <w:rsid w:val="00F43BA0"/>
    <w:rsid w:val="00F43E04"/>
    <w:rsid w:val="00F442D4"/>
    <w:rsid w:val="00F44315"/>
    <w:rsid w:val="00F4438F"/>
    <w:rsid w:val="00F4442D"/>
    <w:rsid w:val="00F4461F"/>
    <w:rsid w:val="00F44907"/>
    <w:rsid w:val="00F44B28"/>
    <w:rsid w:val="00F45292"/>
    <w:rsid w:val="00F459B2"/>
    <w:rsid w:val="00F459CD"/>
    <w:rsid w:val="00F45A68"/>
    <w:rsid w:val="00F4667D"/>
    <w:rsid w:val="00F46936"/>
    <w:rsid w:val="00F471FD"/>
    <w:rsid w:val="00F4755D"/>
    <w:rsid w:val="00F47A75"/>
    <w:rsid w:val="00F47BE4"/>
    <w:rsid w:val="00F5002B"/>
    <w:rsid w:val="00F5026A"/>
    <w:rsid w:val="00F50566"/>
    <w:rsid w:val="00F50C35"/>
    <w:rsid w:val="00F50C4D"/>
    <w:rsid w:val="00F50F5C"/>
    <w:rsid w:val="00F51E53"/>
    <w:rsid w:val="00F52297"/>
    <w:rsid w:val="00F52AA1"/>
    <w:rsid w:val="00F53009"/>
    <w:rsid w:val="00F53043"/>
    <w:rsid w:val="00F53256"/>
    <w:rsid w:val="00F53747"/>
    <w:rsid w:val="00F5428E"/>
    <w:rsid w:val="00F5485A"/>
    <w:rsid w:val="00F5550B"/>
    <w:rsid w:val="00F55C5D"/>
    <w:rsid w:val="00F56718"/>
    <w:rsid w:val="00F577C0"/>
    <w:rsid w:val="00F57E8F"/>
    <w:rsid w:val="00F60117"/>
    <w:rsid w:val="00F60C39"/>
    <w:rsid w:val="00F61C4A"/>
    <w:rsid w:val="00F62439"/>
    <w:rsid w:val="00F62ACD"/>
    <w:rsid w:val="00F62E60"/>
    <w:rsid w:val="00F632F1"/>
    <w:rsid w:val="00F63C19"/>
    <w:rsid w:val="00F6410E"/>
    <w:rsid w:val="00F6432B"/>
    <w:rsid w:val="00F6499F"/>
    <w:rsid w:val="00F66A3E"/>
    <w:rsid w:val="00F67554"/>
    <w:rsid w:val="00F67D31"/>
    <w:rsid w:val="00F67FA4"/>
    <w:rsid w:val="00F7052D"/>
    <w:rsid w:val="00F70770"/>
    <w:rsid w:val="00F70948"/>
    <w:rsid w:val="00F714B8"/>
    <w:rsid w:val="00F716A4"/>
    <w:rsid w:val="00F718E1"/>
    <w:rsid w:val="00F72B51"/>
    <w:rsid w:val="00F72E1A"/>
    <w:rsid w:val="00F72F8F"/>
    <w:rsid w:val="00F732AF"/>
    <w:rsid w:val="00F73D71"/>
    <w:rsid w:val="00F742D7"/>
    <w:rsid w:val="00F74B91"/>
    <w:rsid w:val="00F74E2B"/>
    <w:rsid w:val="00F74E9C"/>
    <w:rsid w:val="00F74ECE"/>
    <w:rsid w:val="00F75399"/>
    <w:rsid w:val="00F75D56"/>
    <w:rsid w:val="00F76C76"/>
    <w:rsid w:val="00F77455"/>
    <w:rsid w:val="00F77CCD"/>
    <w:rsid w:val="00F80640"/>
    <w:rsid w:val="00F80E68"/>
    <w:rsid w:val="00F81AFD"/>
    <w:rsid w:val="00F8202B"/>
    <w:rsid w:val="00F822E9"/>
    <w:rsid w:val="00F82360"/>
    <w:rsid w:val="00F828F8"/>
    <w:rsid w:val="00F82BE3"/>
    <w:rsid w:val="00F83810"/>
    <w:rsid w:val="00F838DE"/>
    <w:rsid w:val="00F8471A"/>
    <w:rsid w:val="00F8555D"/>
    <w:rsid w:val="00F85BE2"/>
    <w:rsid w:val="00F8601F"/>
    <w:rsid w:val="00F8620D"/>
    <w:rsid w:val="00F86855"/>
    <w:rsid w:val="00F902E8"/>
    <w:rsid w:val="00F907C2"/>
    <w:rsid w:val="00F909BE"/>
    <w:rsid w:val="00F90DBE"/>
    <w:rsid w:val="00F90EB5"/>
    <w:rsid w:val="00F910D4"/>
    <w:rsid w:val="00F9136A"/>
    <w:rsid w:val="00F917A3"/>
    <w:rsid w:val="00F91E8C"/>
    <w:rsid w:val="00F92080"/>
    <w:rsid w:val="00F92155"/>
    <w:rsid w:val="00F921DC"/>
    <w:rsid w:val="00F9256F"/>
    <w:rsid w:val="00F929CA"/>
    <w:rsid w:val="00F92D45"/>
    <w:rsid w:val="00F936D8"/>
    <w:rsid w:val="00F9389A"/>
    <w:rsid w:val="00F93A7A"/>
    <w:rsid w:val="00F93F77"/>
    <w:rsid w:val="00F9427F"/>
    <w:rsid w:val="00F94B43"/>
    <w:rsid w:val="00F94C75"/>
    <w:rsid w:val="00F94D69"/>
    <w:rsid w:val="00F95F6C"/>
    <w:rsid w:val="00F960C9"/>
    <w:rsid w:val="00F96565"/>
    <w:rsid w:val="00F96CEE"/>
    <w:rsid w:val="00F973C3"/>
    <w:rsid w:val="00F97ED8"/>
    <w:rsid w:val="00FA042F"/>
    <w:rsid w:val="00FA0512"/>
    <w:rsid w:val="00FA0CE7"/>
    <w:rsid w:val="00FA12EA"/>
    <w:rsid w:val="00FA15F0"/>
    <w:rsid w:val="00FA1AC8"/>
    <w:rsid w:val="00FA1B7D"/>
    <w:rsid w:val="00FA1DBD"/>
    <w:rsid w:val="00FA205F"/>
    <w:rsid w:val="00FA23BC"/>
    <w:rsid w:val="00FA25D7"/>
    <w:rsid w:val="00FA2FC8"/>
    <w:rsid w:val="00FA328B"/>
    <w:rsid w:val="00FA354C"/>
    <w:rsid w:val="00FA42FD"/>
    <w:rsid w:val="00FA538C"/>
    <w:rsid w:val="00FA539B"/>
    <w:rsid w:val="00FA5E9E"/>
    <w:rsid w:val="00FA7215"/>
    <w:rsid w:val="00FA73F3"/>
    <w:rsid w:val="00FB0828"/>
    <w:rsid w:val="00FB0B17"/>
    <w:rsid w:val="00FB0D7C"/>
    <w:rsid w:val="00FB0E7D"/>
    <w:rsid w:val="00FB130C"/>
    <w:rsid w:val="00FB1D02"/>
    <w:rsid w:val="00FB1E70"/>
    <w:rsid w:val="00FB24C2"/>
    <w:rsid w:val="00FB24CA"/>
    <w:rsid w:val="00FB322B"/>
    <w:rsid w:val="00FB383F"/>
    <w:rsid w:val="00FB3940"/>
    <w:rsid w:val="00FB3B0B"/>
    <w:rsid w:val="00FB3DB8"/>
    <w:rsid w:val="00FB4904"/>
    <w:rsid w:val="00FB4EAC"/>
    <w:rsid w:val="00FB546A"/>
    <w:rsid w:val="00FB5930"/>
    <w:rsid w:val="00FB6BDD"/>
    <w:rsid w:val="00FC011A"/>
    <w:rsid w:val="00FC062A"/>
    <w:rsid w:val="00FC1261"/>
    <w:rsid w:val="00FC1386"/>
    <w:rsid w:val="00FC1A62"/>
    <w:rsid w:val="00FC1AC0"/>
    <w:rsid w:val="00FC1CA9"/>
    <w:rsid w:val="00FC247B"/>
    <w:rsid w:val="00FC2B67"/>
    <w:rsid w:val="00FC2D77"/>
    <w:rsid w:val="00FC2E5A"/>
    <w:rsid w:val="00FC38A1"/>
    <w:rsid w:val="00FC40DB"/>
    <w:rsid w:val="00FC4461"/>
    <w:rsid w:val="00FC4AC3"/>
    <w:rsid w:val="00FC4AFB"/>
    <w:rsid w:val="00FC552A"/>
    <w:rsid w:val="00FC57A0"/>
    <w:rsid w:val="00FC600F"/>
    <w:rsid w:val="00FC6087"/>
    <w:rsid w:val="00FC640C"/>
    <w:rsid w:val="00FC6690"/>
    <w:rsid w:val="00FC6968"/>
    <w:rsid w:val="00FC6CCF"/>
    <w:rsid w:val="00FC6D74"/>
    <w:rsid w:val="00FC6FC7"/>
    <w:rsid w:val="00FC7342"/>
    <w:rsid w:val="00FC7762"/>
    <w:rsid w:val="00FC79E2"/>
    <w:rsid w:val="00FD0396"/>
    <w:rsid w:val="00FD07C2"/>
    <w:rsid w:val="00FD0DFE"/>
    <w:rsid w:val="00FD150C"/>
    <w:rsid w:val="00FD18DB"/>
    <w:rsid w:val="00FD24AC"/>
    <w:rsid w:val="00FD2B38"/>
    <w:rsid w:val="00FD2F84"/>
    <w:rsid w:val="00FD3087"/>
    <w:rsid w:val="00FD3E88"/>
    <w:rsid w:val="00FD40C2"/>
    <w:rsid w:val="00FD4216"/>
    <w:rsid w:val="00FD4D24"/>
    <w:rsid w:val="00FD4E01"/>
    <w:rsid w:val="00FD54EB"/>
    <w:rsid w:val="00FD57E4"/>
    <w:rsid w:val="00FD5C73"/>
    <w:rsid w:val="00FD624E"/>
    <w:rsid w:val="00FD6730"/>
    <w:rsid w:val="00FD68F9"/>
    <w:rsid w:val="00FD697E"/>
    <w:rsid w:val="00FD72BF"/>
    <w:rsid w:val="00FD7C70"/>
    <w:rsid w:val="00FE0201"/>
    <w:rsid w:val="00FE04E8"/>
    <w:rsid w:val="00FE076A"/>
    <w:rsid w:val="00FE0FF8"/>
    <w:rsid w:val="00FE183B"/>
    <w:rsid w:val="00FE28F2"/>
    <w:rsid w:val="00FE2AED"/>
    <w:rsid w:val="00FE2D23"/>
    <w:rsid w:val="00FE4BAC"/>
    <w:rsid w:val="00FE566B"/>
    <w:rsid w:val="00FE5F21"/>
    <w:rsid w:val="00FE609F"/>
    <w:rsid w:val="00FE63AE"/>
    <w:rsid w:val="00FE7461"/>
    <w:rsid w:val="00FF01CD"/>
    <w:rsid w:val="00FF020A"/>
    <w:rsid w:val="00FF03EE"/>
    <w:rsid w:val="00FF0DA3"/>
    <w:rsid w:val="00FF201C"/>
    <w:rsid w:val="00FF2611"/>
    <w:rsid w:val="00FF2938"/>
    <w:rsid w:val="00FF3652"/>
    <w:rsid w:val="00FF3988"/>
    <w:rsid w:val="00FF41C1"/>
    <w:rsid w:val="00FF4279"/>
    <w:rsid w:val="00FF432F"/>
    <w:rsid w:val="00FF45FD"/>
    <w:rsid w:val="00FF592C"/>
    <w:rsid w:val="00FF5D3F"/>
    <w:rsid w:val="00FF60E1"/>
    <w:rsid w:val="00FF66D9"/>
    <w:rsid w:val="00FF69BE"/>
    <w:rsid w:val="00FF76CB"/>
    <w:rsid w:val="00FF7C42"/>
    <w:rsid w:val="00FF7EEB"/>
    <w:rsid w:val="01031F7A"/>
    <w:rsid w:val="016E9ED1"/>
    <w:rsid w:val="0174135D"/>
    <w:rsid w:val="017BACC1"/>
    <w:rsid w:val="01904F67"/>
    <w:rsid w:val="01A0651A"/>
    <w:rsid w:val="01AE0401"/>
    <w:rsid w:val="01E3694A"/>
    <w:rsid w:val="02B14423"/>
    <w:rsid w:val="02F510D4"/>
    <w:rsid w:val="03281C2C"/>
    <w:rsid w:val="0378A1B7"/>
    <w:rsid w:val="03A5DE58"/>
    <w:rsid w:val="03EDA53E"/>
    <w:rsid w:val="04042A13"/>
    <w:rsid w:val="043A905D"/>
    <w:rsid w:val="048FC31D"/>
    <w:rsid w:val="04CAD8EA"/>
    <w:rsid w:val="04CD5748"/>
    <w:rsid w:val="050797FF"/>
    <w:rsid w:val="05206F11"/>
    <w:rsid w:val="0566F52E"/>
    <w:rsid w:val="056D32EA"/>
    <w:rsid w:val="0598EC3A"/>
    <w:rsid w:val="05BAF38C"/>
    <w:rsid w:val="062B9624"/>
    <w:rsid w:val="063AA099"/>
    <w:rsid w:val="063FE797"/>
    <w:rsid w:val="06552CBB"/>
    <w:rsid w:val="068CBFFF"/>
    <w:rsid w:val="06916230"/>
    <w:rsid w:val="06C8A0ED"/>
    <w:rsid w:val="06FBC73F"/>
    <w:rsid w:val="07174C87"/>
    <w:rsid w:val="072F08CE"/>
    <w:rsid w:val="0738F2E4"/>
    <w:rsid w:val="075BD46F"/>
    <w:rsid w:val="077753F6"/>
    <w:rsid w:val="077C188D"/>
    <w:rsid w:val="077D8B55"/>
    <w:rsid w:val="079B5363"/>
    <w:rsid w:val="07E5AC9D"/>
    <w:rsid w:val="07EA63C3"/>
    <w:rsid w:val="080C9868"/>
    <w:rsid w:val="08196A8A"/>
    <w:rsid w:val="084706CB"/>
    <w:rsid w:val="087AA8AA"/>
    <w:rsid w:val="08822347"/>
    <w:rsid w:val="088652F9"/>
    <w:rsid w:val="088846C2"/>
    <w:rsid w:val="08CC8C3C"/>
    <w:rsid w:val="08D13ACE"/>
    <w:rsid w:val="08E359C4"/>
    <w:rsid w:val="092B33FA"/>
    <w:rsid w:val="0962120E"/>
    <w:rsid w:val="0989EFB7"/>
    <w:rsid w:val="099F7530"/>
    <w:rsid w:val="09CAA281"/>
    <w:rsid w:val="09DFD6AE"/>
    <w:rsid w:val="0A07C566"/>
    <w:rsid w:val="0A97564A"/>
    <w:rsid w:val="0AB91702"/>
    <w:rsid w:val="0ABDA298"/>
    <w:rsid w:val="0AF91927"/>
    <w:rsid w:val="0B2D435E"/>
    <w:rsid w:val="0BB75411"/>
    <w:rsid w:val="0BF6ACDA"/>
    <w:rsid w:val="0C381EFD"/>
    <w:rsid w:val="0C4B2D1D"/>
    <w:rsid w:val="0CB3EE49"/>
    <w:rsid w:val="0CC8F647"/>
    <w:rsid w:val="0CD2E5D1"/>
    <w:rsid w:val="0D79C34C"/>
    <w:rsid w:val="0DB12228"/>
    <w:rsid w:val="0DBFA650"/>
    <w:rsid w:val="0E12D4C4"/>
    <w:rsid w:val="0E1FCC6C"/>
    <w:rsid w:val="0E27C7F0"/>
    <w:rsid w:val="0E4792D6"/>
    <w:rsid w:val="0E59604E"/>
    <w:rsid w:val="0E9BA663"/>
    <w:rsid w:val="0EAE0164"/>
    <w:rsid w:val="0ECFD3A2"/>
    <w:rsid w:val="0ECFD991"/>
    <w:rsid w:val="0ED1C6B7"/>
    <w:rsid w:val="0F0BCA08"/>
    <w:rsid w:val="0F369BD8"/>
    <w:rsid w:val="0F5E8B92"/>
    <w:rsid w:val="0F75E706"/>
    <w:rsid w:val="0F7940DF"/>
    <w:rsid w:val="0F86245C"/>
    <w:rsid w:val="0F8DE615"/>
    <w:rsid w:val="0FC07BBF"/>
    <w:rsid w:val="0FE991EE"/>
    <w:rsid w:val="100C61A9"/>
    <w:rsid w:val="10168E68"/>
    <w:rsid w:val="1020FC3E"/>
    <w:rsid w:val="105AD2CD"/>
    <w:rsid w:val="106148F6"/>
    <w:rsid w:val="10D71D04"/>
    <w:rsid w:val="10E3B99F"/>
    <w:rsid w:val="10EC7B4B"/>
    <w:rsid w:val="10FAE461"/>
    <w:rsid w:val="11A215B7"/>
    <w:rsid w:val="1258A564"/>
    <w:rsid w:val="126D8357"/>
    <w:rsid w:val="12B97A37"/>
    <w:rsid w:val="12C8917D"/>
    <w:rsid w:val="132803F1"/>
    <w:rsid w:val="1331F63E"/>
    <w:rsid w:val="133EF7C6"/>
    <w:rsid w:val="1342CCF9"/>
    <w:rsid w:val="13C882E4"/>
    <w:rsid w:val="142645CA"/>
    <w:rsid w:val="14393B6F"/>
    <w:rsid w:val="14804B89"/>
    <w:rsid w:val="1482146B"/>
    <w:rsid w:val="14988E57"/>
    <w:rsid w:val="149FB552"/>
    <w:rsid w:val="14D9ED04"/>
    <w:rsid w:val="15473F6A"/>
    <w:rsid w:val="1565EC39"/>
    <w:rsid w:val="15D50BD0"/>
    <w:rsid w:val="1627E408"/>
    <w:rsid w:val="169C6D80"/>
    <w:rsid w:val="16A64CE7"/>
    <w:rsid w:val="16B03610"/>
    <w:rsid w:val="16FB5001"/>
    <w:rsid w:val="1711966B"/>
    <w:rsid w:val="17231CCA"/>
    <w:rsid w:val="173DB791"/>
    <w:rsid w:val="174A4C34"/>
    <w:rsid w:val="17737024"/>
    <w:rsid w:val="1773EA5F"/>
    <w:rsid w:val="17852E7D"/>
    <w:rsid w:val="1793A7B9"/>
    <w:rsid w:val="17A69AEF"/>
    <w:rsid w:val="17C6063C"/>
    <w:rsid w:val="1800C062"/>
    <w:rsid w:val="180DA5E3"/>
    <w:rsid w:val="182214AB"/>
    <w:rsid w:val="18559B3E"/>
    <w:rsid w:val="188FEF81"/>
    <w:rsid w:val="1898CEAA"/>
    <w:rsid w:val="18C82B74"/>
    <w:rsid w:val="18C8C1F7"/>
    <w:rsid w:val="18FFFB17"/>
    <w:rsid w:val="192E6E98"/>
    <w:rsid w:val="195D8DA3"/>
    <w:rsid w:val="198D4F36"/>
    <w:rsid w:val="19E15525"/>
    <w:rsid w:val="1A04C451"/>
    <w:rsid w:val="1A59B9BE"/>
    <w:rsid w:val="1AA0D135"/>
    <w:rsid w:val="1AD28BD4"/>
    <w:rsid w:val="1AFB3419"/>
    <w:rsid w:val="1B16B5A5"/>
    <w:rsid w:val="1B90DF5C"/>
    <w:rsid w:val="1BBB8550"/>
    <w:rsid w:val="1C1A20E9"/>
    <w:rsid w:val="1C2BCFF2"/>
    <w:rsid w:val="1C3D974F"/>
    <w:rsid w:val="1C7A6B1B"/>
    <w:rsid w:val="1CAE0780"/>
    <w:rsid w:val="1CBD84EA"/>
    <w:rsid w:val="1CCE88AA"/>
    <w:rsid w:val="1CD21516"/>
    <w:rsid w:val="1D07349E"/>
    <w:rsid w:val="1D11CCEC"/>
    <w:rsid w:val="1D2A1127"/>
    <w:rsid w:val="1D76E0FA"/>
    <w:rsid w:val="1D9AB17F"/>
    <w:rsid w:val="1E1DA94D"/>
    <w:rsid w:val="1E1DC10B"/>
    <w:rsid w:val="1E227865"/>
    <w:rsid w:val="1E40B443"/>
    <w:rsid w:val="1EAE901F"/>
    <w:rsid w:val="1EBEC353"/>
    <w:rsid w:val="1ED34BBE"/>
    <w:rsid w:val="1ED63367"/>
    <w:rsid w:val="1F2E50FA"/>
    <w:rsid w:val="1F35F495"/>
    <w:rsid w:val="1F37D8F9"/>
    <w:rsid w:val="1FCDEBAC"/>
    <w:rsid w:val="1FD55B29"/>
    <w:rsid w:val="1FF25044"/>
    <w:rsid w:val="1FF98AC0"/>
    <w:rsid w:val="2016A2BC"/>
    <w:rsid w:val="202CBE3A"/>
    <w:rsid w:val="2044C881"/>
    <w:rsid w:val="2087408D"/>
    <w:rsid w:val="209381B1"/>
    <w:rsid w:val="20ACC888"/>
    <w:rsid w:val="20E45146"/>
    <w:rsid w:val="20FBCA9A"/>
    <w:rsid w:val="2158C0AD"/>
    <w:rsid w:val="21A101F5"/>
    <w:rsid w:val="21CE4530"/>
    <w:rsid w:val="21ED587E"/>
    <w:rsid w:val="21F2DD01"/>
    <w:rsid w:val="222B5199"/>
    <w:rsid w:val="2235AF39"/>
    <w:rsid w:val="2241E980"/>
    <w:rsid w:val="2281543F"/>
    <w:rsid w:val="228D0E1C"/>
    <w:rsid w:val="22D9A8E4"/>
    <w:rsid w:val="22EF8415"/>
    <w:rsid w:val="23475899"/>
    <w:rsid w:val="2353A053"/>
    <w:rsid w:val="2363C739"/>
    <w:rsid w:val="238A7FFE"/>
    <w:rsid w:val="23D42F69"/>
    <w:rsid w:val="245901EA"/>
    <w:rsid w:val="2474C198"/>
    <w:rsid w:val="247FD347"/>
    <w:rsid w:val="25222D21"/>
    <w:rsid w:val="25DFB3D3"/>
    <w:rsid w:val="2606C86E"/>
    <w:rsid w:val="2609F493"/>
    <w:rsid w:val="262BBD18"/>
    <w:rsid w:val="2641905B"/>
    <w:rsid w:val="26861D5B"/>
    <w:rsid w:val="2695B58A"/>
    <w:rsid w:val="26B1B2D2"/>
    <w:rsid w:val="26F5A17B"/>
    <w:rsid w:val="271950FE"/>
    <w:rsid w:val="273F2520"/>
    <w:rsid w:val="277CB006"/>
    <w:rsid w:val="2794E33B"/>
    <w:rsid w:val="27EB7B06"/>
    <w:rsid w:val="2804CDFF"/>
    <w:rsid w:val="2823218A"/>
    <w:rsid w:val="289A0AA9"/>
    <w:rsid w:val="289A656D"/>
    <w:rsid w:val="294AB0E7"/>
    <w:rsid w:val="2969D197"/>
    <w:rsid w:val="29771495"/>
    <w:rsid w:val="29BCF92C"/>
    <w:rsid w:val="2A18A2E1"/>
    <w:rsid w:val="2A548B1E"/>
    <w:rsid w:val="2A798767"/>
    <w:rsid w:val="2A854389"/>
    <w:rsid w:val="2A8A5943"/>
    <w:rsid w:val="2B043006"/>
    <w:rsid w:val="2B186CCC"/>
    <w:rsid w:val="2B47DEB5"/>
    <w:rsid w:val="2B828CF7"/>
    <w:rsid w:val="2BB0DED1"/>
    <w:rsid w:val="2BDB3061"/>
    <w:rsid w:val="2BE33585"/>
    <w:rsid w:val="2C4D9116"/>
    <w:rsid w:val="2C625EA4"/>
    <w:rsid w:val="2C934EA3"/>
    <w:rsid w:val="2CF05CF6"/>
    <w:rsid w:val="2CFCBE78"/>
    <w:rsid w:val="2CFD8BC8"/>
    <w:rsid w:val="2D648BD8"/>
    <w:rsid w:val="2DB7D456"/>
    <w:rsid w:val="2DEBF473"/>
    <w:rsid w:val="2DFE2F05"/>
    <w:rsid w:val="2E1D8548"/>
    <w:rsid w:val="2EE27380"/>
    <w:rsid w:val="2EEC45E4"/>
    <w:rsid w:val="2EF906FB"/>
    <w:rsid w:val="2EFFF4DF"/>
    <w:rsid w:val="2F158E61"/>
    <w:rsid w:val="2F18CCEF"/>
    <w:rsid w:val="2F4ADE4E"/>
    <w:rsid w:val="2F66B984"/>
    <w:rsid w:val="2F96821A"/>
    <w:rsid w:val="2F9B29A8"/>
    <w:rsid w:val="2FD0C034"/>
    <w:rsid w:val="2FD6CA7A"/>
    <w:rsid w:val="3002A5FC"/>
    <w:rsid w:val="3086CC12"/>
    <w:rsid w:val="30FFD13F"/>
    <w:rsid w:val="3144AE11"/>
    <w:rsid w:val="31515BD0"/>
    <w:rsid w:val="31758F46"/>
    <w:rsid w:val="31876220"/>
    <w:rsid w:val="3235F501"/>
    <w:rsid w:val="323BD5B3"/>
    <w:rsid w:val="329B9436"/>
    <w:rsid w:val="32A0B343"/>
    <w:rsid w:val="32B2B39B"/>
    <w:rsid w:val="331E8CF6"/>
    <w:rsid w:val="335B8E7F"/>
    <w:rsid w:val="335BCFB6"/>
    <w:rsid w:val="33757AE1"/>
    <w:rsid w:val="33BE2B03"/>
    <w:rsid w:val="33CB156F"/>
    <w:rsid w:val="33D3ED03"/>
    <w:rsid w:val="33E21388"/>
    <w:rsid w:val="33FC531B"/>
    <w:rsid w:val="340264B7"/>
    <w:rsid w:val="342E77AB"/>
    <w:rsid w:val="34327E6D"/>
    <w:rsid w:val="34583428"/>
    <w:rsid w:val="348230EE"/>
    <w:rsid w:val="34CEB138"/>
    <w:rsid w:val="34E4AEDF"/>
    <w:rsid w:val="35114B42"/>
    <w:rsid w:val="355D21BF"/>
    <w:rsid w:val="357B563E"/>
    <w:rsid w:val="35EE66F1"/>
    <w:rsid w:val="360613C3"/>
    <w:rsid w:val="3662E533"/>
    <w:rsid w:val="36710168"/>
    <w:rsid w:val="367CF180"/>
    <w:rsid w:val="36842CDC"/>
    <w:rsid w:val="369AAE8E"/>
    <w:rsid w:val="369BD737"/>
    <w:rsid w:val="36AD1BA3"/>
    <w:rsid w:val="36E1DD84"/>
    <w:rsid w:val="36E2AA7D"/>
    <w:rsid w:val="3711A8EA"/>
    <w:rsid w:val="37573CF8"/>
    <w:rsid w:val="38172717"/>
    <w:rsid w:val="386C0195"/>
    <w:rsid w:val="3878BEF6"/>
    <w:rsid w:val="393C409C"/>
    <w:rsid w:val="393FFA1E"/>
    <w:rsid w:val="396020C4"/>
    <w:rsid w:val="39BD2E27"/>
    <w:rsid w:val="3A57E311"/>
    <w:rsid w:val="3A5C81D7"/>
    <w:rsid w:val="3AA3B33E"/>
    <w:rsid w:val="3ADF40B5"/>
    <w:rsid w:val="3AE8CA12"/>
    <w:rsid w:val="3AF264F3"/>
    <w:rsid w:val="3B44E236"/>
    <w:rsid w:val="3B50D462"/>
    <w:rsid w:val="3BBACAC4"/>
    <w:rsid w:val="3BDC2356"/>
    <w:rsid w:val="3BE9F0D0"/>
    <w:rsid w:val="3C1340C7"/>
    <w:rsid w:val="3C13F3E4"/>
    <w:rsid w:val="3C18C825"/>
    <w:rsid w:val="3C4FBF22"/>
    <w:rsid w:val="3CA0FC37"/>
    <w:rsid w:val="3CA372BD"/>
    <w:rsid w:val="3CEB24B6"/>
    <w:rsid w:val="3D50BD0B"/>
    <w:rsid w:val="3D6B1251"/>
    <w:rsid w:val="3D9F120D"/>
    <w:rsid w:val="3DCC254A"/>
    <w:rsid w:val="3DE35AF6"/>
    <w:rsid w:val="3DF6493F"/>
    <w:rsid w:val="3E45DD9B"/>
    <w:rsid w:val="3E74FF78"/>
    <w:rsid w:val="3E8E63E0"/>
    <w:rsid w:val="3E9FA470"/>
    <w:rsid w:val="3EBB1FDF"/>
    <w:rsid w:val="3EDA47CA"/>
    <w:rsid w:val="3F38E06F"/>
    <w:rsid w:val="3FAF1EE6"/>
    <w:rsid w:val="3FBE4429"/>
    <w:rsid w:val="3FC2B9FD"/>
    <w:rsid w:val="3FC987FB"/>
    <w:rsid w:val="400CC872"/>
    <w:rsid w:val="403DBEC4"/>
    <w:rsid w:val="4047FB27"/>
    <w:rsid w:val="40622BD3"/>
    <w:rsid w:val="4064C5AF"/>
    <w:rsid w:val="40776625"/>
    <w:rsid w:val="407CB925"/>
    <w:rsid w:val="40859213"/>
    <w:rsid w:val="409155F9"/>
    <w:rsid w:val="4098AA96"/>
    <w:rsid w:val="40A83B02"/>
    <w:rsid w:val="40D45E8A"/>
    <w:rsid w:val="410F899B"/>
    <w:rsid w:val="4122A9A3"/>
    <w:rsid w:val="4129AE49"/>
    <w:rsid w:val="4131DC64"/>
    <w:rsid w:val="41801437"/>
    <w:rsid w:val="4191433B"/>
    <w:rsid w:val="4195ABA7"/>
    <w:rsid w:val="419FC8DF"/>
    <w:rsid w:val="41A6AAFF"/>
    <w:rsid w:val="420F6CF8"/>
    <w:rsid w:val="427E2857"/>
    <w:rsid w:val="428A2D13"/>
    <w:rsid w:val="4312B01B"/>
    <w:rsid w:val="4319451E"/>
    <w:rsid w:val="432C752D"/>
    <w:rsid w:val="434D7693"/>
    <w:rsid w:val="4392DAE2"/>
    <w:rsid w:val="4413DC18"/>
    <w:rsid w:val="44200F36"/>
    <w:rsid w:val="444C0B56"/>
    <w:rsid w:val="446149B2"/>
    <w:rsid w:val="44A1E9B7"/>
    <w:rsid w:val="44A967AD"/>
    <w:rsid w:val="44C79AC3"/>
    <w:rsid w:val="4505601A"/>
    <w:rsid w:val="4515A5CC"/>
    <w:rsid w:val="45433DE1"/>
    <w:rsid w:val="45521650"/>
    <w:rsid w:val="46023A9C"/>
    <w:rsid w:val="46257B6F"/>
    <w:rsid w:val="468E89E6"/>
    <w:rsid w:val="46BF24F5"/>
    <w:rsid w:val="46C9A63F"/>
    <w:rsid w:val="46ECB5D1"/>
    <w:rsid w:val="470A9A7C"/>
    <w:rsid w:val="4763CD5F"/>
    <w:rsid w:val="47812306"/>
    <w:rsid w:val="47B4F741"/>
    <w:rsid w:val="47EF4001"/>
    <w:rsid w:val="483AF47C"/>
    <w:rsid w:val="48488A4F"/>
    <w:rsid w:val="4854A989"/>
    <w:rsid w:val="488194E4"/>
    <w:rsid w:val="4895CFAB"/>
    <w:rsid w:val="48C3EEF4"/>
    <w:rsid w:val="48C5A654"/>
    <w:rsid w:val="48D4DFD4"/>
    <w:rsid w:val="49182FC5"/>
    <w:rsid w:val="495A3FA4"/>
    <w:rsid w:val="4968A2F9"/>
    <w:rsid w:val="49E1B7D2"/>
    <w:rsid w:val="49E3D999"/>
    <w:rsid w:val="4A31A00C"/>
    <w:rsid w:val="4A7B86FB"/>
    <w:rsid w:val="4A7ED9E1"/>
    <w:rsid w:val="4AA63EAE"/>
    <w:rsid w:val="4AFCD02F"/>
    <w:rsid w:val="4B297FF1"/>
    <w:rsid w:val="4B60DF97"/>
    <w:rsid w:val="4B630143"/>
    <w:rsid w:val="4B733BA5"/>
    <w:rsid w:val="4B963AB6"/>
    <w:rsid w:val="4BD80551"/>
    <w:rsid w:val="4BEA279C"/>
    <w:rsid w:val="4C1B50E8"/>
    <w:rsid w:val="4C218FBC"/>
    <w:rsid w:val="4C835F95"/>
    <w:rsid w:val="4D09C091"/>
    <w:rsid w:val="4D3CD03E"/>
    <w:rsid w:val="4D5E3C6E"/>
    <w:rsid w:val="4D6940CE"/>
    <w:rsid w:val="4DA111FE"/>
    <w:rsid w:val="4DA2BFD1"/>
    <w:rsid w:val="4DE4B96F"/>
    <w:rsid w:val="4E080006"/>
    <w:rsid w:val="4E13120F"/>
    <w:rsid w:val="4E1FC787"/>
    <w:rsid w:val="4E27E65F"/>
    <w:rsid w:val="4F4FD854"/>
    <w:rsid w:val="4F8533F9"/>
    <w:rsid w:val="4FFAC6E6"/>
    <w:rsid w:val="5015D3C5"/>
    <w:rsid w:val="502F9FEB"/>
    <w:rsid w:val="5056B69F"/>
    <w:rsid w:val="508A7A74"/>
    <w:rsid w:val="508E44F8"/>
    <w:rsid w:val="50AA7331"/>
    <w:rsid w:val="50B9179A"/>
    <w:rsid w:val="50CB8555"/>
    <w:rsid w:val="50E1C3CD"/>
    <w:rsid w:val="51243D34"/>
    <w:rsid w:val="513527A3"/>
    <w:rsid w:val="5140CF6B"/>
    <w:rsid w:val="514BA0E9"/>
    <w:rsid w:val="516D93B3"/>
    <w:rsid w:val="51952377"/>
    <w:rsid w:val="5195E2A7"/>
    <w:rsid w:val="51A4D9AF"/>
    <w:rsid w:val="51D0EDC6"/>
    <w:rsid w:val="51D4187B"/>
    <w:rsid w:val="52027EBE"/>
    <w:rsid w:val="524533D3"/>
    <w:rsid w:val="5262CBFD"/>
    <w:rsid w:val="527DD6AD"/>
    <w:rsid w:val="529CE8EF"/>
    <w:rsid w:val="530C6EDE"/>
    <w:rsid w:val="5349219D"/>
    <w:rsid w:val="534F5EA4"/>
    <w:rsid w:val="53AB04DE"/>
    <w:rsid w:val="540AE4D1"/>
    <w:rsid w:val="540C2F02"/>
    <w:rsid w:val="543154E7"/>
    <w:rsid w:val="545905F2"/>
    <w:rsid w:val="54645307"/>
    <w:rsid w:val="54743402"/>
    <w:rsid w:val="547893CD"/>
    <w:rsid w:val="5496061B"/>
    <w:rsid w:val="54B60FEE"/>
    <w:rsid w:val="54D80EC5"/>
    <w:rsid w:val="54DFD24D"/>
    <w:rsid w:val="553B3BB8"/>
    <w:rsid w:val="556FDDCA"/>
    <w:rsid w:val="5573CF7C"/>
    <w:rsid w:val="5586ED59"/>
    <w:rsid w:val="559A3D36"/>
    <w:rsid w:val="55CBCD0C"/>
    <w:rsid w:val="55D2704A"/>
    <w:rsid w:val="5620120D"/>
    <w:rsid w:val="5634FC8E"/>
    <w:rsid w:val="56438CBF"/>
    <w:rsid w:val="566958FC"/>
    <w:rsid w:val="56CFDC0F"/>
    <w:rsid w:val="56E81DA7"/>
    <w:rsid w:val="56F6F76F"/>
    <w:rsid w:val="57050CD3"/>
    <w:rsid w:val="575AF966"/>
    <w:rsid w:val="57C9364D"/>
    <w:rsid w:val="57DF5D20"/>
    <w:rsid w:val="57EC7FDB"/>
    <w:rsid w:val="58083283"/>
    <w:rsid w:val="5840E4F6"/>
    <w:rsid w:val="58772906"/>
    <w:rsid w:val="58C14023"/>
    <w:rsid w:val="58F3986B"/>
    <w:rsid w:val="592E39DB"/>
    <w:rsid w:val="597CADBA"/>
    <w:rsid w:val="5989404F"/>
    <w:rsid w:val="599677F8"/>
    <w:rsid w:val="59A92C51"/>
    <w:rsid w:val="59C2BCD2"/>
    <w:rsid w:val="59DE1221"/>
    <w:rsid w:val="59F773A6"/>
    <w:rsid w:val="5A19BE7D"/>
    <w:rsid w:val="5A6F3342"/>
    <w:rsid w:val="5A71FCDD"/>
    <w:rsid w:val="5AE27C80"/>
    <w:rsid w:val="5B2D4C20"/>
    <w:rsid w:val="5B4DB89A"/>
    <w:rsid w:val="5B9B9983"/>
    <w:rsid w:val="5BA70C57"/>
    <w:rsid w:val="5BCF2242"/>
    <w:rsid w:val="5BF48A22"/>
    <w:rsid w:val="5C4E0261"/>
    <w:rsid w:val="5C6E4693"/>
    <w:rsid w:val="5C7D0B42"/>
    <w:rsid w:val="5CDFC2E1"/>
    <w:rsid w:val="5D20137C"/>
    <w:rsid w:val="5D318A9F"/>
    <w:rsid w:val="5D685D5F"/>
    <w:rsid w:val="5D76C3AC"/>
    <w:rsid w:val="5D7C85CB"/>
    <w:rsid w:val="5D8D8C07"/>
    <w:rsid w:val="5E064DB6"/>
    <w:rsid w:val="5E0A16F4"/>
    <w:rsid w:val="5E1FF7DE"/>
    <w:rsid w:val="5E2A57FB"/>
    <w:rsid w:val="5E2CBF73"/>
    <w:rsid w:val="5E2ECB82"/>
    <w:rsid w:val="5E77D49D"/>
    <w:rsid w:val="5E90E85D"/>
    <w:rsid w:val="5E94ED6F"/>
    <w:rsid w:val="5EAD7D42"/>
    <w:rsid w:val="5ED46F46"/>
    <w:rsid w:val="5ED4BD1B"/>
    <w:rsid w:val="5EF674FC"/>
    <w:rsid w:val="5F7CC5CD"/>
    <w:rsid w:val="5F8123DE"/>
    <w:rsid w:val="5FB865F0"/>
    <w:rsid w:val="5FC6E4EB"/>
    <w:rsid w:val="5FFE7347"/>
    <w:rsid w:val="601972B2"/>
    <w:rsid w:val="6019AAC9"/>
    <w:rsid w:val="602E1755"/>
    <w:rsid w:val="60547AB1"/>
    <w:rsid w:val="6054EAFA"/>
    <w:rsid w:val="60CA1296"/>
    <w:rsid w:val="60F0A677"/>
    <w:rsid w:val="60FCCCEA"/>
    <w:rsid w:val="610841EB"/>
    <w:rsid w:val="6141B7B6"/>
    <w:rsid w:val="614957FC"/>
    <w:rsid w:val="6153F5B1"/>
    <w:rsid w:val="61712280"/>
    <w:rsid w:val="617EF15E"/>
    <w:rsid w:val="61B7F475"/>
    <w:rsid w:val="61F58504"/>
    <w:rsid w:val="61FDE46F"/>
    <w:rsid w:val="6206FFDD"/>
    <w:rsid w:val="6218C3AC"/>
    <w:rsid w:val="623ADD30"/>
    <w:rsid w:val="62874C27"/>
    <w:rsid w:val="629CC811"/>
    <w:rsid w:val="62B345E3"/>
    <w:rsid w:val="62C34827"/>
    <w:rsid w:val="636395F7"/>
    <w:rsid w:val="637FF96E"/>
    <w:rsid w:val="638E86F7"/>
    <w:rsid w:val="63A2876C"/>
    <w:rsid w:val="63C6DFDC"/>
    <w:rsid w:val="63CADDBB"/>
    <w:rsid w:val="63DEA429"/>
    <w:rsid w:val="6470692E"/>
    <w:rsid w:val="64909063"/>
    <w:rsid w:val="652A6261"/>
    <w:rsid w:val="6593AD32"/>
    <w:rsid w:val="65A52640"/>
    <w:rsid w:val="65E8D62A"/>
    <w:rsid w:val="65ED6669"/>
    <w:rsid w:val="65FAB089"/>
    <w:rsid w:val="668C8E17"/>
    <w:rsid w:val="6798A0D8"/>
    <w:rsid w:val="682A3443"/>
    <w:rsid w:val="6834AEC6"/>
    <w:rsid w:val="68A5C019"/>
    <w:rsid w:val="6904D2CA"/>
    <w:rsid w:val="6914259F"/>
    <w:rsid w:val="69E14E48"/>
    <w:rsid w:val="6A04CD26"/>
    <w:rsid w:val="6A2AC268"/>
    <w:rsid w:val="6A5FCAE3"/>
    <w:rsid w:val="6ACFB731"/>
    <w:rsid w:val="6AE5EAD5"/>
    <w:rsid w:val="6AEA58A1"/>
    <w:rsid w:val="6AEFB6AF"/>
    <w:rsid w:val="6B059EBC"/>
    <w:rsid w:val="6B102A0C"/>
    <w:rsid w:val="6B2A267E"/>
    <w:rsid w:val="6B30D500"/>
    <w:rsid w:val="6B79B645"/>
    <w:rsid w:val="6BB10A1B"/>
    <w:rsid w:val="6BC15E9E"/>
    <w:rsid w:val="6BC67990"/>
    <w:rsid w:val="6C1CABB2"/>
    <w:rsid w:val="6C315A9D"/>
    <w:rsid w:val="6C5284F7"/>
    <w:rsid w:val="6CB33EF9"/>
    <w:rsid w:val="6CBE451D"/>
    <w:rsid w:val="6CD40E9F"/>
    <w:rsid w:val="6D5FCF5B"/>
    <w:rsid w:val="6D87AFDF"/>
    <w:rsid w:val="6D8DC903"/>
    <w:rsid w:val="6D98C6BE"/>
    <w:rsid w:val="6DA185A0"/>
    <w:rsid w:val="6DB198B7"/>
    <w:rsid w:val="6DC27A37"/>
    <w:rsid w:val="6DEE46B5"/>
    <w:rsid w:val="6DF738D5"/>
    <w:rsid w:val="6E046E45"/>
    <w:rsid w:val="6E48BDCA"/>
    <w:rsid w:val="6E5AE177"/>
    <w:rsid w:val="6E786A93"/>
    <w:rsid w:val="6E7DE343"/>
    <w:rsid w:val="6EA3CFA8"/>
    <w:rsid w:val="6EC029CB"/>
    <w:rsid w:val="6EC8319D"/>
    <w:rsid w:val="6F48F899"/>
    <w:rsid w:val="6F4AA9FC"/>
    <w:rsid w:val="6F7F9BB5"/>
    <w:rsid w:val="6FA360A1"/>
    <w:rsid w:val="6FCC9AA3"/>
    <w:rsid w:val="70B1F7AC"/>
    <w:rsid w:val="70C97DB3"/>
    <w:rsid w:val="70E52F7D"/>
    <w:rsid w:val="70EDCD8A"/>
    <w:rsid w:val="711E5D1F"/>
    <w:rsid w:val="7134D0FB"/>
    <w:rsid w:val="7148B8AB"/>
    <w:rsid w:val="71533133"/>
    <w:rsid w:val="717EC825"/>
    <w:rsid w:val="71971E0C"/>
    <w:rsid w:val="71C45CC0"/>
    <w:rsid w:val="71D5F1FA"/>
    <w:rsid w:val="71E97899"/>
    <w:rsid w:val="7208632B"/>
    <w:rsid w:val="724DE1ED"/>
    <w:rsid w:val="7259EC4D"/>
    <w:rsid w:val="7265502F"/>
    <w:rsid w:val="72BECEE0"/>
    <w:rsid w:val="72C0978B"/>
    <w:rsid w:val="730350DB"/>
    <w:rsid w:val="73B533C5"/>
    <w:rsid w:val="73E972A0"/>
    <w:rsid w:val="742FE773"/>
    <w:rsid w:val="747F6178"/>
    <w:rsid w:val="74F1B434"/>
    <w:rsid w:val="75196965"/>
    <w:rsid w:val="753EF643"/>
    <w:rsid w:val="7566055C"/>
    <w:rsid w:val="75A65432"/>
    <w:rsid w:val="75B9548D"/>
    <w:rsid w:val="75F62BC2"/>
    <w:rsid w:val="7640F48C"/>
    <w:rsid w:val="7657F86E"/>
    <w:rsid w:val="76AE0575"/>
    <w:rsid w:val="76B729B8"/>
    <w:rsid w:val="76BEC997"/>
    <w:rsid w:val="770FE6BC"/>
    <w:rsid w:val="772D7E68"/>
    <w:rsid w:val="7741131A"/>
    <w:rsid w:val="7752B4F5"/>
    <w:rsid w:val="77E47071"/>
    <w:rsid w:val="780F51F7"/>
    <w:rsid w:val="78180AB3"/>
    <w:rsid w:val="783CFD9A"/>
    <w:rsid w:val="785B3757"/>
    <w:rsid w:val="787AD6CE"/>
    <w:rsid w:val="788E36C0"/>
    <w:rsid w:val="789A4EBD"/>
    <w:rsid w:val="78BD6ECE"/>
    <w:rsid w:val="78F8AA3B"/>
    <w:rsid w:val="792CBC02"/>
    <w:rsid w:val="792D20CB"/>
    <w:rsid w:val="797FFF0E"/>
    <w:rsid w:val="79BAC325"/>
    <w:rsid w:val="79EC2716"/>
    <w:rsid w:val="7A1C0E17"/>
    <w:rsid w:val="7A1C7984"/>
    <w:rsid w:val="7A56D9EF"/>
    <w:rsid w:val="7A77F254"/>
    <w:rsid w:val="7A8A5182"/>
    <w:rsid w:val="7A8D3D0E"/>
    <w:rsid w:val="7ACA78F2"/>
    <w:rsid w:val="7AD3E99C"/>
    <w:rsid w:val="7ADAF587"/>
    <w:rsid w:val="7AFA1D25"/>
    <w:rsid w:val="7B10BAD4"/>
    <w:rsid w:val="7B2F8237"/>
    <w:rsid w:val="7B72C77C"/>
    <w:rsid w:val="7BA161FF"/>
    <w:rsid w:val="7C2A89B3"/>
    <w:rsid w:val="7C4FFA9B"/>
    <w:rsid w:val="7CBBDD01"/>
    <w:rsid w:val="7CE5D796"/>
    <w:rsid w:val="7D053BE5"/>
    <w:rsid w:val="7D05B029"/>
    <w:rsid w:val="7D08EC2B"/>
    <w:rsid w:val="7DC521B8"/>
    <w:rsid w:val="7DFA9733"/>
    <w:rsid w:val="7E02F339"/>
    <w:rsid w:val="7E1BB49C"/>
    <w:rsid w:val="7E2F3EDF"/>
    <w:rsid w:val="7E5D6A88"/>
    <w:rsid w:val="7E8ED1AC"/>
    <w:rsid w:val="7E9E6D3C"/>
    <w:rsid w:val="7EB07947"/>
    <w:rsid w:val="7EF06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AE6276"/>
  <w15:docId w15:val="{A415C5A5-8154-41F8-92BE-8F0926409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736"/>
    <w:pPr>
      <w:spacing w:line="360" w:lineRule="auto"/>
      <w:ind w:left="363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962E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962E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962E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95C4C"/>
    <w:pPr>
      <w:ind w:left="720"/>
      <w:contextualSpacing/>
    </w:pPr>
  </w:style>
  <w:style w:type="character" w:customStyle="1" w:styleId="Hyperlink1">
    <w:name w:val="Hyperlink.1"/>
    <w:basedOn w:val="DefaultParagraphFont"/>
    <w:rsid w:val="001027B9"/>
  </w:style>
  <w:style w:type="paragraph" w:customStyle="1" w:styleId="MediumGrid1-Accent21">
    <w:name w:val="Medium Grid 1 - Accent 21"/>
    <w:rsid w:val="001027B9"/>
    <w:pPr>
      <w:pBdr>
        <w:top w:val="nil"/>
        <w:left w:val="nil"/>
        <w:bottom w:val="nil"/>
        <w:right w:val="nil"/>
        <w:between w:val="nil"/>
        <w:bar w:val="nil"/>
      </w:pBdr>
      <w:suppressAutoHyphens/>
      <w:ind w:left="720"/>
    </w:pPr>
    <w:rPr>
      <w:rFonts w:eastAsia="Arial Unicode MS" w:cs="Arial Unicode MS"/>
      <w:color w:val="000000"/>
      <w:u w:color="000000"/>
      <w:bdr w:val="nil"/>
    </w:rPr>
  </w:style>
  <w:style w:type="table" w:styleId="TableGrid">
    <w:name w:val="Table Grid"/>
    <w:basedOn w:val="TableNormal"/>
    <w:uiPriority w:val="59"/>
    <w:rsid w:val="00B907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39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3942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A019B"/>
    <w:pPr>
      <w:spacing w:after="200"/>
    </w:pPr>
    <w:rPr>
      <w:i/>
      <w:iCs/>
      <w:color w:val="1F497D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730546"/>
  </w:style>
  <w:style w:type="paragraph" w:customStyle="1" w:styleId="MDPI42tablebody">
    <w:name w:val="MDPI_4.2_table_body"/>
    <w:qFormat/>
    <w:rsid w:val="00C217D3"/>
    <w:pPr>
      <w:adjustRightInd w:val="0"/>
      <w:snapToGrid w:val="0"/>
      <w:spacing w:line="260" w:lineRule="atLeast"/>
      <w:jc w:val="center"/>
    </w:pPr>
    <w:rPr>
      <w:rFonts w:ascii="Palatino Linotype" w:hAnsi="Palatino Linotype"/>
      <w:snapToGrid w:val="0"/>
      <w:color w:val="000000"/>
      <w:sz w:val="20"/>
      <w:szCs w:val="20"/>
      <w:lang w:eastAsia="de-DE"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47BE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C5E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5E4C"/>
  </w:style>
  <w:style w:type="paragraph" w:styleId="Footer">
    <w:name w:val="footer"/>
    <w:basedOn w:val="Normal"/>
    <w:link w:val="FooterChar"/>
    <w:uiPriority w:val="99"/>
    <w:unhideWhenUsed/>
    <w:rsid w:val="00BC5E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5E4C"/>
  </w:style>
  <w:style w:type="paragraph" w:styleId="Bibliography">
    <w:name w:val="Bibliography"/>
    <w:basedOn w:val="Normal"/>
    <w:next w:val="Normal"/>
    <w:uiPriority w:val="37"/>
    <w:unhideWhenUsed/>
    <w:rsid w:val="00BE1652"/>
  </w:style>
  <w:style w:type="character" w:styleId="PlaceholderText">
    <w:name w:val="Placeholder Text"/>
    <w:basedOn w:val="DefaultParagraphFont"/>
    <w:uiPriority w:val="99"/>
    <w:semiHidden/>
    <w:rsid w:val="002B1768"/>
    <w:rPr>
      <w:color w:val="666666"/>
    </w:rPr>
  </w:style>
  <w:style w:type="character" w:customStyle="1" w:styleId="Heading7Char">
    <w:name w:val="Heading 7 Char"/>
    <w:basedOn w:val="DefaultParagraphFont"/>
    <w:link w:val="Heading7"/>
    <w:uiPriority w:val="9"/>
    <w:rsid w:val="008962EF"/>
    <w:rPr>
      <w:rFonts w:asciiTheme="majorHAnsi" w:eastAsiaTheme="majorEastAsia" w:hAnsiTheme="majorHAnsi" w:cstheme="majorBidi"/>
      <w:i/>
      <w:iCs/>
      <w:color w:val="243F60"/>
    </w:rPr>
  </w:style>
  <w:style w:type="character" w:customStyle="1" w:styleId="Heading8Char">
    <w:name w:val="Heading 8 Char"/>
    <w:basedOn w:val="DefaultParagraphFont"/>
    <w:link w:val="Heading8"/>
    <w:uiPriority w:val="9"/>
    <w:rsid w:val="008962EF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8962EF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8962E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62E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2EF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2EF"/>
    <w:rPr>
      <w:i/>
      <w:iCs/>
      <w:color w:val="4F81BD" w:themeColor="accent1"/>
    </w:rPr>
  </w:style>
  <w:style w:type="paragraph" w:styleId="TOC1">
    <w:name w:val="toc 1"/>
    <w:basedOn w:val="Normal"/>
    <w:next w:val="Normal"/>
    <w:uiPriority w:val="39"/>
    <w:unhideWhenUsed/>
    <w:rsid w:val="008962EF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8962EF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8962EF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8962EF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8962EF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8962EF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8962EF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8962EF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8962EF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962E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62EF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962E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962EF"/>
    <w:rPr>
      <w:sz w:val="20"/>
      <w:szCs w:val="20"/>
    </w:rPr>
  </w:style>
  <w:style w:type="character" w:customStyle="1" w:styleId="jss820">
    <w:name w:val="jss820"/>
    <w:basedOn w:val="DefaultParagraphFont"/>
    <w:rsid w:val="00604C3E"/>
  </w:style>
  <w:style w:type="character" w:styleId="CommentReference">
    <w:name w:val="annotation reference"/>
    <w:basedOn w:val="DefaultParagraphFont"/>
    <w:uiPriority w:val="99"/>
    <w:semiHidden/>
    <w:unhideWhenUsed/>
    <w:rsid w:val="00E066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6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6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6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6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187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187E"/>
    <w:rPr>
      <w:rFonts w:ascii="Segoe UI" w:hAnsi="Segoe UI" w:cs="Segoe UI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88187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8187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187E"/>
  </w:style>
  <w:style w:type="paragraph" w:styleId="BodyText2">
    <w:name w:val="Body Text 2"/>
    <w:basedOn w:val="Normal"/>
    <w:link w:val="BodyText2Char"/>
    <w:uiPriority w:val="99"/>
    <w:semiHidden/>
    <w:unhideWhenUsed/>
    <w:rsid w:val="008818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8187E"/>
  </w:style>
  <w:style w:type="paragraph" w:styleId="BodyText3">
    <w:name w:val="Body Text 3"/>
    <w:basedOn w:val="Normal"/>
    <w:link w:val="BodyText3Char"/>
    <w:uiPriority w:val="99"/>
    <w:semiHidden/>
    <w:unhideWhenUsed/>
    <w:rsid w:val="008818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8187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8187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8187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8187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8187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8187E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8187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8187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8187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8187E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8187E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88187E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8187E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8187E"/>
  </w:style>
  <w:style w:type="character" w:customStyle="1" w:styleId="DateChar">
    <w:name w:val="Date Char"/>
    <w:basedOn w:val="DefaultParagraphFont"/>
    <w:link w:val="Date"/>
    <w:uiPriority w:val="99"/>
    <w:semiHidden/>
    <w:rsid w:val="0088187E"/>
  </w:style>
  <w:style w:type="paragraph" w:styleId="DocumentMap">
    <w:name w:val="Document Map"/>
    <w:basedOn w:val="Normal"/>
    <w:link w:val="DocumentMapChar"/>
    <w:uiPriority w:val="99"/>
    <w:semiHidden/>
    <w:unhideWhenUsed/>
    <w:rsid w:val="0088187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8187E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8187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8187E"/>
  </w:style>
  <w:style w:type="paragraph" w:styleId="EnvelopeAddress">
    <w:name w:val="envelope address"/>
    <w:basedOn w:val="Normal"/>
    <w:uiPriority w:val="99"/>
    <w:semiHidden/>
    <w:unhideWhenUsed/>
    <w:rsid w:val="0088187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88187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8187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8187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187E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187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8187E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8187E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8187E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8187E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8187E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8187E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8187E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8187E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8187E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8187E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88187E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8187E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8187E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8187E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8187E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88187E"/>
    <w:pPr>
      <w:numPr>
        <w:numId w:val="1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8187E"/>
    <w:pPr>
      <w:numPr>
        <w:numId w:val="1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8187E"/>
    <w:pPr>
      <w:numPr>
        <w:numId w:val="1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8187E"/>
    <w:pPr>
      <w:numPr>
        <w:numId w:val="1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8187E"/>
    <w:pPr>
      <w:numPr>
        <w:numId w:val="2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8187E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8187E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8187E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8187E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8187E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88187E"/>
    <w:pPr>
      <w:numPr>
        <w:numId w:val="2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8187E"/>
    <w:pPr>
      <w:numPr>
        <w:numId w:val="2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8187E"/>
    <w:pPr>
      <w:numPr>
        <w:numId w:val="2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8187E"/>
    <w:pPr>
      <w:numPr>
        <w:numId w:val="2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8187E"/>
    <w:pPr>
      <w:numPr>
        <w:numId w:val="25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88187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  <w:ind w:left="363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8187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8187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8187E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88187E"/>
    <w:pPr>
      <w:ind w:left="363"/>
    </w:pPr>
  </w:style>
  <w:style w:type="paragraph" w:styleId="NormalWeb">
    <w:name w:val="Normal (Web)"/>
    <w:basedOn w:val="Normal"/>
    <w:uiPriority w:val="99"/>
    <w:semiHidden/>
    <w:unhideWhenUsed/>
    <w:rsid w:val="0088187E"/>
  </w:style>
  <w:style w:type="paragraph" w:styleId="NormalIndent">
    <w:name w:val="Normal Indent"/>
    <w:basedOn w:val="Normal"/>
    <w:uiPriority w:val="99"/>
    <w:semiHidden/>
    <w:unhideWhenUsed/>
    <w:rsid w:val="0088187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8187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8187E"/>
  </w:style>
  <w:style w:type="paragraph" w:styleId="PlainText">
    <w:name w:val="Plain Text"/>
    <w:basedOn w:val="Normal"/>
    <w:link w:val="PlainTextChar"/>
    <w:uiPriority w:val="99"/>
    <w:semiHidden/>
    <w:unhideWhenUsed/>
    <w:rsid w:val="0088187E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8187E"/>
    <w:rPr>
      <w:rFonts w:ascii="Consolas" w:hAnsi="Consolas"/>
      <w:sz w:val="21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8187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8187E"/>
  </w:style>
  <w:style w:type="paragraph" w:styleId="Signature">
    <w:name w:val="Signature"/>
    <w:basedOn w:val="Normal"/>
    <w:link w:val="SignatureChar"/>
    <w:uiPriority w:val="99"/>
    <w:semiHidden/>
    <w:unhideWhenUsed/>
    <w:rsid w:val="0088187E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8187E"/>
  </w:style>
  <w:style w:type="paragraph" w:styleId="TableofAuthorities">
    <w:name w:val="table of authorities"/>
    <w:basedOn w:val="Normal"/>
    <w:next w:val="Normal"/>
    <w:uiPriority w:val="99"/>
    <w:semiHidden/>
    <w:unhideWhenUsed/>
    <w:rsid w:val="0088187E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8187E"/>
    <w:pPr>
      <w:ind w:left="0"/>
    </w:pPr>
  </w:style>
  <w:style w:type="paragraph" w:styleId="TOAHeading">
    <w:name w:val="toa heading"/>
    <w:basedOn w:val="Normal"/>
    <w:next w:val="Normal"/>
    <w:uiPriority w:val="99"/>
    <w:semiHidden/>
    <w:unhideWhenUsed/>
    <w:rsid w:val="0088187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8187E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F34FCD"/>
  </w:style>
  <w:style w:type="character" w:customStyle="1" w:styleId="eop">
    <w:name w:val="eop"/>
    <w:basedOn w:val="DefaultParagraphFont"/>
    <w:rsid w:val="005939E7"/>
  </w:style>
  <w:style w:type="paragraph" w:styleId="Revision">
    <w:name w:val="Revision"/>
    <w:hidden/>
    <w:uiPriority w:val="99"/>
    <w:semiHidden/>
    <w:rsid w:val="008C2154"/>
  </w:style>
  <w:style w:type="character" w:customStyle="1" w:styleId="css-0">
    <w:name w:val="css-0"/>
    <w:basedOn w:val="DefaultParagraphFont"/>
    <w:rsid w:val="00C51CB1"/>
  </w:style>
  <w:style w:type="character" w:customStyle="1" w:styleId="css-rh820s">
    <w:name w:val="css-rh820s"/>
    <w:basedOn w:val="DefaultParagraphFont"/>
    <w:rsid w:val="00C51CB1"/>
  </w:style>
  <w:style w:type="character" w:customStyle="1" w:styleId="css-15iwe0d">
    <w:name w:val="css-15iwe0d"/>
    <w:basedOn w:val="DefaultParagraphFont"/>
    <w:rsid w:val="00AA656E"/>
  </w:style>
  <w:style w:type="character" w:customStyle="1" w:styleId="css-1eh0vfs">
    <w:name w:val="css-1eh0vfs"/>
    <w:basedOn w:val="DefaultParagraphFont"/>
    <w:rsid w:val="00AA656E"/>
  </w:style>
  <w:style w:type="character" w:customStyle="1" w:styleId="css-2yp7ui">
    <w:name w:val="css-2yp7ui"/>
    <w:basedOn w:val="DefaultParagraphFont"/>
    <w:rsid w:val="00AA6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3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2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96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7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2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5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89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64BD781-0D62-43DE-B7D3-6BEEBD88C7C7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6C8BA-E041-4BCB-8517-A6092068E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86</Words>
  <Characters>575</Characters>
  <Application>Microsoft Office Word</Application>
  <DocSecurity>0</DocSecurity>
  <Lines>28</Lines>
  <Paragraphs>23</Paragraphs>
  <ScaleCrop>false</ScaleCrop>
  <Company/>
  <LinksUpToDate>false</LinksUpToDate>
  <CharactersWithSpaces>639</CharactersWithSpaces>
  <SharedDoc>false</SharedDoc>
  <HLinks>
    <vt:vector size="24" baseType="variant">
      <vt:variant>
        <vt:i4>3670139</vt:i4>
      </vt:variant>
      <vt:variant>
        <vt:i4>144</vt:i4>
      </vt:variant>
      <vt:variant>
        <vt:i4>0</vt:i4>
      </vt:variant>
      <vt:variant>
        <vt:i4>5</vt:i4>
      </vt:variant>
      <vt:variant>
        <vt:lpwstr>https://indiawris.gov.in/wris/</vt:lpwstr>
      </vt:variant>
      <vt:variant>
        <vt:lpwstr/>
      </vt:variant>
      <vt:variant>
        <vt:i4>6946825</vt:i4>
      </vt:variant>
      <vt:variant>
        <vt:i4>141</vt:i4>
      </vt:variant>
      <vt:variant>
        <vt:i4>0</vt:i4>
      </vt:variant>
      <vt:variant>
        <vt:i4>5</vt:i4>
      </vt:variant>
      <vt:variant>
        <vt:lpwstr>https://www.imdpune.gov.in/Clim_Pred_LRF_New/</vt:lpwstr>
      </vt:variant>
      <vt:variant>
        <vt:lpwstr/>
      </vt:variant>
      <vt:variant>
        <vt:i4>7602231</vt:i4>
      </vt:variant>
      <vt:variant>
        <vt:i4>138</vt:i4>
      </vt:variant>
      <vt:variant>
        <vt:i4>0</vt:i4>
      </vt:variant>
      <vt:variant>
        <vt:i4>5</vt:i4>
      </vt:variant>
      <vt:variant>
        <vt:lpwstr>https://hydrosense.iitd.ac.in/</vt:lpwstr>
      </vt:variant>
      <vt:variant>
        <vt:lpwstr/>
      </vt:variant>
      <vt:variant>
        <vt:i4>655483</vt:i4>
      </vt:variant>
      <vt:variant>
        <vt:i4>0</vt:i4>
      </vt:variant>
      <vt:variant>
        <vt:i4>0</vt:i4>
      </vt:variant>
      <vt:variant>
        <vt:i4>5</vt:i4>
      </vt:variant>
      <vt:variant>
        <vt:lpwstr>mailto:msaharia@iitd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 v v</dc:creator>
  <cp:keywords/>
  <cp:lastModifiedBy>Sidhan v v</cp:lastModifiedBy>
  <cp:revision>250</cp:revision>
  <cp:lastPrinted>2024-04-09T16:57:00Z</cp:lastPrinted>
  <dcterms:created xsi:type="dcterms:W3CDTF">2024-05-31T22:13:00Z</dcterms:created>
  <dcterms:modified xsi:type="dcterms:W3CDTF">2024-06-0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6e9e19778eba1d19020ab767e69c6036283c2145807590a7285e404c382a60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1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ZOTERO_PREF_1">
    <vt:lpwstr>&lt;data data-version="3" zotero-version="6.0.36"&gt;&lt;session id="7vbbFOKe"/&gt;&lt;style id="http://www.zotero.org/styles/apa" locale="en-US" hasBibliography="1" bibliographyStyleHasBeenSet="1"/&gt;&lt;prefs&gt;&lt;pref name="fieldType" value="Field"/&gt;&lt;pref name="automaticJourn</vt:lpwstr>
  </property>
</Properties>
</file>